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FFD5C" w14:textId="77777777" w:rsidR="00E83711" w:rsidRPr="005D691E" w:rsidRDefault="00E83711"/>
    <w:tbl>
      <w:tblPr>
        <w:tblW w:w="0" w:type="auto"/>
        <w:tblLook w:val="04A0" w:firstRow="1" w:lastRow="0" w:firstColumn="1" w:lastColumn="0" w:noHBand="0" w:noVBand="1"/>
      </w:tblPr>
      <w:tblGrid>
        <w:gridCol w:w="8958"/>
      </w:tblGrid>
      <w:tr w:rsidR="000D5935" w:rsidRPr="005D691E" w14:paraId="602E1BD8" w14:textId="77777777" w:rsidTr="00512432">
        <w:tc>
          <w:tcPr>
            <w:tcW w:w="9098" w:type="dxa"/>
            <w:shd w:val="clear" w:color="auto" w:fill="auto"/>
          </w:tcPr>
          <w:p w14:paraId="4AD4C8F4" w14:textId="7C277FF5" w:rsidR="00663790" w:rsidRPr="005D691E" w:rsidRDefault="0070657F" w:rsidP="0070657F">
            <w:pPr>
              <w:pStyle w:val="Ttulodoartigo"/>
            </w:pPr>
            <w:r>
              <w:t xml:space="preserve">Título e subtítulo </w:t>
            </w:r>
            <w:r w:rsidR="009457A5">
              <w:t>(</w:t>
            </w:r>
            <w:r w:rsidR="00BC3E23" w:rsidRPr="000D5935">
              <w:t xml:space="preserve">em fonte </w:t>
            </w:r>
            <w:proofErr w:type="spellStart"/>
            <w:r w:rsidR="00BC3E23" w:rsidRPr="000D5935">
              <w:t>Garamond</w:t>
            </w:r>
            <w:proofErr w:type="spellEnd"/>
            <w:r w:rsidR="00BC3E23" w:rsidRPr="000D5935">
              <w:t xml:space="preserve"> tamanho 24 minúsculas </w:t>
            </w:r>
            <w:r w:rsidR="00BC3E23">
              <w:t xml:space="preserve">em </w:t>
            </w:r>
            <w:r w:rsidR="00BC3E23" w:rsidRPr="000D5935">
              <w:t>negrito e centralizado</w:t>
            </w:r>
            <w:r w:rsidR="009457A5">
              <w:t>)</w:t>
            </w:r>
          </w:p>
        </w:tc>
      </w:tr>
    </w:tbl>
    <w:p w14:paraId="63EF1A30" w14:textId="77777777" w:rsidR="00EB1270" w:rsidRPr="005D691E" w:rsidRDefault="00EB1270" w:rsidP="00EB1270">
      <w:pPr>
        <w:spacing w:before="0" w:after="0"/>
        <w:rPr>
          <w:vanish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958"/>
      </w:tblGrid>
      <w:tr w:rsidR="00CA6F23" w:rsidRPr="00237B20" w14:paraId="7C46B746" w14:textId="77777777" w:rsidTr="00EB1270">
        <w:trPr>
          <w:trHeight w:val="1900"/>
        </w:trPr>
        <w:tc>
          <w:tcPr>
            <w:tcW w:w="9048" w:type="dxa"/>
            <w:shd w:val="clear" w:color="auto" w:fill="auto"/>
          </w:tcPr>
          <w:p w14:paraId="66CC92C7" w14:textId="77777777" w:rsidR="00021D2D" w:rsidRPr="00237B20" w:rsidRDefault="00021D2D" w:rsidP="002271CA">
            <w:pPr>
              <w:rPr>
                <w:color w:val="FF0000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8742"/>
            </w:tblGrid>
            <w:tr w:rsidR="00237B20" w:rsidRPr="00237B20" w14:paraId="0DCA0515" w14:textId="77777777" w:rsidTr="00E83711">
              <w:trPr>
                <w:trHeight w:val="1366"/>
              </w:trPr>
              <w:tc>
                <w:tcPr>
                  <w:tcW w:w="8832" w:type="dxa"/>
                  <w:shd w:val="clear" w:color="auto" w:fill="auto"/>
                </w:tcPr>
                <w:p w14:paraId="1658BFCA" w14:textId="34A42E24" w:rsidR="00245B2F" w:rsidRDefault="0070657F" w:rsidP="0070657F">
                  <w:pPr>
                    <w:pStyle w:val="Nomedoaautora"/>
                  </w:pPr>
                  <w:r>
                    <w:t xml:space="preserve">Nome do/a autor/a em 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2 itálico</w:t>
                  </w:r>
                </w:p>
                <w:p w14:paraId="205AA588" w14:textId="4F0221E7" w:rsidR="00245B2F" w:rsidRDefault="008314DC" w:rsidP="00E50836">
                  <w:pPr>
                    <w:jc w:val="right"/>
                    <w:rPr>
                      <w:i/>
                      <w:iCs/>
                      <w:color w:val="FF0000"/>
                    </w:rPr>
                  </w:pPr>
                  <w:r>
                    <w:rPr>
                      <w:rFonts w:cs="Noto Sans"/>
                      <w:i/>
                      <w:iCs/>
                      <w:shd w:val="clear" w:color="auto" w:fill="FFFFFF"/>
                    </w:rPr>
                    <w:t>O artigo pode ter no máximo 3 autores/as</w:t>
                  </w:r>
                </w:p>
                <w:p w14:paraId="7487836E" w14:textId="5A892350" w:rsidR="00A00A26" w:rsidRPr="00237B20" w:rsidRDefault="00A00A26" w:rsidP="00245B2F">
                  <w:pPr>
                    <w:jc w:val="center"/>
                    <w:rPr>
                      <w:i/>
                      <w:color w:val="FF0000"/>
                    </w:rPr>
                  </w:pPr>
                </w:p>
              </w:tc>
            </w:tr>
          </w:tbl>
          <w:p w14:paraId="1A319C52" w14:textId="77777777" w:rsidR="00CA6F23" w:rsidRPr="00237B20" w:rsidRDefault="00CA6F23" w:rsidP="00BE39DC">
            <w:pPr>
              <w:rPr>
                <w:color w:val="FF0000"/>
              </w:rPr>
            </w:pPr>
          </w:p>
        </w:tc>
      </w:tr>
    </w:tbl>
    <w:p w14:paraId="3FF1EF31" w14:textId="77777777" w:rsidR="00EB1270" w:rsidRPr="00237B20" w:rsidRDefault="00EB1270" w:rsidP="00EB1270">
      <w:pPr>
        <w:spacing w:before="0" w:after="0"/>
        <w:rPr>
          <w:vanish/>
          <w:color w:val="FF000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958"/>
      </w:tblGrid>
      <w:tr w:rsidR="00245B2F" w:rsidRPr="00245B2F" w14:paraId="7462971A" w14:textId="77777777" w:rsidTr="00512432">
        <w:tc>
          <w:tcPr>
            <w:tcW w:w="9098" w:type="dxa"/>
            <w:shd w:val="clear" w:color="auto" w:fill="auto"/>
          </w:tcPr>
          <w:p w14:paraId="3F7200E5" w14:textId="77777777" w:rsidR="003512CA" w:rsidRPr="00245B2F" w:rsidRDefault="003512CA" w:rsidP="002271CA">
            <w:pPr>
              <w:jc w:val="both"/>
              <w:rPr>
                <w:rFonts w:cs="MV Boli"/>
                <w:b/>
              </w:rPr>
            </w:pPr>
            <w:bookmarkStart w:id="0" w:name="firstpage"/>
            <w:bookmarkEnd w:id="0"/>
            <w:r w:rsidRPr="00245B2F">
              <w:rPr>
                <w:rFonts w:cs="MV Boli"/>
                <w:b/>
              </w:rPr>
              <w:t>Resumo</w:t>
            </w:r>
          </w:p>
          <w:p w14:paraId="13991FB8" w14:textId="61AB742C" w:rsidR="003512CA" w:rsidRPr="00245B2F" w:rsidRDefault="00BC3E23" w:rsidP="0070657F">
            <w:pPr>
              <w:pStyle w:val="ResumoAbstracResumen"/>
            </w:pPr>
            <w:r>
              <w:t>Escrever u</w:t>
            </w:r>
            <w:r w:rsidR="0070657F" w:rsidRPr="0070657F">
              <w:t>m resumo entre 10 e 15 linhas (de 120 a 180 palavras / de 750 a 1.100 caracteres), em um único parágrafo, sem entrada de parágrafo, espaço simples entre linhas</w:t>
            </w:r>
            <w:r w:rsidR="0070657F">
              <w:t xml:space="preserve">. </w:t>
            </w:r>
            <w:r w:rsidR="00041E26">
              <w:t xml:space="preserve">Os elementos textuais </w:t>
            </w:r>
            <w:r w:rsidR="009457A5">
              <w:t>a</w:t>
            </w:r>
            <w:r w:rsidR="00041E26">
              <w:t xml:space="preserve"> constar </w:t>
            </w:r>
            <w:r w:rsidR="009457A5">
              <w:t>d</w:t>
            </w:r>
            <w:r w:rsidR="00041E26">
              <w:t xml:space="preserve">o resumo </w:t>
            </w:r>
            <w:r w:rsidR="009457A5">
              <w:t xml:space="preserve">devem </w:t>
            </w:r>
            <w:r w:rsidR="00041E26">
              <w:t>obedece</w:t>
            </w:r>
            <w:r w:rsidR="009457A5">
              <w:t>r</w:t>
            </w:r>
            <w:r w:rsidR="00041E26">
              <w:t xml:space="preserve"> à NBR 6028 da ABNT</w:t>
            </w:r>
            <w:r>
              <w:t xml:space="preserve"> (f</w:t>
            </w:r>
            <w:r w:rsidR="0070657F">
              <w:t xml:space="preserve">onte </w:t>
            </w:r>
            <w:proofErr w:type="spellStart"/>
            <w:r w:rsidR="0070657F">
              <w:t>Garamond</w:t>
            </w:r>
            <w:proofErr w:type="spellEnd"/>
            <w:r w:rsidR="0070657F">
              <w:t xml:space="preserve"> 12</w:t>
            </w:r>
            <w:r>
              <w:t>)</w:t>
            </w:r>
            <w:r w:rsidR="0070657F">
              <w:t>.</w:t>
            </w:r>
          </w:p>
        </w:tc>
      </w:tr>
      <w:tr w:rsidR="00245B2F" w:rsidRPr="00245B2F" w14:paraId="475E044A" w14:textId="77777777" w:rsidTr="00512432">
        <w:tc>
          <w:tcPr>
            <w:tcW w:w="9098" w:type="dxa"/>
            <w:shd w:val="clear" w:color="auto" w:fill="auto"/>
          </w:tcPr>
          <w:p w14:paraId="054BC8AB" w14:textId="6975A2D5" w:rsidR="003512CA" w:rsidRPr="00245B2F" w:rsidRDefault="003512CA" w:rsidP="002271CA">
            <w:pPr>
              <w:jc w:val="both"/>
              <w:rPr>
                <w:rFonts w:cs="MV Boli"/>
              </w:rPr>
            </w:pPr>
            <w:r w:rsidRPr="00245B2F">
              <w:rPr>
                <w:rFonts w:cs="MV Boli"/>
                <w:b/>
              </w:rPr>
              <w:t>Palavras-chave</w:t>
            </w:r>
            <w:r w:rsidRPr="00245B2F">
              <w:rPr>
                <w:rFonts w:cs="MV Boli"/>
              </w:rPr>
              <w:t xml:space="preserve"> </w:t>
            </w:r>
            <w:r w:rsidRPr="00245B2F">
              <w:t xml:space="preserve">| </w:t>
            </w:r>
            <w:r w:rsidR="0070657F">
              <w:t>Quatro a seis palavras-chave separadas por ponto e vírgula</w:t>
            </w:r>
            <w:r w:rsidR="00BC3E23">
              <w:t xml:space="preserve"> (f</w:t>
            </w:r>
            <w:r w:rsidR="00B026DD">
              <w:t xml:space="preserve">onte </w:t>
            </w:r>
            <w:proofErr w:type="spellStart"/>
            <w:r w:rsidR="00B026DD">
              <w:t>Garamond</w:t>
            </w:r>
            <w:proofErr w:type="spellEnd"/>
            <w:r w:rsidR="00B026DD">
              <w:t xml:space="preserve"> 12</w:t>
            </w:r>
            <w:r w:rsidR="00BC3E23">
              <w:t>)</w:t>
            </w:r>
            <w:r w:rsidR="00B026DD">
              <w:t>.</w:t>
            </w:r>
          </w:p>
        </w:tc>
      </w:tr>
      <w:tr w:rsidR="0027329D" w:rsidRPr="0027329D" w14:paraId="6D6E0851" w14:textId="77777777" w:rsidTr="00512432">
        <w:tc>
          <w:tcPr>
            <w:tcW w:w="9098" w:type="dxa"/>
            <w:shd w:val="clear" w:color="auto" w:fill="auto"/>
          </w:tcPr>
          <w:p w14:paraId="7CD75F40" w14:textId="4FFBA321" w:rsidR="003512CA" w:rsidRPr="0027329D" w:rsidRDefault="003512CA" w:rsidP="002271CA">
            <w:pPr>
              <w:jc w:val="both"/>
              <w:rPr>
                <w:rFonts w:cs="MV Boli"/>
              </w:rPr>
            </w:pPr>
            <w:r w:rsidRPr="0027329D">
              <w:rPr>
                <w:rFonts w:cs="MV Boli"/>
                <w:b/>
              </w:rPr>
              <w:t>C</w:t>
            </w:r>
            <w:r w:rsidR="009531A0" w:rsidRPr="0027329D">
              <w:rPr>
                <w:rFonts w:cs="MV Boli"/>
                <w:b/>
              </w:rPr>
              <w:t>lassificação</w:t>
            </w:r>
            <w:r w:rsidRPr="0027329D">
              <w:rPr>
                <w:rFonts w:cs="MV Boli"/>
                <w:b/>
              </w:rPr>
              <w:t xml:space="preserve"> JEL</w:t>
            </w:r>
            <w:r w:rsidRPr="0027329D">
              <w:rPr>
                <w:rFonts w:cs="MV Boli"/>
              </w:rPr>
              <w:t xml:space="preserve"> </w:t>
            </w:r>
            <w:r w:rsidRPr="0027329D">
              <w:t xml:space="preserve">| </w:t>
            </w:r>
            <w:r w:rsidR="00BD1ACF">
              <w:t xml:space="preserve">Três entradas separadas por um espaço. </w:t>
            </w:r>
            <w:r w:rsidR="00B026DD">
              <w:t xml:space="preserve">Classificação JEL sítio: </w:t>
            </w:r>
            <w:hyperlink r:id="rId8" w:history="1">
              <w:r w:rsidR="00B026DD">
                <w:rPr>
                  <w:rStyle w:val="Hyperlink"/>
                </w:rPr>
                <w:t>Associação Econômica Americana: Guia JEL</w:t>
              </w:r>
            </w:hyperlink>
          </w:p>
        </w:tc>
      </w:tr>
    </w:tbl>
    <w:p w14:paraId="3142052F" w14:textId="77777777" w:rsidR="003512CA" w:rsidRPr="00237B20" w:rsidRDefault="003512CA" w:rsidP="00BE39DC">
      <w:pPr>
        <w:jc w:val="both"/>
        <w:rPr>
          <w:rFonts w:cs="MV Boli"/>
          <w:b/>
          <w:color w:val="FF000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958"/>
      </w:tblGrid>
      <w:tr w:rsidR="005623FE" w:rsidRPr="00452067" w14:paraId="0BBFD890" w14:textId="77777777" w:rsidTr="00512432">
        <w:tc>
          <w:tcPr>
            <w:tcW w:w="9098" w:type="dxa"/>
            <w:shd w:val="clear" w:color="auto" w:fill="auto"/>
          </w:tcPr>
          <w:p w14:paraId="4CCDBC5B" w14:textId="2BB681B2" w:rsidR="00CD4D6D" w:rsidRPr="009457A5" w:rsidRDefault="0070657F" w:rsidP="009457A5">
            <w:pPr>
              <w:jc w:val="center"/>
            </w:pPr>
            <w:r w:rsidRPr="00DD7914">
              <w:rPr>
                <w:rFonts w:cs="MV Boli"/>
                <w:b/>
              </w:rPr>
              <w:t xml:space="preserve">Título e subtítulo em inglês </w:t>
            </w:r>
            <w:r w:rsidR="009457A5">
              <w:rPr>
                <w:rFonts w:cs="MV Boli"/>
                <w:b/>
              </w:rPr>
              <w:t>(f</w:t>
            </w:r>
            <w:r w:rsidRPr="009457A5">
              <w:rPr>
                <w:rFonts w:cs="MV Boli"/>
                <w:b/>
              </w:rPr>
              <w:t xml:space="preserve">onte </w:t>
            </w:r>
            <w:proofErr w:type="spellStart"/>
            <w:r w:rsidRPr="009457A5">
              <w:rPr>
                <w:rFonts w:cs="MV Boli"/>
                <w:b/>
              </w:rPr>
              <w:t>Garamond</w:t>
            </w:r>
            <w:proofErr w:type="spellEnd"/>
            <w:r w:rsidRPr="009457A5">
              <w:rPr>
                <w:rFonts w:cs="MV Boli"/>
                <w:b/>
              </w:rPr>
              <w:t xml:space="preserve"> 12 negrito</w:t>
            </w:r>
            <w:r w:rsidR="009457A5">
              <w:rPr>
                <w:rFonts w:cs="MV Boli"/>
                <w:b/>
              </w:rPr>
              <w:t>)</w:t>
            </w:r>
          </w:p>
        </w:tc>
      </w:tr>
      <w:tr w:rsidR="005623FE" w:rsidRPr="00452067" w14:paraId="74BF5278" w14:textId="77777777" w:rsidTr="00512432">
        <w:tc>
          <w:tcPr>
            <w:tcW w:w="9098" w:type="dxa"/>
            <w:shd w:val="clear" w:color="auto" w:fill="auto"/>
          </w:tcPr>
          <w:p w14:paraId="5D2FA23C" w14:textId="31CBCD85" w:rsidR="009457A5" w:rsidRPr="009457A5" w:rsidRDefault="009457A5" w:rsidP="009457A5">
            <w:pPr>
              <w:jc w:val="both"/>
              <w:rPr>
                <w:rFonts w:cs="MV Boli"/>
                <w:b/>
                <w:bCs/>
              </w:rPr>
            </w:pPr>
            <w:r w:rsidRPr="009457A5">
              <w:rPr>
                <w:rFonts w:cs="MV Boli"/>
                <w:b/>
                <w:bCs/>
              </w:rPr>
              <w:t>Abstract</w:t>
            </w:r>
          </w:p>
          <w:p w14:paraId="0FD18A9D" w14:textId="3C95E1C3" w:rsidR="00CD4D6D" w:rsidRPr="009457A5" w:rsidRDefault="00BC3E23" w:rsidP="009457A5">
            <w:pPr>
              <w:jc w:val="both"/>
              <w:rPr>
                <w:rFonts w:cs="MV Boli"/>
              </w:rPr>
            </w:pPr>
            <w:r>
              <w:rPr>
                <w:rFonts w:cs="MV Boli"/>
              </w:rPr>
              <w:t xml:space="preserve">Escrever um </w:t>
            </w:r>
            <w:r w:rsidR="007D6351">
              <w:rPr>
                <w:rFonts w:cs="MV Boli"/>
              </w:rPr>
              <w:t xml:space="preserve">resumo </w:t>
            </w:r>
            <w:r>
              <w:rPr>
                <w:rFonts w:cs="MV Boli"/>
              </w:rPr>
              <w:t>em inglês que corresponda ao r</w:t>
            </w:r>
            <w:r w:rsidR="00B026DD" w:rsidRPr="00DD7914">
              <w:rPr>
                <w:rFonts w:cs="MV Boli"/>
              </w:rPr>
              <w:t xml:space="preserve">esumo </w:t>
            </w:r>
            <w:r w:rsidR="00041E26" w:rsidRPr="00DD7914">
              <w:rPr>
                <w:rFonts w:cs="MV Boli"/>
              </w:rPr>
              <w:t>em português</w:t>
            </w:r>
            <w:r>
              <w:rPr>
                <w:rFonts w:cs="MV Boli"/>
              </w:rPr>
              <w:t xml:space="preserve"> (f</w:t>
            </w:r>
            <w:r w:rsidR="00B026DD" w:rsidRPr="009457A5">
              <w:rPr>
                <w:rFonts w:cs="MV Boli"/>
              </w:rPr>
              <w:t xml:space="preserve">onte </w:t>
            </w:r>
            <w:proofErr w:type="spellStart"/>
            <w:r w:rsidR="00B026DD" w:rsidRPr="009457A5">
              <w:rPr>
                <w:rFonts w:cs="MV Boli"/>
              </w:rPr>
              <w:t>Garamond</w:t>
            </w:r>
            <w:proofErr w:type="spellEnd"/>
            <w:r w:rsidR="00B026DD" w:rsidRPr="009457A5">
              <w:rPr>
                <w:rFonts w:cs="MV Boli"/>
              </w:rPr>
              <w:t xml:space="preserve"> 12</w:t>
            </w:r>
            <w:r>
              <w:rPr>
                <w:rFonts w:cs="MV Boli"/>
              </w:rPr>
              <w:t>)</w:t>
            </w:r>
            <w:r w:rsidR="00B026DD" w:rsidRPr="009457A5">
              <w:rPr>
                <w:rFonts w:cs="MV Boli"/>
              </w:rPr>
              <w:t>.</w:t>
            </w:r>
          </w:p>
        </w:tc>
      </w:tr>
      <w:tr w:rsidR="005623FE" w:rsidRPr="00452067" w14:paraId="23427962" w14:textId="77777777" w:rsidTr="00512432">
        <w:tc>
          <w:tcPr>
            <w:tcW w:w="9098" w:type="dxa"/>
            <w:shd w:val="clear" w:color="auto" w:fill="auto"/>
          </w:tcPr>
          <w:p w14:paraId="6ACBB097" w14:textId="2C7AD434" w:rsidR="00CD4D6D" w:rsidRPr="00BC3E23" w:rsidRDefault="00CD4D6D" w:rsidP="009457A5">
            <w:pPr>
              <w:jc w:val="both"/>
            </w:pPr>
            <w:r w:rsidRPr="00DD7914">
              <w:rPr>
                <w:rFonts w:cs="MV Boli"/>
                <w:b/>
              </w:rPr>
              <w:t xml:space="preserve">Keywords </w:t>
            </w:r>
            <w:r w:rsidRPr="00DD7914">
              <w:t>|</w:t>
            </w:r>
            <w:r w:rsidRPr="00DD7914">
              <w:rPr>
                <w:rFonts w:cs="MV Boli"/>
              </w:rPr>
              <w:t xml:space="preserve"> </w:t>
            </w:r>
            <w:r w:rsidR="00BC3E23">
              <w:rPr>
                <w:rFonts w:cs="MV Boli"/>
              </w:rPr>
              <w:t xml:space="preserve">Quatro a seis </w:t>
            </w:r>
            <w:r w:rsidR="007D6351">
              <w:t xml:space="preserve">palavras-chave em inglês </w:t>
            </w:r>
            <w:r w:rsidR="00B026DD" w:rsidRPr="00DD7914">
              <w:rPr>
                <w:rFonts w:cs="MV Boli"/>
              </w:rPr>
              <w:t>separadas por ponto e vírgula</w:t>
            </w:r>
            <w:r w:rsidR="00BC3E23">
              <w:rPr>
                <w:rFonts w:cs="MV Boli"/>
              </w:rPr>
              <w:t xml:space="preserve"> (f</w:t>
            </w:r>
            <w:r w:rsidR="00B026DD" w:rsidRPr="00BC3E23">
              <w:t xml:space="preserve">onte </w:t>
            </w:r>
            <w:proofErr w:type="spellStart"/>
            <w:r w:rsidR="00B026DD" w:rsidRPr="00BC3E23">
              <w:t>Garamond</w:t>
            </w:r>
            <w:proofErr w:type="spellEnd"/>
            <w:r w:rsidR="00B026DD" w:rsidRPr="00BC3E23">
              <w:t xml:space="preserve"> 12</w:t>
            </w:r>
            <w:r w:rsidR="00BC3E23">
              <w:t>)</w:t>
            </w:r>
            <w:r w:rsidR="00B026DD" w:rsidRPr="00BC3E23">
              <w:t>.</w:t>
            </w:r>
          </w:p>
        </w:tc>
      </w:tr>
      <w:tr w:rsidR="0027329D" w:rsidRPr="0027329D" w14:paraId="1079AF13" w14:textId="77777777" w:rsidTr="00512432">
        <w:tc>
          <w:tcPr>
            <w:tcW w:w="9098" w:type="dxa"/>
            <w:shd w:val="clear" w:color="auto" w:fill="auto"/>
          </w:tcPr>
          <w:p w14:paraId="48376710" w14:textId="52D378BF" w:rsidR="00CD4D6D" w:rsidRPr="0027329D" w:rsidRDefault="00CD4D6D" w:rsidP="009457A5">
            <w:pPr>
              <w:jc w:val="both"/>
            </w:pPr>
            <w:r w:rsidRPr="0027329D">
              <w:rPr>
                <w:rFonts w:cs="MV Boli"/>
                <w:b/>
              </w:rPr>
              <w:t>JEL</w:t>
            </w:r>
            <w:r w:rsidR="009531A0" w:rsidRPr="0027329D">
              <w:rPr>
                <w:rFonts w:cs="MV Boli"/>
                <w:b/>
              </w:rPr>
              <w:t xml:space="preserve"> </w:t>
            </w:r>
            <w:proofErr w:type="spellStart"/>
            <w:r w:rsidRPr="0027329D">
              <w:rPr>
                <w:rFonts w:cs="MV Boli"/>
                <w:b/>
              </w:rPr>
              <w:t>C</w:t>
            </w:r>
            <w:r w:rsidR="009531A0" w:rsidRPr="0027329D">
              <w:rPr>
                <w:rFonts w:cs="MV Boli"/>
                <w:b/>
              </w:rPr>
              <w:t>lassification</w:t>
            </w:r>
            <w:proofErr w:type="spellEnd"/>
            <w:r w:rsidR="009531A0" w:rsidRPr="0027329D">
              <w:rPr>
                <w:rFonts w:cs="MV Boli"/>
                <w:b/>
              </w:rPr>
              <w:t xml:space="preserve"> </w:t>
            </w:r>
            <w:r w:rsidRPr="0027329D">
              <w:t>|</w:t>
            </w:r>
            <w:r w:rsidR="00354113" w:rsidRPr="0027329D">
              <w:rPr>
                <w:rFonts w:eastAsia="Calibri"/>
                <w:lang w:eastAsia="en-US"/>
              </w:rPr>
              <w:t xml:space="preserve"> </w:t>
            </w:r>
            <w:r w:rsidR="00B026DD">
              <w:t>Repet</w:t>
            </w:r>
            <w:r w:rsidR="009457A5">
              <w:t>ir</w:t>
            </w:r>
            <w:r w:rsidR="00B026DD">
              <w:t xml:space="preserve"> a Classificação JEL do </w:t>
            </w:r>
            <w:r w:rsidR="00BC3E23">
              <w:t>r</w:t>
            </w:r>
            <w:r w:rsidR="00B026DD">
              <w:t>esumo</w:t>
            </w:r>
            <w:r w:rsidR="001A694E" w:rsidRPr="0027329D">
              <w:t>.</w:t>
            </w:r>
          </w:p>
        </w:tc>
      </w:tr>
    </w:tbl>
    <w:p w14:paraId="273E32B6" w14:textId="77777777" w:rsidR="00366E2A" w:rsidRPr="00237B20" w:rsidRDefault="00366E2A" w:rsidP="00BE39DC">
      <w:pPr>
        <w:rPr>
          <w:color w:val="FF000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958"/>
      </w:tblGrid>
      <w:tr w:rsidR="005623FE" w:rsidRPr="00452067" w14:paraId="741B84D2" w14:textId="77777777" w:rsidTr="00512432">
        <w:tc>
          <w:tcPr>
            <w:tcW w:w="9098" w:type="dxa"/>
            <w:shd w:val="clear" w:color="auto" w:fill="auto"/>
          </w:tcPr>
          <w:p w14:paraId="182C3C8C" w14:textId="237903D8" w:rsidR="00CD4D6D" w:rsidRPr="009457A5" w:rsidRDefault="00B026DD" w:rsidP="009531A0">
            <w:pPr>
              <w:jc w:val="center"/>
            </w:pPr>
            <w:r w:rsidRPr="00DD7914">
              <w:rPr>
                <w:b/>
                <w:bCs/>
              </w:rPr>
              <w:t>Título e subtítulo em español</w:t>
            </w:r>
            <w:r w:rsidR="009457A5">
              <w:rPr>
                <w:b/>
                <w:bCs/>
              </w:rPr>
              <w:t xml:space="preserve"> (f</w:t>
            </w:r>
            <w:r w:rsidRPr="009457A5">
              <w:rPr>
                <w:b/>
                <w:bCs/>
              </w:rPr>
              <w:t xml:space="preserve">onte </w:t>
            </w:r>
            <w:proofErr w:type="spellStart"/>
            <w:r w:rsidRPr="009457A5">
              <w:rPr>
                <w:b/>
                <w:bCs/>
              </w:rPr>
              <w:t>Garamond</w:t>
            </w:r>
            <w:proofErr w:type="spellEnd"/>
            <w:r w:rsidRPr="009457A5">
              <w:rPr>
                <w:b/>
                <w:bCs/>
              </w:rPr>
              <w:t xml:space="preserve"> 12 negrito</w:t>
            </w:r>
            <w:r w:rsidR="009457A5">
              <w:rPr>
                <w:b/>
                <w:bCs/>
              </w:rPr>
              <w:t>)</w:t>
            </w:r>
          </w:p>
        </w:tc>
      </w:tr>
      <w:tr w:rsidR="005623FE" w:rsidRPr="00452067" w14:paraId="3CED6B69" w14:textId="77777777" w:rsidTr="00512432">
        <w:tc>
          <w:tcPr>
            <w:tcW w:w="9098" w:type="dxa"/>
            <w:shd w:val="clear" w:color="auto" w:fill="auto"/>
          </w:tcPr>
          <w:p w14:paraId="5EC374CF" w14:textId="77777777" w:rsidR="00CD4D6D" w:rsidRPr="00DD7914" w:rsidRDefault="00E82C26" w:rsidP="009457A5">
            <w:pPr>
              <w:jc w:val="both"/>
              <w:rPr>
                <w:rFonts w:cs="MV Boli"/>
                <w:b/>
              </w:rPr>
            </w:pPr>
            <w:r w:rsidRPr="00DD7914">
              <w:rPr>
                <w:rFonts w:cs="MV Boli"/>
                <w:b/>
              </w:rPr>
              <w:t>Resumen</w:t>
            </w:r>
          </w:p>
          <w:p w14:paraId="0B65013E" w14:textId="7E913180" w:rsidR="00CD4D6D" w:rsidRPr="00BC3E23" w:rsidRDefault="00BC3E23" w:rsidP="009457A5">
            <w:pPr>
              <w:jc w:val="both"/>
              <w:rPr>
                <w:rFonts w:cs="MV Boli"/>
              </w:rPr>
            </w:pPr>
            <w:r>
              <w:rPr>
                <w:rFonts w:cs="MV Boli"/>
              </w:rPr>
              <w:t>Escrever um r</w:t>
            </w:r>
            <w:r w:rsidR="00B026DD" w:rsidRPr="00DD7914">
              <w:rPr>
                <w:rFonts w:cs="MV Boli"/>
              </w:rPr>
              <w:t>esum</w:t>
            </w:r>
            <w:r w:rsidR="007D6351">
              <w:rPr>
                <w:rFonts w:cs="MV Boli"/>
              </w:rPr>
              <w:t xml:space="preserve">o </w:t>
            </w:r>
            <w:r w:rsidR="00041E26" w:rsidRPr="00DD7914">
              <w:rPr>
                <w:rFonts w:cs="MV Boli"/>
              </w:rPr>
              <w:t xml:space="preserve">em </w:t>
            </w:r>
            <w:r>
              <w:rPr>
                <w:rFonts w:cs="MV Boli"/>
              </w:rPr>
              <w:t xml:space="preserve">espanhol que corresponda ao resumo em </w:t>
            </w:r>
            <w:r w:rsidR="00041E26" w:rsidRPr="00DD7914">
              <w:rPr>
                <w:rFonts w:cs="MV Boli"/>
              </w:rPr>
              <w:t>português</w:t>
            </w:r>
            <w:r>
              <w:rPr>
                <w:rFonts w:cs="MV Boli"/>
              </w:rPr>
              <w:t xml:space="preserve"> (f</w:t>
            </w:r>
            <w:r w:rsidR="00B026DD" w:rsidRPr="00BC3E23">
              <w:rPr>
                <w:rFonts w:cs="MV Boli"/>
              </w:rPr>
              <w:t xml:space="preserve">onte </w:t>
            </w:r>
            <w:proofErr w:type="spellStart"/>
            <w:r w:rsidR="00B026DD" w:rsidRPr="00BC3E23">
              <w:rPr>
                <w:rFonts w:cs="MV Boli"/>
              </w:rPr>
              <w:t>Garamond</w:t>
            </w:r>
            <w:proofErr w:type="spellEnd"/>
            <w:r w:rsidR="00B026DD" w:rsidRPr="00BC3E23">
              <w:rPr>
                <w:rFonts w:cs="MV Boli"/>
              </w:rPr>
              <w:t xml:space="preserve"> 12</w:t>
            </w:r>
            <w:r>
              <w:rPr>
                <w:rFonts w:cs="MV Boli"/>
              </w:rPr>
              <w:t>)</w:t>
            </w:r>
            <w:r w:rsidR="00B026DD" w:rsidRPr="00BC3E23">
              <w:rPr>
                <w:rFonts w:cs="MV Boli"/>
              </w:rPr>
              <w:t>.</w:t>
            </w:r>
          </w:p>
        </w:tc>
      </w:tr>
      <w:tr w:rsidR="005623FE" w:rsidRPr="00452067" w14:paraId="239C95EE" w14:textId="77777777" w:rsidTr="00512432">
        <w:tc>
          <w:tcPr>
            <w:tcW w:w="9098" w:type="dxa"/>
            <w:shd w:val="clear" w:color="auto" w:fill="auto"/>
          </w:tcPr>
          <w:p w14:paraId="7B3E6459" w14:textId="24FA469B" w:rsidR="00CD4D6D" w:rsidRPr="007D6351" w:rsidRDefault="00E82C26" w:rsidP="009457A5">
            <w:pPr>
              <w:jc w:val="both"/>
            </w:pPr>
            <w:r w:rsidRPr="00DD7914">
              <w:rPr>
                <w:rFonts w:cs="MV Boli"/>
                <w:b/>
              </w:rPr>
              <w:lastRenderedPageBreak/>
              <w:t>Palabras clave</w:t>
            </w:r>
            <w:r w:rsidR="00CD4D6D" w:rsidRPr="00DD7914">
              <w:rPr>
                <w:rFonts w:cs="MV Boli"/>
                <w:b/>
              </w:rPr>
              <w:t xml:space="preserve"> </w:t>
            </w:r>
            <w:r w:rsidR="00CD4D6D" w:rsidRPr="00DD7914">
              <w:t>|</w:t>
            </w:r>
            <w:r w:rsidR="00CD4D6D" w:rsidRPr="00DD7914">
              <w:rPr>
                <w:rFonts w:cs="MV Boli"/>
              </w:rPr>
              <w:t xml:space="preserve"> </w:t>
            </w:r>
            <w:r w:rsidR="007D6351">
              <w:rPr>
                <w:rFonts w:cs="MV Boli"/>
              </w:rPr>
              <w:t>Quatro a seis p</w:t>
            </w:r>
            <w:r w:rsidR="00B026DD" w:rsidRPr="00DD7914">
              <w:t xml:space="preserve">alavras-chave </w:t>
            </w:r>
            <w:r w:rsidR="007D6351">
              <w:t>em</w:t>
            </w:r>
            <w:r w:rsidR="00B026DD" w:rsidRPr="00DD7914">
              <w:t xml:space="preserve"> espanhol separadas por ponto e vírgula</w:t>
            </w:r>
            <w:r w:rsidR="007D6351">
              <w:t xml:space="preserve"> (f</w:t>
            </w:r>
            <w:r w:rsidR="00B026DD" w:rsidRPr="007D6351">
              <w:t xml:space="preserve">onte </w:t>
            </w:r>
            <w:proofErr w:type="spellStart"/>
            <w:r w:rsidR="00B026DD" w:rsidRPr="007D6351">
              <w:t>Garamond</w:t>
            </w:r>
            <w:proofErr w:type="spellEnd"/>
            <w:r w:rsidR="00B026DD" w:rsidRPr="007D6351">
              <w:t xml:space="preserve"> 12</w:t>
            </w:r>
            <w:r w:rsidR="007D6351">
              <w:t>)</w:t>
            </w:r>
            <w:r w:rsidR="00B026DD" w:rsidRPr="007D6351">
              <w:t>.</w:t>
            </w:r>
          </w:p>
        </w:tc>
      </w:tr>
      <w:tr w:rsidR="0027329D" w:rsidRPr="0027329D" w14:paraId="6950D781" w14:textId="77777777" w:rsidTr="00512432">
        <w:tc>
          <w:tcPr>
            <w:tcW w:w="9098" w:type="dxa"/>
            <w:shd w:val="clear" w:color="auto" w:fill="auto"/>
          </w:tcPr>
          <w:p w14:paraId="49309F01" w14:textId="209915E8" w:rsidR="00CD4D6D" w:rsidRPr="00DD7914" w:rsidRDefault="00CD4D6D" w:rsidP="002271CA">
            <w:pPr>
              <w:jc w:val="both"/>
            </w:pPr>
            <w:proofErr w:type="spellStart"/>
            <w:r w:rsidRPr="00DD7914">
              <w:rPr>
                <w:rFonts w:cs="MV Boli"/>
                <w:b/>
              </w:rPr>
              <w:t>C</w:t>
            </w:r>
            <w:r w:rsidR="00B66B61" w:rsidRPr="00DD7914">
              <w:rPr>
                <w:rFonts w:cs="MV Boli"/>
                <w:b/>
              </w:rPr>
              <w:t>lasificación</w:t>
            </w:r>
            <w:proofErr w:type="spellEnd"/>
            <w:r w:rsidR="00E82C26" w:rsidRPr="00DD7914">
              <w:rPr>
                <w:rFonts w:cs="MV Boli"/>
                <w:b/>
              </w:rPr>
              <w:t xml:space="preserve"> JEL</w:t>
            </w:r>
            <w:r w:rsidRPr="00DD7914">
              <w:rPr>
                <w:rFonts w:cs="MV Boli"/>
              </w:rPr>
              <w:t xml:space="preserve"> </w:t>
            </w:r>
            <w:r w:rsidRPr="00DD7914">
              <w:t>|</w:t>
            </w:r>
            <w:r w:rsidR="00354113" w:rsidRPr="00DD7914">
              <w:rPr>
                <w:rFonts w:eastAsia="Calibri"/>
                <w:lang w:eastAsia="en-US"/>
              </w:rPr>
              <w:t xml:space="preserve"> </w:t>
            </w:r>
            <w:r w:rsidR="00B026DD" w:rsidRPr="00B026DD">
              <w:t>Repet</w:t>
            </w:r>
            <w:r w:rsidR="009457A5">
              <w:t>ir</w:t>
            </w:r>
            <w:r w:rsidR="00B026DD" w:rsidRPr="00B026DD">
              <w:t xml:space="preserve"> a Classificação JEL do </w:t>
            </w:r>
            <w:r w:rsidR="007D6351">
              <w:t>r</w:t>
            </w:r>
            <w:r w:rsidR="00B026DD" w:rsidRPr="00B026DD">
              <w:t>esumo.</w:t>
            </w:r>
          </w:p>
        </w:tc>
      </w:tr>
    </w:tbl>
    <w:p w14:paraId="0D12FA0E" w14:textId="0A1C48F6" w:rsidR="004E6122" w:rsidRPr="00DD7914" w:rsidRDefault="004E6122" w:rsidP="009457A5">
      <w:pPr>
        <w:jc w:val="both"/>
        <w:rPr>
          <w:rFonts w:cs="MV Boli"/>
          <w:b/>
          <w:bCs/>
        </w:rPr>
      </w:pPr>
      <w:bookmarkStart w:id="1" w:name="_Hlk46308680"/>
    </w:p>
    <w:p w14:paraId="7A27C79A" w14:textId="77777777" w:rsidR="004E6122" w:rsidRPr="00DD7914" w:rsidRDefault="004E6122" w:rsidP="009457A5">
      <w:pPr>
        <w:jc w:val="both"/>
        <w:rPr>
          <w:rFonts w:cs="MV Boli"/>
          <w:b/>
          <w:bCs/>
        </w:rPr>
      </w:pPr>
    </w:p>
    <w:p w14:paraId="4EE69291" w14:textId="56D9AA46" w:rsidR="00B82924" w:rsidRPr="00C77AD8" w:rsidRDefault="00D32420" w:rsidP="00BD1ACF">
      <w:pPr>
        <w:pStyle w:val="Seodoartigo"/>
      </w:pPr>
      <w:r w:rsidRPr="00C77AD8">
        <w:t>Introdução</w:t>
      </w:r>
      <w:r w:rsidR="00041E26">
        <w:t xml:space="preserve"> (</w:t>
      </w:r>
      <w:r w:rsidR="000804DD">
        <w:t>n</w:t>
      </w:r>
      <w:r w:rsidR="000D6F37">
        <w:t>o menu “Estilos” escolher “</w:t>
      </w:r>
      <w:r w:rsidR="00041E26">
        <w:t>Seção do artigo</w:t>
      </w:r>
      <w:r w:rsidR="000D6F37">
        <w:t>”</w:t>
      </w:r>
      <w:r w:rsidR="000804DD">
        <w:t>; f</w:t>
      </w:r>
      <w:r w:rsidR="000D6F37">
        <w:t xml:space="preserve">onte </w:t>
      </w:r>
      <w:proofErr w:type="spellStart"/>
      <w:r w:rsidR="00041E26">
        <w:t>Garamond</w:t>
      </w:r>
      <w:proofErr w:type="spellEnd"/>
      <w:r w:rsidR="00041E26">
        <w:t xml:space="preserve"> 14 negrito)</w:t>
      </w:r>
    </w:p>
    <w:p w14:paraId="3F31AD9E" w14:textId="77777777" w:rsidR="009457A5" w:rsidRDefault="009457A5" w:rsidP="009457A5">
      <w:pPr>
        <w:pStyle w:val="Corpodoartigo"/>
      </w:pPr>
    </w:p>
    <w:p w14:paraId="7FF2ECE4" w14:textId="73B9EFCE" w:rsidR="00041E26" w:rsidRPr="00041E26" w:rsidRDefault="00041E26" w:rsidP="009457A5">
      <w:pPr>
        <w:pStyle w:val="Corpodoartigo"/>
      </w:pPr>
      <w:r w:rsidRPr="00041E26">
        <w:t>Parte inicial do artigo onde devem constar a delimitação do assunto tratado, os objetivos da pesquisa e outros elementos</w:t>
      </w:r>
      <w:r>
        <w:t xml:space="preserve"> </w:t>
      </w:r>
      <w:r w:rsidRPr="00041E26">
        <w:t xml:space="preserve">necessários para situar o tema do artigo. </w:t>
      </w:r>
      <w:r>
        <w:t xml:space="preserve">(Subitem </w:t>
      </w:r>
      <w:r w:rsidRPr="00041E26">
        <w:t>6.2.1 Introdução</w:t>
      </w:r>
      <w:r>
        <w:t>, NBR 6022:2003).</w:t>
      </w:r>
    </w:p>
    <w:p w14:paraId="4DE4AA32" w14:textId="46E72116" w:rsidR="00327FEC" w:rsidRDefault="00327FEC" w:rsidP="00BD1ACF">
      <w:pPr>
        <w:pStyle w:val="Corpodoartigo"/>
      </w:pPr>
      <w:r>
        <w:t xml:space="preserve">Corpo do texto </w:t>
      </w:r>
      <w:r w:rsidR="009866F4">
        <w:t xml:space="preserve">Fonte </w:t>
      </w:r>
      <w:proofErr w:type="spellStart"/>
      <w:r>
        <w:t>Garamond</w:t>
      </w:r>
      <w:proofErr w:type="spellEnd"/>
      <w:r>
        <w:t xml:space="preserve"> 14. Espaçamento entre linhas simples, 6 pontos antes e </w:t>
      </w:r>
      <w:r w:rsidR="009457A5">
        <w:t xml:space="preserve">6 pontos </w:t>
      </w:r>
      <w:r>
        <w:t xml:space="preserve">depois. </w:t>
      </w:r>
      <w:r w:rsidR="008314DC">
        <w:t xml:space="preserve">Margem justificada. </w:t>
      </w:r>
      <w:r>
        <w:t xml:space="preserve">As margens do </w:t>
      </w:r>
      <w:proofErr w:type="spellStart"/>
      <w:r>
        <w:t>Template</w:t>
      </w:r>
      <w:proofErr w:type="spellEnd"/>
      <w:r>
        <w:t xml:space="preserve"> já estão configuradas no padrão da RBDR. </w:t>
      </w:r>
      <w:r w:rsidR="008314DC">
        <w:t>No menu do word “estilos”</w:t>
      </w:r>
      <w:r w:rsidR="007D6351">
        <w:t>,</w:t>
      </w:r>
      <w:r w:rsidR="008314DC">
        <w:t xml:space="preserve"> escolher “corpo do artigo” para configurar automaticamente.</w:t>
      </w:r>
    </w:p>
    <w:p w14:paraId="2BED2FA5" w14:textId="79A60962" w:rsidR="00306444" w:rsidRPr="00C77AD8" w:rsidRDefault="00306444" w:rsidP="00BD1ACF">
      <w:pPr>
        <w:pStyle w:val="Corpodoartigo"/>
      </w:pPr>
      <w:r>
        <w:t xml:space="preserve">Notas de rodapé, quando existirem, devem ser indicadas conforme </w:t>
      </w:r>
      <w:proofErr w:type="spellStart"/>
      <w:r>
        <w:t>Template</w:t>
      </w:r>
      <w:proofErr w:type="spellEnd"/>
      <w:r>
        <w:t>.</w:t>
      </w:r>
      <w:r>
        <w:rPr>
          <w:rStyle w:val="Refdenotaderodap"/>
        </w:rPr>
        <w:footnoteReference w:id="1"/>
      </w:r>
    </w:p>
    <w:p w14:paraId="7EF3BFAE" w14:textId="77777777" w:rsidR="00041E26" w:rsidRPr="00C77AD8" w:rsidRDefault="00041E26" w:rsidP="009457A5">
      <w:pPr>
        <w:pStyle w:val="Corpodoartigo"/>
      </w:pPr>
    </w:p>
    <w:p w14:paraId="60F719F6" w14:textId="251E539B" w:rsidR="00041E26" w:rsidRPr="00C77AD8" w:rsidRDefault="00041E26" w:rsidP="009457A5">
      <w:pPr>
        <w:pStyle w:val="Seodoartigo"/>
      </w:pPr>
      <w:r>
        <w:rPr>
          <w:bCs/>
        </w:rPr>
        <w:t xml:space="preserve">Desenvolvimento </w:t>
      </w:r>
      <w:r>
        <w:t>(Seção do artigo</w:t>
      </w:r>
      <w:r w:rsidR="000804DD">
        <w:t>; fonte</w:t>
      </w:r>
      <w:r>
        <w:t xml:space="preserve"> </w:t>
      </w:r>
      <w:proofErr w:type="spellStart"/>
      <w:r>
        <w:t>Garamond</w:t>
      </w:r>
      <w:proofErr w:type="spellEnd"/>
      <w:r>
        <w:t xml:space="preserve"> 14 negrito)</w:t>
      </w:r>
    </w:p>
    <w:p w14:paraId="389A2317" w14:textId="77777777" w:rsidR="009457A5" w:rsidRDefault="009457A5" w:rsidP="009457A5">
      <w:pPr>
        <w:pStyle w:val="Corpodoartigo"/>
      </w:pPr>
    </w:p>
    <w:p w14:paraId="22D84231" w14:textId="0399A6A1" w:rsidR="00327FEC" w:rsidRPr="00041E26" w:rsidRDefault="00041E26" w:rsidP="009457A5">
      <w:pPr>
        <w:pStyle w:val="Corpodoartigo"/>
      </w:pPr>
      <w:r w:rsidRPr="00041E26">
        <w:t>Parte principal do artigo, que contém a exposição ordenada e pormenorizada do assunto tratado. Divide-se em seções e</w:t>
      </w:r>
      <w:r w:rsidR="00327FEC">
        <w:t xml:space="preserve"> </w:t>
      </w:r>
      <w:r w:rsidRPr="00041E26">
        <w:t>subseções, conforme a NBR 6024, que variam em função da abordagem do tema e do método.</w:t>
      </w:r>
      <w:r w:rsidR="00327FEC" w:rsidRPr="00327FEC">
        <w:t xml:space="preserve"> </w:t>
      </w:r>
      <w:r w:rsidR="00327FEC">
        <w:t xml:space="preserve">(Subitem </w:t>
      </w:r>
      <w:r w:rsidR="00327FEC" w:rsidRPr="00041E26">
        <w:t>6.2.2 Desenvolvimento</w:t>
      </w:r>
      <w:r w:rsidR="00327FEC">
        <w:t xml:space="preserve">, NBR 6022:2003). </w:t>
      </w:r>
    </w:p>
    <w:p w14:paraId="163EE321" w14:textId="20E18B3D" w:rsidR="0022394C" w:rsidRPr="0022394C" w:rsidRDefault="0022394C" w:rsidP="0022394C">
      <w:pPr>
        <w:pStyle w:val="Corpodoartigo"/>
      </w:pPr>
      <w:r w:rsidRPr="0022394C">
        <w:t xml:space="preserve">As citações devem obedecer </w:t>
      </w:r>
      <w:r w:rsidR="000804DD">
        <w:t>à</w:t>
      </w:r>
      <w:r w:rsidRPr="0022394C">
        <w:t xml:space="preserve"> NBR 10520:2023 da ABNT. </w:t>
      </w:r>
    </w:p>
    <w:p w14:paraId="059C35CB" w14:textId="3AB0DFA7" w:rsidR="0022394C" w:rsidRPr="0022394C" w:rsidRDefault="0022394C" w:rsidP="0022394C">
      <w:pPr>
        <w:pStyle w:val="Citaolonga"/>
      </w:pPr>
      <w:r w:rsidRPr="0022394C">
        <w:t xml:space="preserve">As citações de mais de três linhas devem utilizar recuo de 4 centímetros, margem justificada, </w:t>
      </w:r>
      <w:r w:rsidR="000804DD">
        <w:t xml:space="preserve">em </w:t>
      </w:r>
      <w:r w:rsidRPr="0022394C">
        <w:t xml:space="preserve">fonte </w:t>
      </w:r>
      <w:proofErr w:type="spellStart"/>
      <w:r w:rsidRPr="0022394C">
        <w:t>Garamond</w:t>
      </w:r>
      <w:proofErr w:type="spellEnd"/>
      <w:r w:rsidRPr="0022394C">
        <w:t xml:space="preserve"> 13, sem aspas, conforme definido na NBR 10520:2023 da ABNT. O </w:t>
      </w:r>
      <w:proofErr w:type="spellStart"/>
      <w:r w:rsidRPr="0022394C">
        <w:t>Template</w:t>
      </w:r>
      <w:proofErr w:type="spellEnd"/>
      <w:r w:rsidRPr="0022394C">
        <w:t xml:space="preserve"> possui a configuração dos estilos. Os/as autores/as podem formatar escolhendo o estilo “citação longa”. </w:t>
      </w:r>
    </w:p>
    <w:p w14:paraId="2A9EFE94" w14:textId="2F7A8BC0" w:rsidR="0022394C" w:rsidRPr="000804DD" w:rsidRDefault="0022394C" w:rsidP="00327FEC">
      <w:pPr>
        <w:pStyle w:val="Corpodoartigo"/>
      </w:pPr>
      <w:r>
        <w:t>Caso a artigo tenha quadros, tabelas e figuras</w:t>
      </w:r>
      <w:r w:rsidR="000804DD">
        <w:t>,</w:t>
      </w:r>
      <w:r>
        <w:t xml:space="preserve"> utilizar as </w:t>
      </w:r>
      <w:r w:rsidRPr="000804DD">
        <w:rPr>
          <w:i/>
          <w:iCs/>
        </w:rPr>
        <w:t>Normas de apresentação tabular do IBGE</w:t>
      </w:r>
      <w:r w:rsidR="000804DD">
        <w:t>,</w:t>
      </w:r>
      <w:r>
        <w:t xml:space="preserve"> de 1993</w:t>
      </w:r>
      <w:r w:rsidR="00730311">
        <w:t xml:space="preserve">, obedecendo </w:t>
      </w:r>
      <w:r w:rsidR="007D6351">
        <w:t>à</w:t>
      </w:r>
      <w:r w:rsidR="00730311">
        <w:t xml:space="preserve"> fonte e </w:t>
      </w:r>
      <w:r w:rsidR="007D6351">
        <w:t>a</w:t>
      </w:r>
      <w:r w:rsidR="00730311">
        <w:t xml:space="preserve">o tamanho utilizado </w:t>
      </w:r>
      <w:r w:rsidR="007D6351">
        <w:t>pel</w:t>
      </w:r>
      <w:r w:rsidR="00730311">
        <w:t xml:space="preserve">a RBDR. </w:t>
      </w:r>
      <w:r>
        <w:t xml:space="preserve"> </w:t>
      </w:r>
      <w:r w:rsidR="00730311">
        <w:t xml:space="preserve">Normas </w:t>
      </w:r>
      <w:r w:rsidR="00730311">
        <w:lastRenderedPageBreak/>
        <w:t xml:space="preserve">disponíveis no </w:t>
      </w:r>
      <w:r>
        <w:t xml:space="preserve">sítio: </w:t>
      </w:r>
      <w:hyperlink r:id="rId9" w:history="1">
        <w:r w:rsidRPr="00C604F2">
          <w:rPr>
            <w:rStyle w:val="Hyperlink"/>
          </w:rPr>
          <w:t>https://biblioteca.ibge.gov.br/index.php/biblioteca-catalogo?view=detalhes&amp;id=223907</w:t>
        </w:r>
      </w:hyperlink>
      <w:r w:rsidR="000804DD">
        <w:rPr>
          <w:rStyle w:val="Hyperlink"/>
          <w:u w:val="none"/>
        </w:rPr>
        <w:t>.</w:t>
      </w:r>
    </w:p>
    <w:p w14:paraId="389A80E1" w14:textId="77777777" w:rsidR="0022394C" w:rsidRPr="00C77AD8" w:rsidRDefault="0022394C" w:rsidP="00327FEC">
      <w:pPr>
        <w:pStyle w:val="Corpodoartigo"/>
      </w:pPr>
    </w:p>
    <w:p w14:paraId="3DD3200E" w14:textId="0D25829C" w:rsidR="005623FE" w:rsidRDefault="007D6351" w:rsidP="000D6F37">
      <w:pPr>
        <w:pStyle w:val="SubseoArtigo"/>
      </w:pPr>
      <w:r>
        <w:t>S</w:t>
      </w:r>
      <w:r w:rsidR="008314DC">
        <w:t>ubse</w:t>
      </w:r>
      <w:r w:rsidR="00327FEC">
        <w:t>ç</w:t>
      </w:r>
      <w:r>
        <w:t xml:space="preserve">ão do artigo </w:t>
      </w:r>
      <w:r w:rsidR="00B86160">
        <w:t>(</w:t>
      </w:r>
      <w:r w:rsidR="000804DD">
        <w:t>n</w:t>
      </w:r>
      <w:r w:rsidR="000D6F37">
        <w:t>o menu “estilos”</w:t>
      </w:r>
      <w:r>
        <w:t>,</w:t>
      </w:r>
      <w:r w:rsidR="000D6F37">
        <w:t xml:space="preserve"> escolher a opção “subseção do artigo”</w:t>
      </w:r>
      <w:r w:rsidR="000804DD">
        <w:t>;</w:t>
      </w:r>
      <w:r w:rsidR="0022394C">
        <w:t xml:space="preserve"> </w:t>
      </w:r>
      <w:r w:rsidR="000804DD">
        <w:t xml:space="preserve">fonte </w:t>
      </w:r>
      <w:proofErr w:type="spellStart"/>
      <w:r w:rsidR="00327FEC">
        <w:t>Garamond</w:t>
      </w:r>
      <w:proofErr w:type="spellEnd"/>
      <w:r w:rsidR="00327FEC">
        <w:t xml:space="preserve"> 14 negrito itálico</w:t>
      </w:r>
      <w:r w:rsidR="0022394C">
        <w:t>)</w:t>
      </w:r>
    </w:p>
    <w:p w14:paraId="7310618D" w14:textId="2E66C57D" w:rsidR="00BD5499" w:rsidRDefault="00BD5499" w:rsidP="000D6F37">
      <w:pPr>
        <w:pStyle w:val="SubseoArtigo"/>
      </w:pPr>
    </w:p>
    <w:p w14:paraId="5F8E537A" w14:textId="19C2112B" w:rsidR="00BD5499" w:rsidRPr="00BD5499" w:rsidRDefault="00BD5499" w:rsidP="00BD5499">
      <w:pPr>
        <w:pStyle w:val="Subsubseodoartigo"/>
      </w:pPr>
      <w:proofErr w:type="spellStart"/>
      <w:r w:rsidRPr="00BD5499">
        <w:t>Subsubseção</w:t>
      </w:r>
      <w:proofErr w:type="spellEnd"/>
      <w:r w:rsidRPr="00BD5499">
        <w:t xml:space="preserve"> do artigo (no menu “estilos”, escolher a opção “</w:t>
      </w:r>
      <w:proofErr w:type="spellStart"/>
      <w:r w:rsidRPr="00BD5499">
        <w:t>subsubseção</w:t>
      </w:r>
      <w:proofErr w:type="spellEnd"/>
      <w:r w:rsidRPr="00BD5499">
        <w:t xml:space="preserve"> do artigo”; fonte </w:t>
      </w:r>
      <w:proofErr w:type="spellStart"/>
      <w:r w:rsidRPr="00BD5499">
        <w:t>Garamond</w:t>
      </w:r>
      <w:proofErr w:type="spellEnd"/>
      <w:r w:rsidRPr="00BD5499">
        <w:t xml:space="preserve"> 14 itálico)</w:t>
      </w:r>
    </w:p>
    <w:p w14:paraId="2B669E49" w14:textId="77777777" w:rsidR="005623FE" w:rsidRDefault="005623FE" w:rsidP="00327FEC">
      <w:pPr>
        <w:pStyle w:val="Corpodoartigo"/>
      </w:pPr>
    </w:p>
    <w:p w14:paraId="693DFA05" w14:textId="721031D7" w:rsidR="004061F8" w:rsidRPr="00C77AD8" w:rsidRDefault="00041E26" w:rsidP="00BD5499">
      <w:pPr>
        <w:pStyle w:val="Seodoartigo"/>
      </w:pPr>
      <w:r>
        <w:t>Conclusões/</w:t>
      </w:r>
      <w:r w:rsidR="004061F8" w:rsidRPr="00C77AD8">
        <w:t xml:space="preserve">Considerações finais </w:t>
      </w:r>
      <w:r w:rsidR="00327FEC" w:rsidRPr="00327FEC">
        <w:t>(Seção do artigo</w:t>
      </w:r>
      <w:r w:rsidR="000804DD">
        <w:t>; fonte</w:t>
      </w:r>
      <w:r w:rsidR="00327FEC" w:rsidRPr="00327FEC">
        <w:t xml:space="preserve"> </w:t>
      </w:r>
      <w:proofErr w:type="spellStart"/>
      <w:r w:rsidR="00327FEC" w:rsidRPr="00327FEC">
        <w:t>Garamond</w:t>
      </w:r>
      <w:proofErr w:type="spellEnd"/>
      <w:r w:rsidR="00327FEC" w:rsidRPr="00327FEC">
        <w:t xml:space="preserve"> 14 negrito)</w:t>
      </w:r>
    </w:p>
    <w:p w14:paraId="7C96A114" w14:textId="77777777" w:rsidR="007D6351" w:rsidRDefault="007D6351" w:rsidP="00B86160">
      <w:pPr>
        <w:pStyle w:val="Corpodoartigo"/>
      </w:pPr>
    </w:p>
    <w:p w14:paraId="6B129271" w14:textId="02E3EA0D" w:rsidR="00327FEC" w:rsidRPr="00041E26" w:rsidRDefault="00041E26" w:rsidP="00B86160">
      <w:pPr>
        <w:pStyle w:val="Corpodoartigo"/>
      </w:pPr>
      <w:r w:rsidRPr="00041E26">
        <w:t>Parte final do artigo, na qual se apresentam as conclusões correspondentes aos objetivos e hipóteses.</w:t>
      </w:r>
      <w:r w:rsidR="00327FEC" w:rsidRPr="00327FEC">
        <w:t xml:space="preserve"> </w:t>
      </w:r>
      <w:r w:rsidR="00327FEC">
        <w:t xml:space="preserve">(Subitem </w:t>
      </w:r>
      <w:r w:rsidR="00327FEC" w:rsidRPr="00041E26">
        <w:t>6.2.3 Conclusão</w:t>
      </w:r>
      <w:r w:rsidR="00327FEC">
        <w:t>, NBR 6022:2003).</w:t>
      </w:r>
    </w:p>
    <w:p w14:paraId="6A246B83" w14:textId="4288DB6F" w:rsidR="00041E26" w:rsidRPr="00041E26" w:rsidRDefault="00041E26" w:rsidP="00B86160">
      <w:pPr>
        <w:pStyle w:val="Corpodoartigo"/>
      </w:pPr>
    </w:p>
    <w:p w14:paraId="39B98F4A" w14:textId="77777777" w:rsidR="00B86160" w:rsidRPr="00B86160" w:rsidRDefault="00B86160" w:rsidP="00B86160">
      <w:pPr>
        <w:jc w:val="both"/>
        <w:rPr>
          <w:rFonts w:cs="MV Boli"/>
          <w:b/>
          <w:bCs/>
          <w:color w:val="FF0000"/>
          <w:sz w:val="28"/>
          <w:szCs w:val="28"/>
        </w:rPr>
      </w:pPr>
      <w:r w:rsidRPr="00B86160">
        <w:rPr>
          <w:rFonts w:cs="MV Boli"/>
          <w:b/>
          <w:bCs/>
          <w:color w:val="FF0000"/>
          <w:sz w:val="28"/>
          <w:szCs w:val="28"/>
        </w:rPr>
        <w:t>Agradecimentos</w:t>
      </w:r>
    </w:p>
    <w:p w14:paraId="1EBACA2C" w14:textId="77777777" w:rsidR="00B86160" w:rsidRPr="00B86160" w:rsidRDefault="00B86160" w:rsidP="00B86160">
      <w:pPr>
        <w:jc w:val="both"/>
        <w:rPr>
          <w:rFonts w:cs="MV Boli"/>
          <w:color w:val="FF0000"/>
          <w:sz w:val="28"/>
          <w:szCs w:val="28"/>
        </w:rPr>
      </w:pPr>
      <w:r w:rsidRPr="00B86160">
        <w:rPr>
          <w:rFonts w:cs="MV Boli"/>
          <w:color w:val="FF0000"/>
          <w:sz w:val="28"/>
          <w:szCs w:val="28"/>
        </w:rPr>
        <w:t>Quando houver.</w:t>
      </w:r>
    </w:p>
    <w:p w14:paraId="7EEACDFA" w14:textId="77777777" w:rsidR="00B86160" w:rsidRPr="00B86160" w:rsidRDefault="00B86160" w:rsidP="00B86160">
      <w:pPr>
        <w:jc w:val="both"/>
        <w:rPr>
          <w:rFonts w:cs="MV Boli"/>
          <w:color w:val="FF0000"/>
          <w:sz w:val="28"/>
          <w:szCs w:val="28"/>
        </w:rPr>
      </w:pPr>
    </w:p>
    <w:p w14:paraId="10ECE16A" w14:textId="77777777" w:rsidR="00B86160" w:rsidRPr="00B86160" w:rsidRDefault="00B86160" w:rsidP="00B86160">
      <w:pPr>
        <w:jc w:val="both"/>
        <w:rPr>
          <w:rFonts w:cs="MV Boli"/>
          <w:b/>
          <w:bCs/>
          <w:color w:val="FF0000"/>
          <w:sz w:val="28"/>
          <w:szCs w:val="28"/>
        </w:rPr>
      </w:pPr>
      <w:r w:rsidRPr="00B86160">
        <w:rPr>
          <w:rFonts w:cs="MV Boli"/>
          <w:b/>
          <w:bCs/>
          <w:color w:val="FF0000"/>
          <w:sz w:val="28"/>
          <w:szCs w:val="28"/>
        </w:rPr>
        <w:t>Fonte(s) de Financiamento</w:t>
      </w:r>
    </w:p>
    <w:p w14:paraId="6A906111" w14:textId="77777777" w:rsidR="00B86160" w:rsidRPr="00B86160" w:rsidRDefault="00B86160" w:rsidP="00B86160">
      <w:pPr>
        <w:jc w:val="both"/>
        <w:rPr>
          <w:rFonts w:cs="MV Boli"/>
          <w:color w:val="FF0000"/>
          <w:sz w:val="28"/>
          <w:szCs w:val="28"/>
        </w:rPr>
      </w:pPr>
      <w:r w:rsidRPr="00B86160">
        <w:rPr>
          <w:rFonts w:cs="MV Boli"/>
          <w:color w:val="FF0000"/>
          <w:sz w:val="28"/>
          <w:szCs w:val="28"/>
        </w:rPr>
        <w:t>Quando houver.</w:t>
      </w:r>
    </w:p>
    <w:p w14:paraId="0D6EEF64" w14:textId="77777777" w:rsidR="00B86160" w:rsidRPr="00327FEC" w:rsidRDefault="00B86160" w:rsidP="00B86160">
      <w:pPr>
        <w:pStyle w:val="Corpodoartigo"/>
        <w:rPr>
          <w:rStyle w:val="apple-converted-space"/>
        </w:rPr>
      </w:pPr>
    </w:p>
    <w:p w14:paraId="2E16CD89" w14:textId="77777777" w:rsidR="005F3BF5" w:rsidRPr="00C77AD8" w:rsidRDefault="005F3BF5" w:rsidP="00B86160">
      <w:pPr>
        <w:jc w:val="center"/>
        <w:rPr>
          <w:rFonts w:cs="MV Boli"/>
          <w:b/>
          <w:sz w:val="28"/>
          <w:szCs w:val="28"/>
        </w:rPr>
      </w:pPr>
      <w:r w:rsidRPr="00C77AD8">
        <w:rPr>
          <w:rFonts w:cs="MV Boli"/>
          <w:b/>
          <w:sz w:val="28"/>
          <w:szCs w:val="28"/>
        </w:rPr>
        <w:t>Referências</w:t>
      </w:r>
    </w:p>
    <w:p w14:paraId="7F60E978" w14:textId="203C4796" w:rsidR="008929DC" w:rsidRDefault="008929DC" w:rsidP="00B86160">
      <w:pPr>
        <w:rPr>
          <w:sz w:val="28"/>
          <w:szCs w:val="28"/>
        </w:rPr>
      </w:pPr>
    </w:p>
    <w:p w14:paraId="43930F72" w14:textId="10D00518" w:rsidR="00041E26" w:rsidRDefault="00041E26" w:rsidP="00B86160">
      <w:pPr>
        <w:rPr>
          <w:sz w:val="28"/>
          <w:szCs w:val="28"/>
        </w:rPr>
      </w:pPr>
      <w:r>
        <w:rPr>
          <w:sz w:val="28"/>
          <w:szCs w:val="28"/>
        </w:rPr>
        <w:t xml:space="preserve">As referências devem obedecer </w:t>
      </w:r>
      <w:r w:rsidR="000804DD">
        <w:rPr>
          <w:sz w:val="28"/>
          <w:szCs w:val="28"/>
        </w:rPr>
        <w:t>à</w:t>
      </w:r>
      <w:r>
        <w:rPr>
          <w:sz w:val="28"/>
          <w:szCs w:val="28"/>
        </w:rPr>
        <w:t xml:space="preserve"> </w:t>
      </w:r>
      <w:r w:rsidRPr="00041E26">
        <w:rPr>
          <w:sz w:val="28"/>
          <w:szCs w:val="28"/>
        </w:rPr>
        <w:t>NBR 6023:2018</w:t>
      </w:r>
      <w:r>
        <w:rPr>
          <w:sz w:val="28"/>
          <w:szCs w:val="28"/>
        </w:rPr>
        <w:t xml:space="preserve"> da</w:t>
      </w:r>
      <w:r w:rsidRPr="00041E26">
        <w:rPr>
          <w:sz w:val="28"/>
          <w:szCs w:val="28"/>
        </w:rPr>
        <w:t xml:space="preserve"> ABNT</w:t>
      </w:r>
      <w:r>
        <w:rPr>
          <w:sz w:val="28"/>
          <w:szCs w:val="28"/>
        </w:rPr>
        <w:t>.</w:t>
      </w:r>
    </w:p>
    <w:p w14:paraId="62B5E2DD" w14:textId="1A9ACC58" w:rsidR="005E7789" w:rsidRDefault="005E7789" w:rsidP="00B86160">
      <w:pPr>
        <w:rPr>
          <w:rFonts w:cs="MV Boli"/>
          <w:sz w:val="28"/>
          <w:szCs w:val="28"/>
        </w:rPr>
      </w:pPr>
    </w:p>
    <w:p w14:paraId="3F9E018B" w14:textId="401BF890" w:rsidR="00ED7A37" w:rsidRDefault="0056695F" w:rsidP="0056695F">
      <w:pPr>
        <w:rPr>
          <w:rFonts w:cs="MV Boli"/>
          <w:sz w:val="28"/>
          <w:szCs w:val="28"/>
        </w:rPr>
      </w:pPr>
      <w:r w:rsidRPr="0056695F">
        <w:rPr>
          <w:rFonts w:cs="MV Boli"/>
          <w:sz w:val="28"/>
          <w:szCs w:val="28"/>
        </w:rPr>
        <w:t xml:space="preserve">Para documentos </w:t>
      </w:r>
      <w:r w:rsidRPr="0056695F">
        <w:rPr>
          <w:rFonts w:cs="MV Boli"/>
          <w:i/>
          <w:iCs/>
          <w:sz w:val="28"/>
          <w:szCs w:val="28"/>
        </w:rPr>
        <w:t>online</w:t>
      </w:r>
      <w:r>
        <w:rPr>
          <w:rFonts w:cs="MV Boli"/>
          <w:sz w:val="28"/>
          <w:szCs w:val="28"/>
        </w:rPr>
        <w:t xml:space="preserve"> </w:t>
      </w:r>
      <w:r w:rsidRPr="0056695F">
        <w:rPr>
          <w:rFonts w:cs="MV Boli"/>
          <w:sz w:val="28"/>
          <w:szCs w:val="28"/>
        </w:rPr>
        <w:t>deve-se registrar</w:t>
      </w:r>
      <w:r>
        <w:rPr>
          <w:rFonts w:cs="MV Boli"/>
          <w:sz w:val="28"/>
          <w:szCs w:val="28"/>
        </w:rPr>
        <w:t xml:space="preserve"> </w:t>
      </w:r>
      <w:r w:rsidRPr="0056695F">
        <w:rPr>
          <w:rFonts w:cs="MV Boli"/>
          <w:sz w:val="28"/>
          <w:szCs w:val="28"/>
        </w:rPr>
        <w:t>o endereço eletrônico. (Subitem 6.</w:t>
      </w:r>
      <w:r>
        <w:rPr>
          <w:rFonts w:cs="MV Boli"/>
          <w:sz w:val="28"/>
          <w:szCs w:val="28"/>
        </w:rPr>
        <w:t>6</w:t>
      </w:r>
      <w:r w:rsidRPr="0056695F">
        <w:rPr>
          <w:rFonts w:cs="MV Boli"/>
          <w:sz w:val="28"/>
          <w:szCs w:val="28"/>
        </w:rPr>
        <w:t xml:space="preserve"> </w:t>
      </w:r>
      <w:r>
        <w:rPr>
          <w:rFonts w:cs="MV Boli"/>
          <w:sz w:val="28"/>
          <w:szCs w:val="28"/>
        </w:rPr>
        <w:t>Regras gerais de apresentação</w:t>
      </w:r>
      <w:r w:rsidRPr="0056695F">
        <w:rPr>
          <w:rFonts w:cs="MV Boli"/>
          <w:sz w:val="28"/>
          <w:szCs w:val="28"/>
        </w:rPr>
        <w:t>, NBR 602</w:t>
      </w:r>
      <w:r>
        <w:rPr>
          <w:rFonts w:cs="MV Boli"/>
          <w:sz w:val="28"/>
          <w:szCs w:val="28"/>
        </w:rPr>
        <w:t>3</w:t>
      </w:r>
      <w:r w:rsidRPr="0056695F">
        <w:rPr>
          <w:rFonts w:cs="MV Boli"/>
          <w:sz w:val="28"/>
          <w:szCs w:val="28"/>
        </w:rPr>
        <w:t>:20</w:t>
      </w:r>
      <w:r>
        <w:rPr>
          <w:rFonts w:cs="MV Boli"/>
          <w:sz w:val="28"/>
          <w:szCs w:val="28"/>
        </w:rPr>
        <w:t>18</w:t>
      </w:r>
      <w:r w:rsidRPr="0056695F">
        <w:rPr>
          <w:rFonts w:cs="MV Boli"/>
          <w:sz w:val="28"/>
          <w:szCs w:val="28"/>
        </w:rPr>
        <w:t>).</w:t>
      </w:r>
      <w:r>
        <w:rPr>
          <w:rFonts w:cs="MV Boli"/>
          <w:sz w:val="28"/>
          <w:szCs w:val="28"/>
        </w:rPr>
        <w:t xml:space="preserve"> O endereço eletrônico DOI (</w:t>
      </w:r>
      <w:r w:rsidRPr="0056695F">
        <w:rPr>
          <w:rFonts w:cs="MV Boli"/>
          <w:i/>
          <w:iCs/>
          <w:sz w:val="28"/>
          <w:szCs w:val="28"/>
        </w:rPr>
        <w:t xml:space="preserve">Digital </w:t>
      </w:r>
      <w:proofErr w:type="spellStart"/>
      <w:r w:rsidRPr="0056695F">
        <w:rPr>
          <w:rFonts w:cs="MV Boli"/>
          <w:i/>
          <w:iCs/>
          <w:sz w:val="28"/>
          <w:szCs w:val="28"/>
        </w:rPr>
        <w:t>Object</w:t>
      </w:r>
      <w:proofErr w:type="spellEnd"/>
      <w:r w:rsidRPr="0056695F">
        <w:rPr>
          <w:rFonts w:cs="MV Boli"/>
          <w:i/>
          <w:iCs/>
          <w:sz w:val="28"/>
          <w:szCs w:val="28"/>
        </w:rPr>
        <w:t xml:space="preserve"> </w:t>
      </w:r>
      <w:proofErr w:type="spellStart"/>
      <w:r w:rsidRPr="0056695F">
        <w:rPr>
          <w:rFonts w:cs="MV Boli"/>
          <w:i/>
          <w:iCs/>
          <w:sz w:val="28"/>
          <w:szCs w:val="28"/>
        </w:rPr>
        <w:t>Identifier</w:t>
      </w:r>
      <w:proofErr w:type="spellEnd"/>
      <w:r>
        <w:rPr>
          <w:rFonts w:cs="MV Boli"/>
          <w:sz w:val="28"/>
          <w:szCs w:val="28"/>
        </w:rPr>
        <w:t>) deve ser registrado sempre que disponível.</w:t>
      </w:r>
    </w:p>
    <w:p w14:paraId="464C9EB4" w14:textId="3CCEF9C9" w:rsidR="00ED7A37" w:rsidRDefault="00ED7A37" w:rsidP="00B86160">
      <w:pPr>
        <w:rPr>
          <w:rFonts w:cs="MV Boli"/>
          <w:sz w:val="28"/>
          <w:szCs w:val="28"/>
        </w:rPr>
      </w:pPr>
    </w:p>
    <w:p w14:paraId="6B517307" w14:textId="12D0926D" w:rsidR="00ED7A37" w:rsidRDefault="00ED7A37" w:rsidP="00B86160">
      <w:pPr>
        <w:rPr>
          <w:rFonts w:cs="MV Boli"/>
          <w:sz w:val="28"/>
          <w:szCs w:val="28"/>
        </w:rPr>
      </w:pPr>
    </w:p>
    <w:p w14:paraId="668E24C2" w14:textId="1FF785CC" w:rsidR="00ED7A37" w:rsidRDefault="00ED7A37" w:rsidP="005E7789">
      <w:pPr>
        <w:spacing w:before="0" w:after="0"/>
        <w:rPr>
          <w:rFonts w:cs="MV Boli"/>
          <w:sz w:val="28"/>
          <w:szCs w:val="28"/>
        </w:rPr>
      </w:pPr>
    </w:p>
    <w:p w14:paraId="75D4B5D4" w14:textId="190F16F7" w:rsidR="00ED7A37" w:rsidRDefault="00ED7A37" w:rsidP="005E7789">
      <w:pPr>
        <w:spacing w:before="0" w:after="0"/>
        <w:rPr>
          <w:rFonts w:cs="MV Boli"/>
          <w:sz w:val="28"/>
          <w:szCs w:val="28"/>
        </w:rPr>
      </w:pPr>
    </w:p>
    <w:p w14:paraId="72F0B6B4" w14:textId="18EF895C" w:rsidR="009866F4" w:rsidRDefault="009866F4">
      <w:pPr>
        <w:spacing w:before="0" w:after="0"/>
        <w:rPr>
          <w:rFonts w:cs="MV Boli"/>
          <w:sz w:val="28"/>
          <w:szCs w:val="28"/>
        </w:rPr>
      </w:pPr>
      <w:r>
        <w:rPr>
          <w:rFonts w:cs="MV Boli"/>
          <w:sz w:val="28"/>
          <w:szCs w:val="28"/>
        </w:rPr>
        <w:br w:type="page"/>
      </w:r>
    </w:p>
    <w:p w14:paraId="38754C50" w14:textId="14CA5060" w:rsidR="00ED7A37" w:rsidRDefault="00ED7A37" w:rsidP="005E7789">
      <w:pPr>
        <w:spacing w:before="0" w:after="0"/>
        <w:rPr>
          <w:rFonts w:cs="MV Boli"/>
          <w:sz w:val="28"/>
          <w:szCs w:val="28"/>
        </w:rPr>
      </w:pPr>
    </w:p>
    <w:p w14:paraId="307A2FDE" w14:textId="1FEB9B50" w:rsidR="009866F4" w:rsidRDefault="009866F4" w:rsidP="005E7789">
      <w:pPr>
        <w:spacing w:before="0" w:after="0"/>
        <w:rPr>
          <w:rFonts w:cs="MV Boli"/>
          <w:sz w:val="28"/>
          <w:szCs w:val="28"/>
        </w:rPr>
      </w:pPr>
    </w:p>
    <w:p w14:paraId="2CB20862" w14:textId="639E8925" w:rsidR="009866F4" w:rsidRDefault="009866F4" w:rsidP="005E7789">
      <w:pPr>
        <w:spacing w:before="0" w:after="0"/>
        <w:rPr>
          <w:rFonts w:cs="MV Boli"/>
          <w:sz w:val="28"/>
          <w:szCs w:val="28"/>
        </w:rPr>
      </w:pPr>
    </w:p>
    <w:p w14:paraId="54002D6D" w14:textId="2C101D5F" w:rsidR="009866F4" w:rsidRDefault="009866F4" w:rsidP="005E7789">
      <w:pPr>
        <w:spacing w:before="0" w:after="0"/>
        <w:rPr>
          <w:rFonts w:cs="MV Boli"/>
          <w:sz w:val="28"/>
          <w:szCs w:val="28"/>
        </w:rPr>
      </w:pPr>
    </w:p>
    <w:p w14:paraId="0143A0DA" w14:textId="225E4BAD" w:rsidR="009866F4" w:rsidRDefault="009866F4" w:rsidP="005E7789">
      <w:pPr>
        <w:spacing w:before="0" w:after="0"/>
        <w:rPr>
          <w:rFonts w:cs="MV Boli"/>
          <w:sz w:val="28"/>
          <w:szCs w:val="28"/>
        </w:rPr>
      </w:pPr>
    </w:p>
    <w:p w14:paraId="1689E95E" w14:textId="791A78AC" w:rsidR="009866F4" w:rsidRDefault="009866F4" w:rsidP="005E7789">
      <w:pPr>
        <w:spacing w:before="0" w:after="0"/>
        <w:rPr>
          <w:rFonts w:cs="MV Boli"/>
          <w:sz w:val="28"/>
          <w:szCs w:val="28"/>
        </w:rPr>
      </w:pPr>
    </w:p>
    <w:p w14:paraId="079448D0" w14:textId="4090C5C7" w:rsidR="009866F4" w:rsidRDefault="009866F4" w:rsidP="005E7789">
      <w:pPr>
        <w:spacing w:before="0" w:after="0"/>
        <w:rPr>
          <w:rFonts w:cs="MV Boli"/>
          <w:sz w:val="28"/>
          <w:szCs w:val="28"/>
        </w:rPr>
      </w:pPr>
    </w:p>
    <w:p w14:paraId="4CA41F1A" w14:textId="4D0A8C09" w:rsidR="00ED7A37" w:rsidRDefault="00ED7A37" w:rsidP="005E7789">
      <w:pPr>
        <w:spacing w:before="0" w:after="0"/>
        <w:rPr>
          <w:rFonts w:cs="MV Boli"/>
          <w:sz w:val="28"/>
          <w:szCs w:val="28"/>
        </w:rPr>
      </w:pPr>
    </w:p>
    <w:p w14:paraId="6AD2A097" w14:textId="77777777" w:rsidR="00ED7A37" w:rsidRDefault="00ED7A37" w:rsidP="005E7789">
      <w:pPr>
        <w:spacing w:before="0" w:after="0"/>
        <w:rPr>
          <w:rFonts w:cs="MV Boli"/>
          <w:sz w:val="28"/>
          <w:szCs w:val="28"/>
        </w:rPr>
      </w:pPr>
    </w:p>
    <w:p w14:paraId="3297C4E0" w14:textId="7E66C09A" w:rsidR="00ED7A37" w:rsidRDefault="00ED7A37" w:rsidP="005E7789">
      <w:pPr>
        <w:spacing w:before="0" w:after="0"/>
        <w:rPr>
          <w:rFonts w:cs="MV Boli"/>
          <w:sz w:val="28"/>
          <w:szCs w:val="28"/>
        </w:rPr>
      </w:pPr>
    </w:p>
    <w:p w14:paraId="7A14B361" w14:textId="588D26F6" w:rsidR="00B86160" w:rsidRDefault="00B86160" w:rsidP="005E7789">
      <w:pPr>
        <w:spacing w:before="0" w:after="0"/>
        <w:rPr>
          <w:rFonts w:cs="MV Boli"/>
          <w:sz w:val="28"/>
          <w:szCs w:val="28"/>
        </w:rPr>
      </w:pPr>
    </w:p>
    <w:p w14:paraId="3A1C8CC6" w14:textId="4F7146C9" w:rsidR="00472E25" w:rsidRDefault="00472E25" w:rsidP="005E7789">
      <w:pPr>
        <w:spacing w:before="0" w:after="0"/>
        <w:rPr>
          <w:rFonts w:cs="MV Boli"/>
          <w:sz w:val="28"/>
          <w:szCs w:val="28"/>
        </w:rPr>
      </w:pPr>
    </w:p>
    <w:p w14:paraId="4F3238F5" w14:textId="49973B03" w:rsidR="00472E25" w:rsidRDefault="00472E25" w:rsidP="005E7789">
      <w:pPr>
        <w:spacing w:before="0" w:after="0"/>
        <w:rPr>
          <w:rFonts w:cs="MV Boli"/>
          <w:sz w:val="28"/>
          <w:szCs w:val="28"/>
        </w:rPr>
      </w:pPr>
    </w:p>
    <w:p w14:paraId="3DAD9B21" w14:textId="7D38B730" w:rsidR="00472E25" w:rsidRDefault="00472E25" w:rsidP="005E7789">
      <w:pPr>
        <w:spacing w:before="0" w:after="0"/>
        <w:rPr>
          <w:rFonts w:cs="MV Boli"/>
          <w:sz w:val="28"/>
          <w:szCs w:val="28"/>
        </w:rPr>
      </w:pPr>
    </w:p>
    <w:p w14:paraId="03D897F7" w14:textId="385225D8" w:rsidR="00472E25" w:rsidRDefault="00472E25" w:rsidP="005E7789">
      <w:pPr>
        <w:spacing w:before="0" w:after="0"/>
        <w:rPr>
          <w:rFonts w:cs="MV Boli"/>
          <w:sz w:val="28"/>
          <w:szCs w:val="28"/>
        </w:rPr>
      </w:pPr>
    </w:p>
    <w:p w14:paraId="4282B18D" w14:textId="77777777" w:rsidR="00534AF9" w:rsidRDefault="00534AF9" w:rsidP="005E7789">
      <w:pPr>
        <w:spacing w:before="0" w:after="0"/>
        <w:rPr>
          <w:rFonts w:cs="MV Boli"/>
          <w:sz w:val="28"/>
          <w:szCs w:val="28"/>
        </w:rPr>
      </w:pPr>
    </w:p>
    <w:p w14:paraId="18985951" w14:textId="77777777" w:rsidR="00472E25" w:rsidRPr="00C77AD8" w:rsidRDefault="00472E25" w:rsidP="005E7789">
      <w:pPr>
        <w:spacing w:before="0" w:after="0"/>
        <w:rPr>
          <w:rFonts w:cs="MV Boli"/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958"/>
      </w:tblGrid>
      <w:tr w:rsidR="00CB474A" w:rsidRPr="00CB474A" w14:paraId="31CEF22F" w14:textId="77777777" w:rsidTr="000267DB">
        <w:tc>
          <w:tcPr>
            <w:tcW w:w="8958" w:type="dxa"/>
            <w:shd w:val="clear" w:color="auto" w:fill="auto"/>
          </w:tcPr>
          <w:p w14:paraId="0B0447D4" w14:textId="643761F4" w:rsidR="00663790" w:rsidRDefault="00663790" w:rsidP="002271CA">
            <w:pPr>
              <w:spacing w:before="0" w:after="0"/>
              <w:rPr>
                <w:rFonts w:cs="MV Boli"/>
              </w:rPr>
            </w:pPr>
          </w:p>
          <w:p w14:paraId="3BB5C8E6" w14:textId="77777777" w:rsidR="00311DDC" w:rsidRPr="00C64CE5" w:rsidRDefault="00311DDC" w:rsidP="002271CA">
            <w:pPr>
              <w:spacing w:before="0" w:after="0"/>
              <w:rPr>
                <w:rFonts w:cs="MV Boli"/>
              </w:rPr>
            </w:pPr>
          </w:p>
          <w:tbl>
            <w:tblPr>
              <w:tblStyle w:val="Tabelacomgrade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172"/>
            </w:tblGrid>
            <w:tr w:rsidR="00CB474A" w:rsidRPr="00CB474A" w14:paraId="16407C0B" w14:textId="77777777" w:rsidTr="0069584E">
              <w:tc>
                <w:tcPr>
                  <w:tcW w:w="8172" w:type="dxa"/>
                </w:tcPr>
                <w:p w14:paraId="4A708DE8" w14:textId="6748D090" w:rsidR="001F694D" w:rsidRPr="0069223C" w:rsidRDefault="001F694D" w:rsidP="001F694D">
                  <w:pPr>
                    <w:shd w:val="clear" w:color="auto" w:fill="FFFFFF"/>
                    <w:spacing w:before="0" w:after="0"/>
                    <w:rPr>
                      <w:rFonts w:cs="Segoe UI"/>
                    </w:rPr>
                  </w:pPr>
                  <w:bookmarkStart w:id="2" w:name="lastpage"/>
                  <w:bookmarkEnd w:id="2"/>
                  <w:r w:rsidRPr="0069223C">
                    <w:rPr>
                      <w:rFonts w:cs="Segoe UI"/>
                    </w:rPr>
                    <w:t xml:space="preserve">Data de submissão: </w:t>
                  </w:r>
                  <w:r w:rsidR="004F1186">
                    <w:rPr>
                      <w:rFonts w:cs="Segoe UI"/>
                    </w:rPr>
                    <w:t>XX</w:t>
                  </w:r>
                  <w:r w:rsidRPr="0069223C">
                    <w:rPr>
                      <w:rFonts w:cs="Segoe UI"/>
                    </w:rPr>
                    <w:t>/</w:t>
                  </w:r>
                  <w:r w:rsidR="006014A5">
                    <w:rPr>
                      <w:rFonts w:cs="Segoe UI"/>
                    </w:rPr>
                    <w:t>XX</w:t>
                  </w:r>
                  <w:r w:rsidRPr="0069223C">
                    <w:rPr>
                      <w:rFonts w:cs="Segoe UI"/>
                    </w:rPr>
                    <w:t>/</w:t>
                  </w:r>
                  <w:r w:rsidR="006014A5">
                    <w:rPr>
                      <w:rFonts w:cs="Segoe UI"/>
                    </w:rPr>
                    <w:t>XXXX</w:t>
                  </w:r>
                  <w:r w:rsidR="00B86160">
                    <w:rPr>
                      <w:rFonts w:cs="Segoe UI"/>
                    </w:rPr>
                    <w:t xml:space="preserve"> [</w:t>
                  </w:r>
                  <w:r w:rsidR="00B86160" w:rsidRPr="00B86160">
                    <w:rPr>
                      <w:rFonts w:cs="Segoe UI"/>
                      <w:highlight w:val="yellow"/>
                    </w:rPr>
                    <w:t>não preencher</w:t>
                  </w:r>
                  <w:r w:rsidR="00B86160">
                    <w:rPr>
                      <w:rFonts w:cs="Segoe UI"/>
                    </w:rPr>
                    <w:t>]</w:t>
                  </w:r>
                </w:p>
                <w:p w14:paraId="5B00DC4A" w14:textId="10E33C8C" w:rsidR="001F694D" w:rsidRPr="0069223C" w:rsidRDefault="001F694D" w:rsidP="001F694D">
                  <w:pPr>
                    <w:shd w:val="clear" w:color="auto" w:fill="FFFFFF"/>
                    <w:spacing w:before="0" w:after="0"/>
                    <w:rPr>
                      <w:rFonts w:cs="Segoe UI"/>
                    </w:rPr>
                  </w:pPr>
                  <w:r w:rsidRPr="0069223C">
                    <w:rPr>
                      <w:rFonts w:cs="Segoe UI"/>
                    </w:rPr>
                    <w:t xml:space="preserve">Data de aprovação: </w:t>
                  </w:r>
                  <w:r w:rsidR="006014A5">
                    <w:rPr>
                      <w:rFonts w:cs="Segoe UI"/>
                    </w:rPr>
                    <w:t>XX</w:t>
                  </w:r>
                  <w:r w:rsidRPr="0069223C">
                    <w:rPr>
                      <w:rFonts w:cs="Segoe UI"/>
                    </w:rPr>
                    <w:t>/</w:t>
                  </w:r>
                  <w:r w:rsidR="006014A5">
                    <w:rPr>
                      <w:rFonts w:cs="Segoe UI"/>
                    </w:rPr>
                    <w:t>XX</w:t>
                  </w:r>
                  <w:r w:rsidRPr="0069223C">
                    <w:rPr>
                      <w:rFonts w:cs="Segoe UI"/>
                    </w:rPr>
                    <w:t>/</w:t>
                  </w:r>
                  <w:r w:rsidR="006014A5">
                    <w:rPr>
                      <w:rFonts w:cs="Segoe UI"/>
                    </w:rPr>
                    <w:t>XXXX</w:t>
                  </w:r>
                  <w:r w:rsidR="00B86160">
                    <w:rPr>
                      <w:rFonts w:cs="Segoe UI"/>
                    </w:rPr>
                    <w:t xml:space="preserve"> [</w:t>
                  </w:r>
                  <w:r w:rsidR="00B86160" w:rsidRPr="00B86160">
                    <w:rPr>
                      <w:rFonts w:cs="Segoe UI"/>
                      <w:highlight w:val="yellow"/>
                    </w:rPr>
                    <w:t>não preencher</w:t>
                  </w:r>
                  <w:r w:rsidR="00B86160">
                    <w:rPr>
                      <w:rFonts w:cs="Segoe UI"/>
                    </w:rPr>
                    <w:t>]</w:t>
                  </w:r>
                </w:p>
                <w:p w14:paraId="4B0FE902" w14:textId="6581C8B3" w:rsidR="001F694D" w:rsidRPr="001F694D" w:rsidRDefault="001F694D" w:rsidP="001F694D">
                  <w:pPr>
                    <w:shd w:val="clear" w:color="auto" w:fill="FFFFFF"/>
                    <w:spacing w:before="0" w:after="0"/>
                    <w:rPr>
                      <w:rFonts w:cs="Segoe UI"/>
                      <w:color w:val="242424"/>
                    </w:rPr>
                  </w:pPr>
                  <w:r w:rsidRPr="001F694D">
                    <w:rPr>
                      <w:rFonts w:cs="Segoe UI"/>
                      <w:color w:val="242424"/>
                    </w:rPr>
                    <w:t xml:space="preserve">Revisão: </w:t>
                  </w:r>
                  <w:r w:rsidR="006014A5">
                    <w:rPr>
                      <w:rFonts w:cs="Segoe UI"/>
                      <w:color w:val="242424"/>
                    </w:rPr>
                    <w:t xml:space="preserve">Nome do/a revisor/a </w:t>
                  </w:r>
                  <w:r w:rsidRPr="001F694D">
                    <w:rPr>
                      <w:rFonts w:cs="Segoe UI"/>
                      <w:color w:val="242424"/>
                    </w:rPr>
                    <w:t xml:space="preserve">(português), </w:t>
                  </w:r>
                  <w:r w:rsidR="006014A5"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Nome do/a revisor/a</w:t>
                  </w:r>
                  <w:r w:rsidR="00B71D15" w:rsidRPr="001F694D">
                    <w:rPr>
                      <w:rFonts w:cs="Segoe UI"/>
                      <w:color w:val="242424"/>
                    </w:rPr>
                    <w:t xml:space="preserve"> </w:t>
                  </w:r>
                  <w:r w:rsidRPr="001F694D">
                    <w:rPr>
                      <w:rFonts w:cs="Segoe UI"/>
                      <w:color w:val="242424"/>
                    </w:rPr>
                    <w:t xml:space="preserve">(inglês) e </w:t>
                  </w:r>
                  <w:r w:rsidR="006014A5">
                    <w:rPr>
                      <w:rFonts w:cs="Segoe UI"/>
                      <w:color w:val="242424"/>
                    </w:rPr>
                    <w:t>Nome do/a revisor/a</w:t>
                  </w:r>
                  <w:r w:rsidRPr="001F694D">
                    <w:rPr>
                      <w:rFonts w:cs="Segoe UI"/>
                      <w:color w:val="242424"/>
                    </w:rPr>
                    <w:t xml:space="preserve"> (espanhol).</w:t>
                  </w:r>
                  <w:r w:rsidR="00B86160">
                    <w:rPr>
                      <w:rFonts w:cs="Segoe UI"/>
                      <w:color w:val="242424"/>
                    </w:rPr>
                    <w:t xml:space="preserve"> </w:t>
                  </w:r>
                  <w:r w:rsidR="00B86160">
                    <w:rPr>
                      <w:rFonts w:cs="Segoe UI"/>
                    </w:rPr>
                    <w:t>[</w:t>
                  </w:r>
                  <w:r w:rsidR="00B86160" w:rsidRPr="00B86160">
                    <w:rPr>
                      <w:rFonts w:cs="Segoe UI"/>
                      <w:highlight w:val="yellow"/>
                    </w:rPr>
                    <w:t>não preencher</w:t>
                  </w:r>
                  <w:r w:rsidR="00B86160">
                    <w:rPr>
                      <w:rFonts w:cs="Segoe UI"/>
                    </w:rPr>
                    <w:t>]</w:t>
                  </w:r>
                </w:p>
                <w:p w14:paraId="7B0EA6AA" w14:textId="77777777" w:rsidR="00DF4212" w:rsidRPr="00CB474A" w:rsidRDefault="00DF4212" w:rsidP="00167EBB">
                  <w:pPr>
                    <w:spacing w:before="0" w:after="0"/>
                    <w:rPr>
                      <w:rFonts w:eastAsiaTheme="minorHAnsi" w:cstheme="minorBidi"/>
                      <w:iCs/>
                      <w:shd w:val="clear" w:color="auto" w:fill="FFFFFF"/>
                      <w:lang w:eastAsia="en-US"/>
                    </w:rPr>
                  </w:pPr>
                </w:p>
                <w:p w14:paraId="661A1A69" w14:textId="5404EA23" w:rsidR="00167EBB" w:rsidRPr="00CB474A" w:rsidRDefault="00167EBB" w:rsidP="00167EBB">
                  <w:pPr>
                    <w:spacing w:before="0" w:after="0"/>
                    <w:rPr>
                      <w:rFonts w:eastAsiaTheme="minorHAnsi" w:cstheme="minorBidi"/>
                      <w:iCs/>
                      <w:shd w:val="clear" w:color="auto" w:fill="FFFFFF"/>
                      <w:lang w:eastAsia="en-US"/>
                    </w:rPr>
                  </w:pPr>
                  <w:r w:rsidRPr="00CB474A">
                    <w:rPr>
                      <w:rFonts w:eastAsiaTheme="minorHAnsi" w:cstheme="minorBidi"/>
                      <w:iCs/>
                      <w:shd w:val="clear" w:color="auto" w:fill="FFFFFF"/>
                      <w:lang w:eastAsia="en-US"/>
                    </w:rPr>
                    <w:t>__________</w:t>
                  </w:r>
                </w:p>
                <w:p w14:paraId="5B971A41" w14:textId="77777777" w:rsidR="00167EBB" w:rsidRPr="00CB474A" w:rsidRDefault="00167EBB" w:rsidP="00167EBB">
                  <w:pPr>
                    <w:spacing w:before="0" w:after="0"/>
                    <w:rPr>
                      <w:rFonts w:eastAsiaTheme="minorHAnsi" w:cstheme="minorBidi"/>
                      <w:iCs/>
                      <w:shd w:val="clear" w:color="auto" w:fill="FFFFFF"/>
                      <w:lang w:eastAsia="en-US"/>
                    </w:rPr>
                  </w:pPr>
                </w:p>
                <w:p w14:paraId="18F002B4" w14:textId="77777777" w:rsidR="00D875A1" w:rsidRPr="00ED7A37" w:rsidRDefault="00D875A1" w:rsidP="00D875A1">
                  <w:pPr>
                    <w:shd w:val="clear" w:color="auto" w:fill="FFFFFF"/>
                    <w:spacing w:before="0" w:after="0"/>
                    <w:rPr>
                      <w:rFonts w:cs="Segoe UI"/>
                      <w:i/>
                      <w:iCs/>
                      <w:bdr w:val="none" w:sz="0" w:space="0" w:color="auto" w:frame="1"/>
                    </w:rPr>
                  </w:pPr>
                  <w:r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>Nome e Sobrenome do/a autor/a (</w:t>
                  </w:r>
                  <w:proofErr w:type="spellStart"/>
                  <w:r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>Garamond</w:t>
                  </w:r>
                  <w:proofErr w:type="spellEnd"/>
                  <w:r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 xml:space="preserve"> 12 itálico)</w:t>
                  </w:r>
                </w:p>
                <w:p w14:paraId="4AA465F8" w14:textId="77777777" w:rsidR="00D875A1" w:rsidRPr="00ED7A37" w:rsidRDefault="00D875A1" w:rsidP="00D875A1">
                  <w:pPr>
                    <w:pStyle w:val="Informaodosasautoresas"/>
                  </w:pP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Instituição a que é filiada/o (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2)</w:t>
                  </w:r>
                </w:p>
                <w:p w14:paraId="1FE8A5E0" w14:textId="77777777" w:rsidR="00D875A1" w:rsidRPr="00ED7A37" w:rsidRDefault="00D875A1" w:rsidP="00D875A1">
                  <w:pPr>
                    <w:pStyle w:val="Informaodosasautoresas"/>
                  </w:pP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Rua </w:t>
                  </w:r>
                  <w:proofErr w:type="spellStart"/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xxx</w:t>
                  </w:r>
                  <w:proofErr w:type="spellEnd"/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, 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número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– Bairro </w:t>
                  </w:r>
                  <w:proofErr w:type="spellStart"/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xxx</w:t>
                  </w:r>
                  <w:proofErr w:type="spellEnd"/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(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2)</w:t>
                  </w:r>
                </w:p>
                <w:p w14:paraId="3B30407E" w14:textId="77777777" w:rsidR="00D875A1" w:rsidRPr="00ED7A37" w:rsidRDefault="00D875A1" w:rsidP="00D875A1">
                  <w:pPr>
                    <w:pStyle w:val="Informaodosasautoresas"/>
                  </w:pP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00000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>-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000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Município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>/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UF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, 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País (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2)</w:t>
                  </w:r>
                </w:p>
                <w:p w14:paraId="4526EB81" w14:textId="77777777" w:rsidR="00D875A1" w:rsidRPr="00D875A1" w:rsidRDefault="00D875A1" w:rsidP="00D875A1">
                  <w:pPr>
                    <w:pStyle w:val="Informaodosasautoresas"/>
                  </w:pPr>
                  <w:r w:rsidRPr="00D875A1">
                    <w:rPr>
                      <w:rFonts w:cs="Calibri"/>
                    </w:rPr>
                    <w:t xml:space="preserve">Orcid: </w:t>
                  </w:r>
                  <w:hyperlink r:id="rId10" w:tgtFrame="_blank" w:history="1">
                    <w:r w:rsidRPr="00D875A1">
                      <w:rPr>
                        <w:rStyle w:val="Hyperlink"/>
                        <w:rFonts w:cs="Calibri"/>
                        <w:color w:val="auto"/>
                        <w:u w:val="none"/>
                      </w:rPr>
                      <w:t>https://orcid.org/0000-0000-0000-0000</w:t>
                    </w:r>
                  </w:hyperlink>
                  <w:r w:rsidRPr="00D875A1">
                    <w:rPr>
                      <w:rStyle w:val="Hyperlink"/>
                      <w:rFonts w:cs="Calibri"/>
                      <w:color w:val="auto"/>
                      <w:u w:val="none"/>
                    </w:rPr>
                    <w:t xml:space="preserve"> (</w:t>
                  </w:r>
                  <w:proofErr w:type="spellStart"/>
                  <w:r w:rsidRPr="00D875A1">
                    <w:t>Garamond</w:t>
                  </w:r>
                  <w:proofErr w:type="spellEnd"/>
                  <w:r w:rsidRPr="00D875A1">
                    <w:t xml:space="preserve"> 12)</w:t>
                  </w:r>
                </w:p>
                <w:p w14:paraId="36221BB6" w14:textId="01258384" w:rsidR="00B243EC" w:rsidRPr="00B86160" w:rsidRDefault="00D875A1" w:rsidP="00D875A1">
                  <w:pPr>
                    <w:pStyle w:val="Informaodosasautoresas"/>
                  </w:pPr>
                  <w:r w:rsidRPr="00B86160">
                    <w:t xml:space="preserve">E-mail: </w:t>
                  </w:r>
                  <w:proofErr w:type="spellStart"/>
                  <w:r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xxx</w:t>
                  </w:r>
                  <w:r w:rsidRPr="005D691E"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@</w:t>
                  </w:r>
                  <w:r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xxx</w:t>
                  </w:r>
                  <w:r w:rsidRPr="005D691E"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.</w:t>
                  </w:r>
                  <w:r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xxx</w:t>
                  </w:r>
                  <w:proofErr w:type="spellEnd"/>
                  <w:r w:rsidRPr="00B86160">
                    <w:t xml:space="preserve"> </w:t>
                  </w:r>
                  <w:r>
                    <w:t>(</w:t>
                  </w:r>
                  <w:proofErr w:type="spellStart"/>
                  <w:r w:rsidRPr="00B86160">
                    <w:t>Garamond</w:t>
                  </w:r>
                  <w:proofErr w:type="spellEnd"/>
                  <w:r w:rsidRPr="00B86160">
                    <w:t xml:space="preserve"> 12</w:t>
                  </w:r>
                  <w:r>
                    <w:t>)</w:t>
                  </w:r>
                </w:p>
                <w:p w14:paraId="5F622A5B" w14:textId="77777777" w:rsidR="00B243EC" w:rsidRPr="00B86160" w:rsidRDefault="00B243EC" w:rsidP="00B243EC">
                  <w:pPr>
                    <w:shd w:val="clear" w:color="auto" w:fill="FFFFFF"/>
                    <w:spacing w:before="0" w:after="0"/>
                    <w:rPr>
                      <w:rFonts w:cs="Segoe UI"/>
                      <w:bdr w:val="none" w:sz="0" w:space="0" w:color="auto" w:frame="1"/>
                    </w:rPr>
                  </w:pPr>
                </w:p>
                <w:p w14:paraId="699D2264" w14:textId="77777777" w:rsidR="00D875A1" w:rsidRPr="00ED7A37" w:rsidRDefault="00D875A1" w:rsidP="00D875A1">
                  <w:pPr>
                    <w:shd w:val="clear" w:color="auto" w:fill="FFFFFF"/>
                    <w:spacing w:before="0" w:after="0"/>
                    <w:rPr>
                      <w:rFonts w:cs="Segoe UI"/>
                      <w:i/>
                      <w:iCs/>
                      <w:bdr w:val="none" w:sz="0" w:space="0" w:color="auto" w:frame="1"/>
                    </w:rPr>
                  </w:pPr>
                  <w:r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>Nome e Sobrenome do/a autor/a (</w:t>
                  </w:r>
                  <w:proofErr w:type="spellStart"/>
                  <w:r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>Garamond</w:t>
                  </w:r>
                  <w:proofErr w:type="spellEnd"/>
                  <w:r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 xml:space="preserve"> 12 itálico)</w:t>
                  </w:r>
                </w:p>
                <w:p w14:paraId="4C3D3782" w14:textId="77777777" w:rsidR="00D875A1" w:rsidRPr="00ED7A37" w:rsidRDefault="00D875A1" w:rsidP="00D875A1">
                  <w:pPr>
                    <w:pStyle w:val="Informaodosasautoresas"/>
                  </w:pP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Instituição a que é filiada/o (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2)</w:t>
                  </w:r>
                </w:p>
                <w:p w14:paraId="6387669E" w14:textId="77777777" w:rsidR="00D875A1" w:rsidRPr="00ED7A37" w:rsidRDefault="00D875A1" w:rsidP="00D875A1">
                  <w:pPr>
                    <w:pStyle w:val="Informaodosasautoresas"/>
                  </w:pP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Rua </w:t>
                  </w:r>
                  <w:proofErr w:type="spellStart"/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xxx</w:t>
                  </w:r>
                  <w:proofErr w:type="spellEnd"/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, 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número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– Bairro </w:t>
                  </w:r>
                  <w:proofErr w:type="spellStart"/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xxx</w:t>
                  </w:r>
                  <w:proofErr w:type="spellEnd"/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(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2)</w:t>
                  </w:r>
                </w:p>
                <w:p w14:paraId="5C78A6EB" w14:textId="77777777" w:rsidR="00D875A1" w:rsidRPr="00ED7A37" w:rsidRDefault="00D875A1" w:rsidP="00D875A1">
                  <w:pPr>
                    <w:pStyle w:val="Informaodosasautoresas"/>
                  </w:pP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00000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>-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000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Município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>/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UF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, 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País (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2)</w:t>
                  </w:r>
                </w:p>
                <w:p w14:paraId="1BA87850" w14:textId="77777777" w:rsidR="00D875A1" w:rsidRPr="00D875A1" w:rsidRDefault="00D875A1" w:rsidP="00D875A1">
                  <w:pPr>
                    <w:pStyle w:val="Informaodosasautoresas"/>
                  </w:pPr>
                  <w:r w:rsidRPr="00D875A1">
                    <w:rPr>
                      <w:rFonts w:cs="Calibri"/>
                    </w:rPr>
                    <w:t xml:space="preserve">Orcid: </w:t>
                  </w:r>
                  <w:hyperlink r:id="rId11" w:tgtFrame="_blank" w:history="1">
                    <w:r w:rsidRPr="00D875A1">
                      <w:rPr>
                        <w:rStyle w:val="Hyperlink"/>
                        <w:rFonts w:cs="Calibri"/>
                        <w:color w:val="auto"/>
                        <w:u w:val="none"/>
                      </w:rPr>
                      <w:t>https://orcid.org/0000-0000-0000-0000</w:t>
                    </w:r>
                  </w:hyperlink>
                  <w:r w:rsidRPr="00D875A1">
                    <w:rPr>
                      <w:rStyle w:val="Hyperlink"/>
                      <w:rFonts w:cs="Calibri"/>
                      <w:color w:val="auto"/>
                      <w:u w:val="none"/>
                    </w:rPr>
                    <w:t xml:space="preserve"> (</w:t>
                  </w:r>
                  <w:proofErr w:type="spellStart"/>
                  <w:r w:rsidRPr="00D875A1">
                    <w:t>Garamond</w:t>
                  </w:r>
                  <w:proofErr w:type="spellEnd"/>
                  <w:r w:rsidRPr="00D875A1">
                    <w:t xml:space="preserve"> 12)</w:t>
                  </w:r>
                </w:p>
                <w:p w14:paraId="001099B2" w14:textId="291C60F7" w:rsidR="006014A5" w:rsidRPr="006014A5" w:rsidRDefault="00D875A1" w:rsidP="00D875A1">
                  <w:pPr>
                    <w:pStyle w:val="Informaodosasautoresas"/>
                  </w:pPr>
                  <w:r w:rsidRPr="00B86160">
                    <w:t xml:space="preserve">E-mail: </w:t>
                  </w:r>
                  <w:proofErr w:type="spellStart"/>
                  <w:r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xxx</w:t>
                  </w:r>
                  <w:r w:rsidRPr="005D691E"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@</w:t>
                  </w:r>
                  <w:r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xxx</w:t>
                  </w:r>
                  <w:r w:rsidRPr="005D691E"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.</w:t>
                  </w:r>
                  <w:r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xxx</w:t>
                  </w:r>
                  <w:proofErr w:type="spellEnd"/>
                  <w:r w:rsidRPr="00B86160">
                    <w:t xml:space="preserve"> </w:t>
                  </w:r>
                  <w:r>
                    <w:t>(</w:t>
                  </w:r>
                  <w:proofErr w:type="spellStart"/>
                  <w:r w:rsidRPr="00B86160">
                    <w:t>Garamond</w:t>
                  </w:r>
                  <w:proofErr w:type="spellEnd"/>
                  <w:r w:rsidRPr="00B86160">
                    <w:t xml:space="preserve"> 12</w:t>
                  </w:r>
                  <w:r>
                    <w:t>)</w:t>
                  </w:r>
                </w:p>
                <w:p w14:paraId="78BAF12A" w14:textId="77777777" w:rsidR="005E7789" w:rsidRDefault="005E7789" w:rsidP="00ED7A37">
                  <w:pPr>
                    <w:spacing w:before="0" w:after="0"/>
                    <w:rPr>
                      <w:rFonts w:eastAsia="Calibri"/>
                      <w:lang w:eastAsia="en-US"/>
                    </w:rPr>
                  </w:pPr>
                </w:p>
                <w:p w14:paraId="0BFB19B0" w14:textId="5434697C" w:rsidR="00B86160" w:rsidRPr="00ED7A37" w:rsidRDefault="00B86160" w:rsidP="00B86160">
                  <w:pPr>
                    <w:shd w:val="clear" w:color="auto" w:fill="FFFFFF"/>
                    <w:spacing w:before="0" w:after="0"/>
                    <w:rPr>
                      <w:rFonts w:cs="Segoe UI"/>
                      <w:i/>
                      <w:iCs/>
                      <w:bdr w:val="none" w:sz="0" w:space="0" w:color="auto" w:frame="1"/>
                    </w:rPr>
                  </w:pPr>
                  <w:r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>Nome e Sobrenome do/a autor/a</w:t>
                  </w:r>
                  <w:r w:rsidR="00D875A1"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 xml:space="preserve"> (</w:t>
                  </w:r>
                  <w:proofErr w:type="spellStart"/>
                  <w:r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>Garamond</w:t>
                  </w:r>
                  <w:proofErr w:type="spellEnd"/>
                  <w:r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 xml:space="preserve"> 12 itálico</w:t>
                  </w:r>
                  <w:r w:rsidR="00D875A1">
                    <w:rPr>
                      <w:rFonts w:cs="Segoe UI"/>
                      <w:i/>
                      <w:iCs/>
                      <w:bdr w:val="none" w:sz="0" w:space="0" w:color="auto" w:frame="1"/>
                    </w:rPr>
                    <w:t>)</w:t>
                  </w:r>
                </w:p>
                <w:p w14:paraId="3B15263E" w14:textId="3CCEF95B" w:rsidR="00B86160" w:rsidRPr="00ED7A37" w:rsidRDefault="00B86160" w:rsidP="00B86160">
                  <w:pPr>
                    <w:pStyle w:val="Informaodosasautoresas"/>
                  </w:pP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Instituição a que é filiada/o</w:t>
                  </w:r>
                  <w:r w:rsidR="00D875A1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(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2</w:t>
                  </w:r>
                  <w:r w:rsidR="00D875A1">
                    <w:t>)</w:t>
                  </w:r>
                </w:p>
                <w:p w14:paraId="3568DFEE" w14:textId="2CC07C4F" w:rsidR="00B86160" w:rsidRPr="00ED7A37" w:rsidRDefault="00B86160" w:rsidP="00B86160">
                  <w:pPr>
                    <w:pStyle w:val="Informaodosasautoresas"/>
                  </w:pP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Rua </w:t>
                  </w:r>
                  <w:proofErr w:type="spellStart"/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xxx</w:t>
                  </w:r>
                  <w:proofErr w:type="spellEnd"/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, 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número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– Bairro </w:t>
                  </w:r>
                  <w:proofErr w:type="spellStart"/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xxx</w:t>
                  </w:r>
                  <w:proofErr w:type="spellEnd"/>
                  <w:r w:rsidR="00D875A1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(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2</w:t>
                  </w:r>
                  <w:r w:rsidR="00D875A1">
                    <w:t>)</w:t>
                  </w:r>
                </w:p>
                <w:p w14:paraId="13638B46" w14:textId="4FA28663" w:rsidR="00B86160" w:rsidRPr="00ED7A37" w:rsidRDefault="00B86160" w:rsidP="00B86160">
                  <w:pPr>
                    <w:pStyle w:val="Informaodosasautoresas"/>
                  </w:pP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00000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>-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000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Município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>/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UF</w:t>
                  </w:r>
                  <w:r w:rsidRPr="005D691E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, </w:t>
                  </w:r>
                  <w:r>
                    <w:rPr>
                      <w:rFonts w:eastAsiaTheme="minorHAnsi"/>
                      <w:shd w:val="clear" w:color="auto" w:fill="FFFFFF"/>
                      <w:lang w:eastAsia="en-US"/>
                    </w:rPr>
                    <w:t>País</w:t>
                  </w:r>
                  <w:r w:rsidR="00D875A1">
                    <w:rPr>
                      <w:rFonts w:eastAsiaTheme="minorHAnsi"/>
                      <w:shd w:val="clear" w:color="auto" w:fill="FFFFFF"/>
                      <w:lang w:eastAsia="en-US"/>
                    </w:rPr>
                    <w:t xml:space="preserve"> (</w:t>
                  </w:r>
                  <w:proofErr w:type="spellStart"/>
                  <w:r>
                    <w:t>Garamond</w:t>
                  </w:r>
                  <w:proofErr w:type="spellEnd"/>
                  <w:r>
                    <w:t xml:space="preserve"> 1</w:t>
                  </w:r>
                  <w:r w:rsidR="00D875A1">
                    <w:t>2)</w:t>
                  </w:r>
                </w:p>
                <w:p w14:paraId="6CE2BFCA" w14:textId="3ECD14E1" w:rsidR="00B86160" w:rsidRPr="00306444" w:rsidRDefault="00B86160" w:rsidP="00B86160">
                  <w:pPr>
                    <w:pStyle w:val="Informaodosasautoresas"/>
                  </w:pPr>
                  <w:r w:rsidRPr="00306444">
                    <w:rPr>
                      <w:rFonts w:cs="Calibri"/>
                    </w:rPr>
                    <w:t xml:space="preserve">Orcid: </w:t>
                  </w:r>
                  <w:hyperlink r:id="rId12" w:tgtFrame="_blank" w:history="1">
                    <w:r w:rsidRPr="00306444">
                      <w:rPr>
                        <w:rStyle w:val="Hyperlink"/>
                        <w:rFonts w:cs="Calibri"/>
                        <w:color w:val="auto"/>
                        <w:u w:val="none"/>
                      </w:rPr>
                      <w:t>https://orcid.org/0000-0000-0000-0000</w:t>
                    </w:r>
                  </w:hyperlink>
                  <w:r w:rsidR="00D875A1" w:rsidRPr="00306444">
                    <w:rPr>
                      <w:rStyle w:val="Hyperlink"/>
                      <w:rFonts w:cs="Calibri"/>
                      <w:color w:val="auto"/>
                      <w:u w:val="none"/>
                    </w:rPr>
                    <w:t xml:space="preserve"> (</w:t>
                  </w:r>
                  <w:proofErr w:type="spellStart"/>
                  <w:r w:rsidRPr="00306444">
                    <w:t>Garamond</w:t>
                  </w:r>
                  <w:proofErr w:type="spellEnd"/>
                  <w:r w:rsidRPr="00306444">
                    <w:t xml:space="preserve"> 12</w:t>
                  </w:r>
                  <w:r w:rsidR="00D875A1" w:rsidRPr="00306444">
                    <w:t>)</w:t>
                  </w:r>
                </w:p>
                <w:p w14:paraId="5F31D836" w14:textId="71476AB0" w:rsidR="00472E25" w:rsidRPr="00534AF9" w:rsidRDefault="00B86160" w:rsidP="00534AF9">
                  <w:pPr>
                    <w:pStyle w:val="Informaodosasautoresas"/>
                  </w:pPr>
                  <w:r w:rsidRPr="00B86160">
                    <w:t xml:space="preserve">E-mail: </w:t>
                  </w:r>
                  <w:proofErr w:type="spellStart"/>
                  <w:r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xxx</w:t>
                  </w:r>
                  <w:r w:rsidRPr="005D691E"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@</w:t>
                  </w:r>
                  <w:r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xxx</w:t>
                  </w:r>
                  <w:r w:rsidRPr="005D691E"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.</w:t>
                  </w:r>
                  <w:r>
                    <w:rPr>
                      <w:rFonts w:eastAsiaTheme="minorHAnsi" w:cstheme="minorBidi"/>
                      <w:shd w:val="clear" w:color="auto" w:fill="FFFFFF"/>
                      <w:lang w:eastAsia="en-US"/>
                    </w:rPr>
                    <w:t>xxx</w:t>
                  </w:r>
                  <w:proofErr w:type="spellEnd"/>
                  <w:r w:rsidRPr="00B86160">
                    <w:t xml:space="preserve"> </w:t>
                  </w:r>
                  <w:r w:rsidR="00D875A1">
                    <w:t>(</w:t>
                  </w:r>
                  <w:proofErr w:type="spellStart"/>
                  <w:r w:rsidRPr="00B86160">
                    <w:t>Garamond</w:t>
                  </w:r>
                  <w:proofErr w:type="spellEnd"/>
                  <w:r w:rsidRPr="00B86160">
                    <w:t xml:space="preserve"> 12</w:t>
                  </w:r>
                  <w:r w:rsidR="00D875A1">
                    <w:t>)</w:t>
                  </w:r>
                </w:p>
              </w:tc>
            </w:tr>
          </w:tbl>
          <w:p w14:paraId="2DC9CD1F" w14:textId="296011C2" w:rsidR="003457B3" w:rsidRPr="00CB474A" w:rsidRDefault="003457B3" w:rsidP="003457B3">
            <w:pPr>
              <w:spacing w:before="0" w:after="0"/>
              <w:rPr>
                <w:rFonts w:cs="MV Boli"/>
              </w:rPr>
            </w:pPr>
          </w:p>
        </w:tc>
      </w:tr>
      <w:bookmarkEnd w:id="1"/>
    </w:tbl>
    <w:p w14:paraId="6B2DB955" w14:textId="77777777" w:rsidR="00663790" w:rsidRPr="00DB6E82" w:rsidRDefault="00663790" w:rsidP="00F75B3E">
      <w:pPr>
        <w:spacing w:before="0" w:after="0"/>
        <w:jc w:val="both"/>
        <w:rPr>
          <w:rFonts w:cs="MV Boli"/>
          <w:sz w:val="28"/>
          <w:szCs w:val="28"/>
        </w:rPr>
      </w:pPr>
    </w:p>
    <w:sectPr w:rsidR="00663790" w:rsidRPr="00DB6E82" w:rsidSect="004F118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701" w:right="1151" w:bottom="1474" w:left="1797" w:header="852" w:footer="85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7CAEB" w14:textId="77777777" w:rsidR="00BB1744" w:rsidRDefault="00BB1744">
      <w:r>
        <w:separator/>
      </w:r>
    </w:p>
  </w:endnote>
  <w:endnote w:type="continuationSeparator" w:id="0">
    <w:p w14:paraId="136B6CEE" w14:textId="77777777" w:rsidR="00BB1744" w:rsidRDefault="00BB1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Sans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utch811BT-BoldD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054B2" w14:textId="41618EEB" w:rsidR="005623FE" w:rsidRPr="000A3108" w:rsidRDefault="005623FE" w:rsidP="003C2EF0">
    <w:pPr>
      <w:pStyle w:val="Rodap"/>
      <w:rPr>
        <w:smallCaps/>
        <w:sz w:val="18"/>
        <w:szCs w:val="18"/>
      </w:rPr>
    </w:pPr>
    <w:r>
      <w:rPr>
        <w:rFonts w:cs="MV Boli"/>
        <w:smallCap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7B0986C9" wp14:editId="60DC03F3">
              <wp:simplePos x="0" y="0"/>
              <wp:positionH relativeFrom="page">
                <wp:posOffset>76200</wp:posOffset>
              </wp:positionH>
              <wp:positionV relativeFrom="page">
                <wp:posOffset>9806835</wp:posOffset>
              </wp:positionV>
              <wp:extent cx="625475" cy="415290"/>
              <wp:effectExtent l="0" t="0" r="3175" b="3810"/>
              <wp:wrapNone/>
              <wp:docPr id="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25475" cy="4152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2CCA69" w14:textId="649DCB58" w:rsidR="005623FE" w:rsidRPr="0084521D" w:rsidRDefault="005623FE" w:rsidP="00FF0B83">
                          <w:pPr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C77AD8">
                            <w:rPr>
                              <w:noProof/>
                            </w:rPr>
                            <w:t>24</w:t>
                          </w:r>
                          <w:r>
                            <w:fldChar w:fldCharType="end"/>
                          </w:r>
                          <w:r w:rsidRPr="0084521D">
                            <w:t>|</w:t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0986C9" id="Rectangle 4" o:spid="_x0000_s1026" style="position:absolute;margin-left:6pt;margin-top:772.2pt;width:49.25pt;height:32.7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" o:allowincell="f" filled="f" stroked="f">
              <v:textbox style="mso-fit-shape-to-text:t" inset="0,,0">
                <w:txbxContent>
                  <w:p w14:paraId="0E2CCA69" w14:textId="649DCB58" w:rsidR="005623FE" w:rsidRPr="0084521D" w:rsidRDefault="005623FE" w:rsidP="00FF0B83">
                    <w:pPr>
                      <w:jc w:val="right"/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="00C77AD8">
                      <w:rPr>
                        <w:noProof/>
                      </w:rPr>
                      <w:t>24</w:t>
                    </w:r>
                    <w:r>
                      <w:fldChar w:fldCharType="end"/>
                    </w:r>
                    <w:r w:rsidRPr="0084521D">
                      <w:t>|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A3108">
      <w:rPr>
        <w:rFonts w:cs="MV Boli"/>
        <w:smallCaps/>
        <w:sz w:val="18"/>
        <w:szCs w:val="18"/>
      </w:rPr>
      <w:t>Revista Brasileira de Desenvolvimento Regional, Blumenau</w:t>
    </w:r>
    <w:r>
      <w:rPr>
        <w:rFonts w:cs="MV Boli"/>
        <w:smallCaps/>
        <w:sz w:val="18"/>
        <w:szCs w:val="18"/>
      </w:rPr>
      <w:t xml:space="preserve">, </w:t>
    </w:r>
    <w:proofErr w:type="spellStart"/>
    <w:r w:rsidR="00472E25">
      <w:rPr>
        <w:rFonts w:cs="MV Boli"/>
        <w:smallCaps/>
        <w:sz w:val="18"/>
        <w:szCs w:val="18"/>
      </w:rPr>
      <w:t>xx</w:t>
    </w:r>
    <w:proofErr w:type="spellEnd"/>
    <w:r>
      <w:rPr>
        <w:rFonts w:cs="MV Boli"/>
        <w:smallCaps/>
        <w:sz w:val="18"/>
        <w:szCs w:val="18"/>
      </w:rPr>
      <w:t xml:space="preserve"> (</w:t>
    </w:r>
    <w:r w:rsidR="00472E25">
      <w:rPr>
        <w:rFonts w:cs="MV Boli"/>
        <w:smallCaps/>
        <w:sz w:val="18"/>
        <w:szCs w:val="18"/>
      </w:rPr>
      <w:t>x</w:t>
    </w:r>
    <w:r w:rsidRPr="000A3108">
      <w:rPr>
        <w:rFonts w:cs="MV Boli"/>
        <w:smallCaps/>
        <w:sz w:val="18"/>
        <w:szCs w:val="18"/>
      </w:rPr>
      <w:t>), p.</w:t>
    </w:r>
    <w:r>
      <w:rPr>
        <w:rFonts w:cs="MV Boli"/>
        <w:smallCaps/>
        <w:sz w:val="18"/>
        <w:szCs w:val="18"/>
      </w:rPr>
      <w:t xml:space="preserve"> </w:t>
    </w:r>
    <w:r w:rsidRPr="00976BE1">
      <w:rPr>
        <w:rFonts w:cs="MV Boli"/>
        <w:smallCaps/>
        <w:sz w:val="18"/>
        <w:szCs w:val="18"/>
      </w:rPr>
      <w:fldChar w:fldCharType="begin"/>
    </w:r>
    <w:r w:rsidRPr="00976BE1">
      <w:rPr>
        <w:rFonts w:cs="MV Boli"/>
        <w:smallCaps/>
        <w:sz w:val="18"/>
        <w:szCs w:val="18"/>
      </w:rPr>
      <w:instrText xml:space="preserve"> PAGEREF  firstpage  \* MERGEFORMAT </w:instrText>
    </w:r>
    <w:r w:rsidRPr="00976BE1">
      <w:rPr>
        <w:rFonts w:cs="MV Boli"/>
        <w:smallCaps/>
        <w:sz w:val="18"/>
        <w:szCs w:val="18"/>
      </w:rPr>
      <w:fldChar w:fldCharType="separate"/>
    </w:r>
    <w:r w:rsidR="00534AF9">
      <w:rPr>
        <w:rFonts w:cs="MV Boli"/>
        <w:smallCaps/>
        <w:noProof/>
        <w:sz w:val="18"/>
        <w:szCs w:val="18"/>
      </w:rPr>
      <w:t>1</w:t>
    </w:r>
    <w:r w:rsidRPr="00976BE1">
      <w:rPr>
        <w:rFonts w:cs="MV Boli"/>
        <w:smallCaps/>
        <w:sz w:val="18"/>
        <w:szCs w:val="18"/>
      </w:rPr>
      <w:fldChar w:fldCharType="end"/>
    </w:r>
    <w:r>
      <w:rPr>
        <w:rFonts w:cs="MV Boli"/>
        <w:smallCaps/>
        <w:sz w:val="18"/>
        <w:szCs w:val="18"/>
      </w:rPr>
      <w:t>-</w:t>
    </w:r>
    <w:r>
      <w:rPr>
        <w:rFonts w:cs="MV Boli"/>
        <w:smallCaps/>
        <w:sz w:val="18"/>
        <w:szCs w:val="18"/>
      </w:rPr>
      <w:fldChar w:fldCharType="begin"/>
    </w:r>
    <w:r>
      <w:rPr>
        <w:rFonts w:cs="MV Boli"/>
        <w:smallCaps/>
        <w:sz w:val="18"/>
        <w:szCs w:val="18"/>
      </w:rPr>
      <w:instrText xml:space="preserve"> PAGEREF  lastpage  \* MERGEFORMAT </w:instrText>
    </w:r>
    <w:r>
      <w:rPr>
        <w:rFonts w:cs="MV Boli"/>
        <w:smallCaps/>
        <w:sz w:val="18"/>
        <w:szCs w:val="18"/>
      </w:rPr>
      <w:fldChar w:fldCharType="separate"/>
    </w:r>
    <w:r w:rsidR="00534AF9">
      <w:rPr>
        <w:rFonts w:cs="MV Boli"/>
        <w:smallCaps/>
        <w:noProof/>
        <w:sz w:val="18"/>
        <w:szCs w:val="18"/>
      </w:rPr>
      <w:t>4</w:t>
    </w:r>
    <w:r>
      <w:rPr>
        <w:rFonts w:cs="MV Boli"/>
        <w:smallCaps/>
        <w:sz w:val="18"/>
        <w:szCs w:val="18"/>
      </w:rPr>
      <w:fldChar w:fldCharType="end"/>
    </w:r>
    <w:r w:rsidRPr="000A3108">
      <w:rPr>
        <w:rFonts w:cs="MV Boli"/>
        <w:smallCaps/>
        <w:sz w:val="18"/>
        <w:szCs w:val="18"/>
      </w:rPr>
      <w:t xml:space="preserve">, </w:t>
    </w:r>
    <w:r w:rsidR="00472E25">
      <w:rPr>
        <w:rFonts w:cs="MV Boli"/>
        <w:smallCaps/>
        <w:sz w:val="18"/>
        <w:szCs w:val="18"/>
      </w:rPr>
      <w:t>20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6A1B" w14:textId="209FD7DA" w:rsidR="005623FE" w:rsidRPr="00895724" w:rsidRDefault="005623FE" w:rsidP="00E81BF7">
    <w:pPr>
      <w:pStyle w:val="Rodap"/>
      <w:jc w:val="right"/>
      <w:rPr>
        <w:smallCaps/>
        <w:sz w:val="18"/>
        <w:szCs w:val="18"/>
      </w:rPr>
    </w:pPr>
    <w:r>
      <w:rPr>
        <w:rFonts w:cs="MV Boli"/>
        <w:smallCap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3784BC10" wp14:editId="26954573">
              <wp:simplePos x="0" y="0"/>
              <wp:positionH relativeFrom="page">
                <wp:posOffset>6873240</wp:posOffset>
              </wp:positionH>
              <wp:positionV relativeFrom="page">
                <wp:posOffset>9806835</wp:posOffset>
              </wp:positionV>
              <wp:extent cx="657860" cy="415290"/>
              <wp:effectExtent l="0" t="0" r="1905" b="381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7860" cy="4152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AF81E2" w14:textId="1635722F" w:rsidR="005623FE" w:rsidRPr="0084521D" w:rsidRDefault="005623FE" w:rsidP="0084521D">
                          <w:r w:rsidRPr="0084521D">
                            <w:t xml:space="preserve">| </w:t>
                          </w: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C77AD8">
                            <w:rPr>
                              <w:noProof/>
                            </w:rPr>
                            <w:t>2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784BC10" id="Rectangle 1" o:spid="_x0000_s1027" style="position:absolute;left:0;text-align:left;margin-left:541.2pt;margin-top:772.2pt;width:51.8pt;height:32.7pt;z-index:251656704;visibility:visible;mso-wrap-style:square;mso-width-percent:9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" o:allowincell="f" stroked="f">
              <v:textbox style="mso-fit-shape-to-text:t" inset="0,,0">
                <w:txbxContent>
                  <w:p w14:paraId="16AF81E2" w14:textId="1635722F" w:rsidR="005623FE" w:rsidRPr="0084521D" w:rsidRDefault="005623FE" w:rsidP="0084521D">
                    <w:r w:rsidRPr="0084521D">
                      <w:t xml:space="preserve">| </w:t>
                    </w: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="00C77AD8">
                      <w:rPr>
                        <w:noProof/>
                      </w:rPr>
                      <w:t>2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895724">
      <w:rPr>
        <w:rFonts w:cs="MV Boli"/>
        <w:smallCaps/>
        <w:sz w:val="18"/>
        <w:szCs w:val="18"/>
      </w:rPr>
      <w:t xml:space="preserve">Revista Brasileira de Desenvolvimento Regional, Blumenau, </w:t>
    </w:r>
    <w:proofErr w:type="spellStart"/>
    <w:r w:rsidR="00472E25">
      <w:rPr>
        <w:rFonts w:cs="MV Boli"/>
        <w:smallCaps/>
        <w:sz w:val="18"/>
        <w:szCs w:val="18"/>
      </w:rPr>
      <w:t>xx</w:t>
    </w:r>
    <w:proofErr w:type="spellEnd"/>
    <w:r>
      <w:rPr>
        <w:rFonts w:cs="MV Boli"/>
        <w:smallCaps/>
        <w:sz w:val="18"/>
        <w:szCs w:val="18"/>
      </w:rPr>
      <w:t xml:space="preserve"> (</w:t>
    </w:r>
    <w:r w:rsidR="00472E25">
      <w:rPr>
        <w:rFonts w:cs="MV Boli"/>
        <w:smallCaps/>
        <w:sz w:val="18"/>
        <w:szCs w:val="18"/>
      </w:rPr>
      <w:t>x</w:t>
    </w:r>
    <w:r w:rsidRPr="000A3108">
      <w:rPr>
        <w:rFonts w:cs="MV Boli"/>
        <w:smallCaps/>
        <w:sz w:val="18"/>
        <w:szCs w:val="18"/>
      </w:rPr>
      <w:t>), p.</w:t>
    </w:r>
    <w:r>
      <w:rPr>
        <w:rFonts w:cs="MV Boli"/>
        <w:smallCaps/>
        <w:sz w:val="18"/>
        <w:szCs w:val="18"/>
      </w:rPr>
      <w:t xml:space="preserve"> </w:t>
    </w:r>
    <w:r>
      <w:rPr>
        <w:rFonts w:cs="MV Boli"/>
        <w:smallCaps/>
        <w:sz w:val="18"/>
        <w:szCs w:val="18"/>
      </w:rPr>
      <w:fldChar w:fldCharType="begin"/>
    </w:r>
    <w:r>
      <w:rPr>
        <w:rFonts w:cs="MV Boli"/>
        <w:smallCaps/>
        <w:sz w:val="18"/>
        <w:szCs w:val="18"/>
      </w:rPr>
      <w:instrText xml:space="preserve"> PAGEREF  firstpage  \* MERGEFORMAT </w:instrText>
    </w:r>
    <w:r>
      <w:rPr>
        <w:rFonts w:cs="MV Boli"/>
        <w:smallCaps/>
        <w:sz w:val="18"/>
        <w:szCs w:val="18"/>
      </w:rPr>
      <w:fldChar w:fldCharType="separate"/>
    </w:r>
    <w:r w:rsidR="00534AF9">
      <w:rPr>
        <w:rFonts w:cs="MV Boli"/>
        <w:smallCaps/>
        <w:noProof/>
        <w:sz w:val="18"/>
        <w:szCs w:val="18"/>
      </w:rPr>
      <w:t>1</w:t>
    </w:r>
    <w:r>
      <w:rPr>
        <w:rFonts w:cs="MV Boli"/>
        <w:smallCaps/>
        <w:sz w:val="18"/>
        <w:szCs w:val="18"/>
      </w:rPr>
      <w:fldChar w:fldCharType="end"/>
    </w:r>
    <w:r>
      <w:rPr>
        <w:rFonts w:cs="MV Boli"/>
        <w:smallCaps/>
        <w:sz w:val="18"/>
        <w:szCs w:val="18"/>
      </w:rPr>
      <w:t>-</w:t>
    </w:r>
    <w:r>
      <w:rPr>
        <w:rFonts w:cs="MV Boli"/>
        <w:smallCaps/>
        <w:sz w:val="18"/>
        <w:szCs w:val="18"/>
      </w:rPr>
      <w:fldChar w:fldCharType="begin"/>
    </w:r>
    <w:r>
      <w:rPr>
        <w:rFonts w:cs="MV Boli"/>
        <w:smallCaps/>
        <w:sz w:val="18"/>
        <w:szCs w:val="18"/>
      </w:rPr>
      <w:instrText xml:space="preserve"> PAGEREF  lastpage  \* MERGEFORMAT </w:instrText>
    </w:r>
    <w:r>
      <w:rPr>
        <w:rFonts w:cs="MV Boli"/>
        <w:smallCaps/>
        <w:sz w:val="18"/>
        <w:szCs w:val="18"/>
      </w:rPr>
      <w:fldChar w:fldCharType="separate"/>
    </w:r>
    <w:r w:rsidR="00534AF9">
      <w:rPr>
        <w:rFonts w:cs="MV Boli"/>
        <w:smallCaps/>
        <w:noProof/>
        <w:sz w:val="18"/>
        <w:szCs w:val="18"/>
      </w:rPr>
      <w:t>4</w:t>
    </w:r>
    <w:r>
      <w:rPr>
        <w:rFonts w:cs="MV Boli"/>
        <w:smallCaps/>
        <w:sz w:val="18"/>
        <w:szCs w:val="18"/>
      </w:rPr>
      <w:fldChar w:fldCharType="end"/>
    </w:r>
    <w:r w:rsidRPr="000A3108">
      <w:rPr>
        <w:rFonts w:cs="MV Boli"/>
        <w:smallCaps/>
        <w:sz w:val="18"/>
        <w:szCs w:val="18"/>
      </w:rPr>
      <w:t xml:space="preserve">, </w:t>
    </w:r>
    <w:r>
      <w:rPr>
        <w:rFonts w:cs="MV Boli"/>
        <w:smallCaps/>
        <w:sz w:val="18"/>
        <w:szCs w:val="18"/>
      </w:rPr>
      <w:t>20</w:t>
    </w:r>
    <w:r w:rsidR="00472E25">
      <w:rPr>
        <w:rFonts w:cs="MV Boli"/>
        <w:smallCaps/>
        <w:sz w:val="18"/>
        <w:szCs w:val="18"/>
      </w:rPr>
      <w:t>xx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B12D" w14:textId="16B7A93B" w:rsidR="005623FE" w:rsidRPr="000A3108" w:rsidRDefault="00534AF9" w:rsidP="00E81BF7">
    <w:pPr>
      <w:pStyle w:val="Rodap"/>
      <w:jc w:val="right"/>
      <w:rPr>
        <w:smallCaps/>
        <w:sz w:val="18"/>
        <w:szCs w:val="18"/>
      </w:rPr>
    </w:pPr>
    <w:r>
      <w:rPr>
        <w:rFonts w:cs="MV Boli"/>
        <w:smallCap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A2F9324" wp14:editId="2B912802">
              <wp:simplePos x="0" y="0"/>
              <wp:positionH relativeFrom="page">
                <wp:posOffset>6873240</wp:posOffset>
              </wp:positionH>
              <wp:positionV relativeFrom="page">
                <wp:posOffset>9806835</wp:posOffset>
              </wp:positionV>
              <wp:extent cx="657860" cy="415290"/>
              <wp:effectExtent l="0" t="0" r="1905" b="381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7860" cy="4152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BA5AA" w14:textId="0F2A957D" w:rsidR="005623FE" w:rsidRPr="0084521D" w:rsidRDefault="005623FE" w:rsidP="00972478">
                          <w:r w:rsidRPr="0084521D">
                            <w:t xml:space="preserve">| </w:t>
                          </w: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C77AD8">
                            <w:rPr>
                              <w:noProof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A2F9324" id="Rectangle 3" o:spid="_x0000_s1028" style="position:absolute;left:0;text-align:left;margin-left:541.2pt;margin-top:772.2pt;width:51.8pt;height:32.7pt;z-index:251657728;visibility:visible;mso-wrap-style:square;mso-width-percent:9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" o:allowincell="f" stroked="f">
              <v:textbox style="mso-fit-shape-to-text:t" inset="0,,0">
                <w:txbxContent>
                  <w:p w14:paraId="06FBA5AA" w14:textId="0F2A957D" w:rsidR="005623FE" w:rsidRPr="0084521D" w:rsidRDefault="005623FE" w:rsidP="00972478">
                    <w:r w:rsidRPr="0084521D">
                      <w:t xml:space="preserve">| </w:t>
                    </w: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="00C77AD8">
                      <w:rPr>
                        <w:noProof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5623FE">
      <w:rPr>
        <w:rFonts w:cs="MV Boli"/>
        <w:smallCaps/>
        <w:noProof/>
        <w:sz w:val="18"/>
        <w:szCs w:val="18"/>
      </w:rPr>
      <w:drawing>
        <wp:anchor distT="0" distB="0" distL="114300" distR="114300" simplePos="0" relativeHeight="251663872" behindDoc="0" locked="0" layoutInCell="1" allowOverlap="1" wp14:anchorId="660DE726" wp14:editId="409FC133">
          <wp:simplePos x="0" y="0"/>
          <wp:positionH relativeFrom="column">
            <wp:posOffset>78105</wp:posOffset>
          </wp:positionH>
          <wp:positionV relativeFrom="paragraph">
            <wp:posOffset>15875</wp:posOffset>
          </wp:positionV>
          <wp:extent cx="812042" cy="230771"/>
          <wp:effectExtent l="0" t="0" r="7620" b="0"/>
          <wp:wrapNone/>
          <wp:docPr id="19" name="Imagem 1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m 1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042" cy="2307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23FE">
      <w:rPr>
        <w:rFonts w:cs="MV Boli"/>
        <w:smallCaps/>
        <w:noProof/>
        <w:sz w:val="18"/>
        <w:szCs w:val="18"/>
      </w:rPr>
      <w:drawing>
        <wp:anchor distT="0" distB="0" distL="114300" distR="114300" simplePos="0" relativeHeight="251659776" behindDoc="0" locked="0" layoutInCell="1" allowOverlap="1" wp14:anchorId="27414B82" wp14:editId="0B45086C">
          <wp:simplePos x="0" y="0"/>
          <wp:positionH relativeFrom="margin">
            <wp:posOffset>66675</wp:posOffset>
          </wp:positionH>
          <wp:positionV relativeFrom="margin">
            <wp:posOffset>8350885</wp:posOffset>
          </wp:positionV>
          <wp:extent cx="813099" cy="307340"/>
          <wp:effectExtent l="0" t="0" r="6350" b="0"/>
          <wp:wrapSquare wrapText="bothSides"/>
          <wp:docPr id="6" name="Imagem 6" descr="Desenho de um círcul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m 5" descr="Desenho de um círculo&#10;&#10;Descrição gerada automaticamente com confiança média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3099" cy="307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623FE" w:rsidRPr="000A3108">
      <w:rPr>
        <w:rFonts w:cs="MV Boli"/>
        <w:smallCaps/>
        <w:sz w:val="18"/>
        <w:szCs w:val="18"/>
      </w:rPr>
      <w:t>Revista Brasileira de Desen</w:t>
    </w:r>
    <w:r w:rsidR="005623FE">
      <w:rPr>
        <w:rFonts w:cs="MV Boli"/>
        <w:smallCaps/>
        <w:sz w:val="18"/>
        <w:szCs w:val="18"/>
      </w:rPr>
      <w:t xml:space="preserve">volvimento Regional, Blumenau, </w:t>
    </w:r>
    <w:proofErr w:type="spellStart"/>
    <w:r w:rsidR="00472E25">
      <w:rPr>
        <w:rFonts w:cs="MV Boli"/>
        <w:smallCaps/>
        <w:sz w:val="18"/>
        <w:szCs w:val="18"/>
      </w:rPr>
      <w:t>xx</w:t>
    </w:r>
    <w:proofErr w:type="spellEnd"/>
    <w:r w:rsidR="005623FE">
      <w:rPr>
        <w:rFonts w:cs="MV Boli"/>
        <w:smallCaps/>
        <w:sz w:val="18"/>
        <w:szCs w:val="18"/>
      </w:rPr>
      <w:t xml:space="preserve"> (</w:t>
    </w:r>
    <w:r w:rsidR="00472E25">
      <w:rPr>
        <w:rFonts w:cs="MV Boli"/>
        <w:smallCaps/>
        <w:sz w:val="18"/>
        <w:szCs w:val="18"/>
      </w:rPr>
      <w:t>x</w:t>
    </w:r>
    <w:r w:rsidR="005623FE" w:rsidRPr="000A3108">
      <w:rPr>
        <w:rFonts w:cs="MV Boli"/>
        <w:smallCaps/>
        <w:sz w:val="18"/>
        <w:szCs w:val="18"/>
      </w:rPr>
      <w:t xml:space="preserve">), p. </w:t>
    </w:r>
    <w:r w:rsidR="00BD1ACF">
      <w:rPr>
        <w:rFonts w:cs="MV Boli"/>
        <w:smallCaps/>
        <w:sz w:val="18"/>
        <w:szCs w:val="18"/>
      </w:rPr>
      <w:fldChar w:fldCharType="begin"/>
    </w:r>
    <w:r w:rsidR="00BD1ACF">
      <w:rPr>
        <w:rFonts w:cs="MV Boli"/>
        <w:smallCaps/>
        <w:sz w:val="18"/>
        <w:szCs w:val="18"/>
      </w:rPr>
      <w:instrText xml:space="preserve"> PAGE  \* Arabic  \* MERGEFORMAT </w:instrText>
    </w:r>
    <w:r w:rsidR="00BD1ACF">
      <w:rPr>
        <w:rFonts w:cs="MV Boli"/>
        <w:smallCaps/>
        <w:sz w:val="18"/>
        <w:szCs w:val="18"/>
      </w:rPr>
      <w:fldChar w:fldCharType="separate"/>
    </w:r>
    <w:r w:rsidR="00BD1ACF">
      <w:rPr>
        <w:rFonts w:cs="MV Boli"/>
        <w:smallCaps/>
        <w:sz w:val="18"/>
        <w:szCs w:val="18"/>
      </w:rPr>
      <w:t>49</w:t>
    </w:r>
    <w:r w:rsidR="00BD1ACF">
      <w:rPr>
        <w:rFonts w:cs="MV Boli"/>
        <w:smallCaps/>
        <w:sz w:val="18"/>
        <w:szCs w:val="18"/>
      </w:rPr>
      <w:fldChar w:fldCharType="end"/>
    </w:r>
    <w:r w:rsidR="00BD1ACF">
      <w:rPr>
        <w:rFonts w:cs="MV Boli"/>
        <w:smallCaps/>
        <w:sz w:val="18"/>
        <w:szCs w:val="18"/>
      </w:rPr>
      <w:t>-</w:t>
    </w:r>
    <w:r w:rsidR="00BD1ACF">
      <w:rPr>
        <w:rFonts w:cs="MV Boli"/>
        <w:smallCaps/>
        <w:sz w:val="18"/>
        <w:szCs w:val="18"/>
      </w:rPr>
      <w:fldChar w:fldCharType="begin"/>
    </w:r>
    <w:r w:rsidR="00BD1ACF">
      <w:rPr>
        <w:rFonts w:cs="MV Boli"/>
        <w:smallCaps/>
        <w:sz w:val="18"/>
        <w:szCs w:val="18"/>
      </w:rPr>
      <w:instrText xml:space="preserve"> PAGEREF  lastpage  \* MERGEFORMAT </w:instrText>
    </w:r>
    <w:r w:rsidR="00BD1ACF">
      <w:rPr>
        <w:rFonts w:cs="MV Boli"/>
        <w:smallCaps/>
        <w:sz w:val="18"/>
        <w:szCs w:val="18"/>
      </w:rPr>
      <w:fldChar w:fldCharType="separate"/>
    </w:r>
    <w:r>
      <w:rPr>
        <w:rFonts w:cs="MV Boli"/>
        <w:smallCaps/>
        <w:noProof/>
        <w:sz w:val="18"/>
        <w:szCs w:val="18"/>
      </w:rPr>
      <w:t>4</w:t>
    </w:r>
    <w:r w:rsidR="00BD1ACF">
      <w:rPr>
        <w:rFonts w:cs="MV Boli"/>
        <w:smallCaps/>
        <w:sz w:val="18"/>
        <w:szCs w:val="18"/>
      </w:rPr>
      <w:fldChar w:fldCharType="end"/>
    </w:r>
    <w:r w:rsidR="005623FE" w:rsidRPr="000A3108">
      <w:rPr>
        <w:rFonts w:cs="MV Boli"/>
        <w:smallCaps/>
        <w:sz w:val="18"/>
        <w:szCs w:val="18"/>
      </w:rPr>
      <w:t xml:space="preserve">, </w:t>
    </w:r>
    <w:r w:rsidR="005623FE">
      <w:rPr>
        <w:rFonts w:cs="MV Boli"/>
        <w:smallCaps/>
        <w:sz w:val="18"/>
        <w:szCs w:val="18"/>
      </w:rPr>
      <w:t>20</w:t>
    </w:r>
    <w:r w:rsidR="00472E25">
      <w:rPr>
        <w:rFonts w:cs="MV Boli"/>
        <w:smallCaps/>
        <w:sz w:val="18"/>
        <w:szCs w:val="18"/>
      </w:rPr>
      <w:t>x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B5CAD" w14:textId="77777777" w:rsidR="00BB1744" w:rsidRDefault="00BB1744">
      <w:r>
        <w:separator/>
      </w:r>
    </w:p>
  </w:footnote>
  <w:footnote w:type="continuationSeparator" w:id="0">
    <w:p w14:paraId="37BB7BCC" w14:textId="77777777" w:rsidR="00BB1744" w:rsidRDefault="00BB1744">
      <w:r>
        <w:continuationSeparator/>
      </w:r>
    </w:p>
  </w:footnote>
  <w:footnote w:id="1">
    <w:p w14:paraId="71C2DD6C" w14:textId="53D48D26" w:rsidR="00306444" w:rsidRPr="00306444" w:rsidRDefault="00306444" w:rsidP="00306444">
      <w:pPr>
        <w:pStyle w:val="Notasderodap"/>
      </w:pPr>
      <w:r w:rsidRPr="00306444">
        <w:rPr>
          <w:rStyle w:val="Refdenotaderodap"/>
        </w:rPr>
        <w:footnoteRef/>
      </w:r>
      <w:r w:rsidRPr="00306444">
        <w:t xml:space="preserve"> As Notas de Rodapé já estão configuradas no </w:t>
      </w:r>
      <w:proofErr w:type="spellStart"/>
      <w:r w:rsidRPr="00306444">
        <w:t>Template</w:t>
      </w:r>
      <w:proofErr w:type="spellEnd"/>
      <w:r w:rsidRPr="00306444">
        <w:t xml:space="preserve"> da RBDR. No menu do word “estilos”, escolher “</w:t>
      </w:r>
      <w:r>
        <w:t>Notas de Rodapé</w:t>
      </w:r>
      <w:r w:rsidRPr="00306444">
        <w:t>” para configurar automaticamente.</w:t>
      </w:r>
      <w:r>
        <w:t xml:space="preserve"> (fonte </w:t>
      </w:r>
      <w:proofErr w:type="spellStart"/>
      <w:r>
        <w:t>Garamond</w:t>
      </w:r>
      <w:proofErr w:type="spellEnd"/>
      <w:r>
        <w:t>, tamanho 12, justificado, espaçamento entre linhas simples, 4</w:t>
      </w:r>
      <w:r w:rsidRPr="00306444">
        <w:t xml:space="preserve"> pontos antes e </w:t>
      </w:r>
      <w:r>
        <w:t>4</w:t>
      </w:r>
      <w:r w:rsidRPr="00306444">
        <w:t xml:space="preserve"> pontos depois</w:t>
      </w:r>
      <w: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E9DDD" w14:textId="349B0B87" w:rsidR="005623FE" w:rsidRPr="00245B2F" w:rsidRDefault="004F1186" w:rsidP="00245B2F">
    <w:pPr>
      <w:pStyle w:val="Cabealho"/>
    </w:pPr>
    <w:r>
      <w:rPr>
        <w:i/>
        <w:iCs/>
        <w:sz w:val="18"/>
        <w:szCs w:val="18"/>
      </w:rPr>
      <w:t>Nome do/a autor/a e ou/autores/as</w:t>
    </w:r>
    <w:r w:rsidR="00472E25">
      <w:rPr>
        <w:i/>
        <w:iCs/>
        <w:sz w:val="18"/>
        <w:szCs w:val="18"/>
      </w:rPr>
      <w:t xml:space="preserve"> -</w:t>
    </w:r>
    <w:r>
      <w:rPr>
        <w:i/>
        <w:iCs/>
        <w:sz w:val="18"/>
        <w:szCs w:val="18"/>
      </w:rPr>
      <w:t xml:space="preserve"> </w:t>
    </w:r>
    <w:proofErr w:type="spellStart"/>
    <w:r>
      <w:rPr>
        <w:i/>
        <w:iCs/>
        <w:sz w:val="18"/>
        <w:szCs w:val="18"/>
      </w:rPr>
      <w:t>Garamond</w:t>
    </w:r>
    <w:proofErr w:type="spellEnd"/>
    <w:r>
      <w:rPr>
        <w:i/>
        <w:iCs/>
        <w:sz w:val="18"/>
        <w:szCs w:val="18"/>
      </w:rPr>
      <w:t xml:space="preserve"> </w:t>
    </w:r>
    <w:proofErr w:type="gramStart"/>
    <w:r>
      <w:rPr>
        <w:i/>
        <w:iCs/>
        <w:sz w:val="18"/>
        <w:szCs w:val="18"/>
      </w:rPr>
      <w:t>9 itálico</w:t>
    </w:r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E96BF" w14:textId="61F016B4" w:rsidR="005623FE" w:rsidRPr="00245B2F" w:rsidRDefault="004F1186" w:rsidP="00245B2F">
    <w:pPr>
      <w:pStyle w:val="Cabealho"/>
      <w:jc w:val="right"/>
    </w:pPr>
    <w:r>
      <w:rPr>
        <w:i/>
        <w:smallCaps/>
        <w:sz w:val="18"/>
        <w:szCs w:val="18"/>
      </w:rPr>
      <w:t>Título do artigo</w:t>
    </w:r>
    <w:r w:rsidR="00472E25">
      <w:rPr>
        <w:i/>
        <w:smallCaps/>
        <w:sz w:val="18"/>
        <w:szCs w:val="18"/>
      </w:rPr>
      <w:t xml:space="preserve"> -</w:t>
    </w:r>
    <w:r>
      <w:rPr>
        <w:i/>
        <w:smallCaps/>
        <w:sz w:val="18"/>
        <w:szCs w:val="18"/>
      </w:rPr>
      <w:t xml:space="preserve"> </w:t>
    </w:r>
    <w:proofErr w:type="spellStart"/>
    <w:r>
      <w:rPr>
        <w:i/>
        <w:smallCaps/>
        <w:sz w:val="18"/>
        <w:szCs w:val="18"/>
      </w:rPr>
      <w:t>garamond</w:t>
    </w:r>
    <w:proofErr w:type="spellEnd"/>
    <w:r>
      <w:rPr>
        <w:i/>
        <w:smallCaps/>
        <w:sz w:val="18"/>
        <w:szCs w:val="18"/>
      </w:rPr>
      <w:t xml:space="preserve"> 9 itálico versale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2"/>
      <w:gridCol w:w="4986"/>
    </w:tblGrid>
    <w:tr w:rsidR="005623FE" w:rsidRPr="00E83711" w14:paraId="63A7EFAA" w14:textId="77777777" w:rsidTr="009A7489">
      <w:trPr>
        <w:trHeight w:val="1304"/>
      </w:trPr>
      <w:tc>
        <w:tcPr>
          <w:tcW w:w="4092" w:type="dxa"/>
          <w:vAlign w:val="bottom"/>
        </w:tcPr>
        <w:p w14:paraId="31842B85" w14:textId="3EE54F84" w:rsidR="005623FE" w:rsidRPr="00E83711" w:rsidRDefault="005623FE" w:rsidP="009A7489">
          <w:pPr>
            <w:pStyle w:val="Rodap"/>
            <w:spacing w:before="0" w:after="0"/>
            <w:rPr>
              <w:rFonts w:cs="MV Boli"/>
              <w:smallCaps/>
              <w:sz w:val="18"/>
              <w:szCs w:val="18"/>
            </w:rPr>
          </w:pPr>
          <w:r w:rsidRPr="00F5404A">
            <w:rPr>
              <w:rFonts w:ascii="Viner Hand ITC" w:eastAsia="Calibri" w:hAnsi="Viner Hand ITC"/>
              <w:b/>
              <w:noProof/>
              <w:color w:val="C45911" w:themeColor="accent2" w:themeShade="BF"/>
              <w:sz w:val="96"/>
              <w:szCs w:val="96"/>
              <w14:shadow w14:blurRad="50800" w14:dist="38100" w14:dir="2700000" w14:sx="100000" w14:sy="100000" w14:kx="0" w14:ky="0" w14:algn="tl">
                <w14:srgbClr w14:val="000000">
                  <w14:alpha w14:val="20000"/>
                </w14:srgbClr>
              </w14:shadow>
            </w:rPr>
            <w:drawing>
              <wp:anchor distT="0" distB="0" distL="114300" distR="114300" simplePos="0" relativeHeight="251661824" behindDoc="0" locked="0" layoutInCell="1" allowOverlap="1" wp14:anchorId="7E284F18" wp14:editId="6B6F4B3F">
                <wp:simplePos x="0" y="0"/>
                <wp:positionH relativeFrom="column">
                  <wp:posOffset>0</wp:posOffset>
                </wp:positionH>
                <wp:positionV relativeFrom="paragraph">
                  <wp:posOffset>66675</wp:posOffset>
                </wp:positionV>
                <wp:extent cx="1922145" cy="763905"/>
                <wp:effectExtent l="0" t="0" r="0" b="0"/>
                <wp:wrapNone/>
                <wp:docPr id="18" name="Image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840" t="13501" r="67010" b="23522"/>
                        <a:stretch/>
                      </pic:blipFill>
                      <pic:spPr bwMode="auto">
                        <a:xfrm>
                          <a:off x="0" y="0"/>
                          <a:ext cx="1922145" cy="7639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="Viner Hand ITC" w:eastAsia="Calibri" w:hAnsi="Viner Hand ITC"/>
              <w:b/>
              <w:color w:val="76923C"/>
              <w:sz w:val="180"/>
              <w:szCs w:val="180"/>
              <w:lang w:eastAsia="en-US"/>
              <w14:shadow w14:blurRad="50800" w14:dist="38100" w14:dir="2700000" w14:sx="100000" w14:sy="100000" w14:kx="0" w14:ky="0" w14:algn="tl">
                <w14:srgbClr w14:val="000000">
                  <w14:alpha w14:val="20000"/>
                </w14:srgbClr>
              </w14:shadow>
            </w:rPr>
            <w:t xml:space="preserve">    </w:t>
          </w:r>
        </w:p>
      </w:tc>
      <w:tc>
        <w:tcPr>
          <w:tcW w:w="5082" w:type="dxa"/>
        </w:tcPr>
        <w:p w14:paraId="5E9389F6" w14:textId="77777777" w:rsidR="005623FE" w:rsidRDefault="005623FE" w:rsidP="006C7AAD">
          <w:pPr>
            <w:pStyle w:val="Rodap"/>
            <w:spacing w:before="0" w:after="0"/>
            <w:jc w:val="right"/>
            <w:rPr>
              <w:rFonts w:cs="MV Boli"/>
              <w:smallCaps/>
              <w:sz w:val="18"/>
              <w:szCs w:val="18"/>
            </w:rPr>
          </w:pPr>
        </w:p>
        <w:p w14:paraId="04034E52" w14:textId="77777777" w:rsidR="005623FE" w:rsidRPr="006C7AAD" w:rsidRDefault="005623FE" w:rsidP="006C7AAD">
          <w:pPr>
            <w:pStyle w:val="Rodap"/>
            <w:spacing w:before="0" w:after="0"/>
            <w:jc w:val="right"/>
            <w:rPr>
              <w:rFonts w:cs="MV Boli"/>
              <w:smallCaps/>
              <w:sz w:val="10"/>
              <w:szCs w:val="10"/>
            </w:rPr>
          </w:pPr>
        </w:p>
        <w:p w14:paraId="7319DE1B" w14:textId="499C15F6" w:rsidR="005623FE" w:rsidRDefault="005623FE" w:rsidP="006C7AAD">
          <w:pPr>
            <w:pStyle w:val="Rodap"/>
            <w:spacing w:before="20" w:after="20"/>
            <w:jc w:val="right"/>
            <w:rPr>
              <w:rFonts w:cs="MV Boli"/>
              <w:smallCaps/>
              <w:sz w:val="18"/>
              <w:szCs w:val="18"/>
            </w:rPr>
          </w:pPr>
          <w:r w:rsidRPr="00E83711">
            <w:rPr>
              <w:rFonts w:cs="MV Boli"/>
              <w:smallCaps/>
              <w:sz w:val="18"/>
              <w:szCs w:val="18"/>
            </w:rPr>
            <w:t>ISSN 2317-5443</w:t>
          </w:r>
        </w:p>
        <w:p w14:paraId="788F00F6" w14:textId="61F43421" w:rsidR="005623FE" w:rsidRPr="00BD1ACF" w:rsidRDefault="00000000" w:rsidP="006C7AAD">
          <w:pPr>
            <w:pStyle w:val="Rodap"/>
            <w:spacing w:before="20" w:after="20"/>
            <w:jc w:val="right"/>
            <w:rPr>
              <w:rFonts w:cs="MV Boli"/>
              <w:smallCaps/>
              <w:sz w:val="18"/>
              <w:szCs w:val="18"/>
            </w:rPr>
          </w:pPr>
          <w:hyperlink r:id="rId2" w:history="1">
            <w:r w:rsidR="00452067" w:rsidRPr="00BD1ACF">
              <w:rPr>
                <w:rStyle w:val="Hyperlink"/>
                <w:rFonts w:cs="MV Boli"/>
                <w:smallCaps/>
                <w:color w:val="auto"/>
                <w:sz w:val="18"/>
                <w:szCs w:val="18"/>
                <w:u w:val="none"/>
              </w:rPr>
              <w:t>DOI: 10.7867/2317-5443.20</w:t>
            </w:r>
            <w:r w:rsidR="004F1186" w:rsidRPr="00BD1ACF">
              <w:rPr>
                <w:rStyle w:val="Hyperlink"/>
                <w:rFonts w:cs="MV Boli"/>
                <w:smallCaps/>
                <w:color w:val="auto"/>
                <w:sz w:val="18"/>
                <w:szCs w:val="18"/>
                <w:u w:val="none"/>
              </w:rPr>
              <w:t>XX</w:t>
            </w:r>
            <w:r w:rsidR="00452067" w:rsidRPr="00BD1ACF">
              <w:rPr>
                <w:rStyle w:val="Hyperlink"/>
                <w:rFonts w:cs="MV Boli"/>
                <w:smallCaps/>
                <w:color w:val="auto"/>
                <w:sz w:val="18"/>
                <w:szCs w:val="18"/>
                <w:u w:val="none"/>
              </w:rPr>
              <w:t>v</w:t>
            </w:r>
            <w:r w:rsidR="004F1186" w:rsidRPr="00BD1ACF">
              <w:rPr>
                <w:rStyle w:val="Hyperlink"/>
                <w:rFonts w:cs="MV Boli"/>
                <w:smallCaps/>
                <w:color w:val="auto"/>
                <w:sz w:val="18"/>
                <w:szCs w:val="18"/>
                <w:u w:val="none"/>
              </w:rPr>
              <w:t>XX</w:t>
            </w:r>
            <w:r w:rsidR="00452067" w:rsidRPr="00BD1ACF">
              <w:rPr>
                <w:rStyle w:val="Hyperlink"/>
                <w:rFonts w:cs="MV Boli"/>
                <w:smallCaps/>
                <w:color w:val="auto"/>
                <w:sz w:val="18"/>
                <w:szCs w:val="18"/>
                <w:u w:val="none"/>
              </w:rPr>
              <w:t>n</w:t>
            </w:r>
            <w:r w:rsidR="004F1186" w:rsidRPr="00BD1ACF">
              <w:rPr>
                <w:rStyle w:val="Hyperlink"/>
                <w:rFonts w:cs="MV Boli"/>
                <w:smallCaps/>
                <w:color w:val="auto"/>
                <w:sz w:val="18"/>
                <w:szCs w:val="18"/>
                <w:u w:val="none"/>
              </w:rPr>
              <w:t>X</w:t>
            </w:r>
            <w:r w:rsidR="00452067" w:rsidRPr="00BD1ACF">
              <w:rPr>
                <w:rStyle w:val="Hyperlink"/>
                <w:rFonts w:cs="MV Boli"/>
                <w:smallCaps/>
                <w:color w:val="auto"/>
                <w:sz w:val="18"/>
                <w:szCs w:val="18"/>
                <w:u w:val="none"/>
              </w:rPr>
              <w:t>p</w:t>
            </w:r>
            <w:r w:rsidR="00472E25">
              <w:rPr>
                <w:rFonts w:cs="MV Boli"/>
                <w:smallCaps/>
                <w:sz w:val="18"/>
                <w:szCs w:val="18"/>
              </w:rPr>
              <w:fldChar w:fldCharType="begin"/>
            </w:r>
            <w:r w:rsidR="00472E25">
              <w:rPr>
                <w:rFonts w:cs="MV Boli"/>
                <w:smallCaps/>
                <w:sz w:val="18"/>
                <w:szCs w:val="18"/>
              </w:rPr>
              <w:instrText xml:space="preserve"> PAGE  \* Arabic  \* MERGEFORMAT </w:instrText>
            </w:r>
            <w:r w:rsidR="00472E25">
              <w:rPr>
                <w:rFonts w:cs="MV Boli"/>
                <w:smallCaps/>
                <w:sz w:val="18"/>
                <w:szCs w:val="18"/>
              </w:rPr>
              <w:fldChar w:fldCharType="separate"/>
            </w:r>
            <w:r w:rsidR="00534AF9">
              <w:rPr>
                <w:rFonts w:cs="MV Boli"/>
                <w:smallCaps/>
                <w:noProof/>
                <w:sz w:val="18"/>
                <w:szCs w:val="18"/>
              </w:rPr>
              <w:t>1</w:t>
            </w:r>
            <w:r w:rsidR="00472E25">
              <w:rPr>
                <w:rFonts w:cs="MV Boli"/>
                <w:smallCaps/>
                <w:sz w:val="18"/>
                <w:szCs w:val="18"/>
              </w:rPr>
              <w:fldChar w:fldCharType="end"/>
            </w:r>
            <w:r w:rsidR="00472E25">
              <w:rPr>
                <w:rFonts w:cs="MV Boli"/>
                <w:smallCaps/>
                <w:sz w:val="18"/>
                <w:szCs w:val="18"/>
              </w:rPr>
              <w:t>-</w:t>
            </w:r>
            <w:r w:rsidR="00472E25">
              <w:rPr>
                <w:rFonts w:cs="MV Boli"/>
                <w:smallCaps/>
                <w:sz w:val="18"/>
                <w:szCs w:val="18"/>
              </w:rPr>
              <w:fldChar w:fldCharType="begin"/>
            </w:r>
            <w:r w:rsidR="00472E25">
              <w:rPr>
                <w:rFonts w:cs="MV Boli"/>
                <w:smallCaps/>
                <w:sz w:val="18"/>
                <w:szCs w:val="18"/>
              </w:rPr>
              <w:instrText xml:space="preserve"> PAGEREF  lastpage  \* MERGEFORMAT </w:instrText>
            </w:r>
            <w:r w:rsidR="00472E25">
              <w:rPr>
                <w:rFonts w:cs="MV Boli"/>
                <w:smallCaps/>
                <w:sz w:val="18"/>
                <w:szCs w:val="18"/>
              </w:rPr>
              <w:fldChar w:fldCharType="separate"/>
            </w:r>
            <w:r w:rsidR="00534AF9">
              <w:rPr>
                <w:rFonts w:cs="MV Boli"/>
                <w:smallCaps/>
                <w:noProof/>
                <w:sz w:val="18"/>
                <w:szCs w:val="18"/>
              </w:rPr>
              <w:t>4</w:t>
            </w:r>
            <w:r w:rsidR="00472E25">
              <w:rPr>
                <w:rFonts w:cs="MV Boli"/>
                <w:smallCaps/>
                <w:sz w:val="18"/>
                <w:szCs w:val="18"/>
              </w:rPr>
              <w:fldChar w:fldCharType="end"/>
            </w:r>
          </w:hyperlink>
        </w:p>
        <w:p w14:paraId="5DAA2706" w14:textId="4499C359" w:rsidR="005623FE" w:rsidRPr="006C7AAD" w:rsidRDefault="005623FE" w:rsidP="006C7AAD">
          <w:pPr>
            <w:pStyle w:val="Cabealho"/>
            <w:spacing w:before="20" w:after="20"/>
            <w:jc w:val="right"/>
            <w:rPr>
              <w:smallCaps/>
              <w:sz w:val="18"/>
              <w:szCs w:val="18"/>
            </w:rPr>
          </w:pPr>
          <w:r w:rsidRPr="00E83711">
            <w:rPr>
              <w:smallCaps/>
              <w:sz w:val="18"/>
              <w:szCs w:val="18"/>
            </w:rPr>
            <w:t>© 202</w:t>
          </w:r>
          <w:r w:rsidR="00BD5499">
            <w:rPr>
              <w:smallCaps/>
              <w:sz w:val="18"/>
              <w:szCs w:val="18"/>
            </w:rPr>
            <w:t>5</w:t>
          </w:r>
          <w:r w:rsidRPr="00E83711">
            <w:rPr>
              <w:smallCaps/>
              <w:sz w:val="18"/>
              <w:szCs w:val="18"/>
            </w:rPr>
            <w:t xml:space="preserve"> PPGDR/Universidade Regional de Blumenau</w:t>
          </w:r>
        </w:p>
      </w:tc>
    </w:tr>
  </w:tbl>
  <w:p w14:paraId="31ACC8BD" w14:textId="40808386" w:rsidR="005623FE" w:rsidRPr="000B14AA" w:rsidRDefault="005623FE" w:rsidP="00E83711">
    <w:pPr>
      <w:pStyle w:val="Cabealho"/>
      <w:spacing w:before="0" w:after="0"/>
      <w:jc w:val="right"/>
      <w:rPr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2629A"/>
    <w:multiLevelType w:val="multilevel"/>
    <w:tmpl w:val="F60CB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A91B87"/>
    <w:multiLevelType w:val="hybridMultilevel"/>
    <w:tmpl w:val="5066D8D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F1461"/>
    <w:multiLevelType w:val="hybridMultilevel"/>
    <w:tmpl w:val="DD246F4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41C6E"/>
    <w:multiLevelType w:val="hybridMultilevel"/>
    <w:tmpl w:val="8F9259E6"/>
    <w:lvl w:ilvl="0" w:tplc="EA0C796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E18672E"/>
    <w:multiLevelType w:val="hybridMultilevel"/>
    <w:tmpl w:val="13B8C87C"/>
    <w:lvl w:ilvl="0" w:tplc="F2A661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70CCC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202D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5CE2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EE274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9E85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414AE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8AC1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AA45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2BE3D28"/>
    <w:multiLevelType w:val="multilevel"/>
    <w:tmpl w:val="F02E94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6A86CFA"/>
    <w:multiLevelType w:val="hybridMultilevel"/>
    <w:tmpl w:val="E758BE84"/>
    <w:lvl w:ilvl="0" w:tplc="0416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1A6A1887"/>
    <w:multiLevelType w:val="hybridMultilevel"/>
    <w:tmpl w:val="E11C78E8"/>
    <w:lvl w:ilvl="0" w:tplc="4BD23872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94FC8"/>
    <w:multiLevelType w:val="hybridMultilevel"/>
    <w:tmpl w:val="6A14EB0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B7977"/>
    <w:multiLevelType w:val="hybridMultilevel"/>
    <w:tmpl w:val="731EE15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E1298"/>
    <w:multiLevelType w:val="hybridMultilevel"/>
    <w:tmpl w:val="DAD0E812"/>
    <w:lvl w:ilvl="0" w:tplc="B938150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2A8574E0"/>
    <w:multiLevelType w:val="multilevel"/>
    <w:tmpl w:val="06FE889E"/>
    <w:lvl w:ilvl="0">
      <w:numFmt w:val="decimalZero"/>
      <w:lvlText w:val="%1-0"/>
      <w:lvlJc w:val="left"/>
      <w:pPr>
        <w:ind w:left="1065" w:hanging="1065"/>
      </w:pPr>
      <w:rPr>
        <w:rFonts w:hint="default"/>
      </w:rPr>
    </w:lvl>
    <w:lvl w:ilvl="1">
      <w:start w:val="1"/>
      <w:numFmt w:val="decimalZero"/>
      <w:lvlText w:val="%1-%2"/>
      <w:lvlJc w:val="left"/>
      <w:pPr>
        <w:ind w:left="1773" w:hanging="10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81" w:hanging="106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824" w:hanging="2160"/>
      </w:pPr>
      <w:rPr>
        <w:rFonts w:hint="default"/>
      </w:rPr>
    </w:lvl>
  </w:abstractNum>
  <w:abstractNum w:abstractNumId="12" w15:restartNumberingAfterBreak="0">
    <w:nsid w:val="2C6434E7"/>
    <w:multiLevelType w:val="hybridMultilevel"/>
    <w:tmpl w:val="7272E38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62F5E"/>
    <w:multiLevelType w:val="hybridMultilevel"/>
    <w:tmpl w:val="05D4FED6"/>
    <w:lvl w:ilvl="0" w:tplc="ED2A24F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EA6C1A"/>
    <w:multiLevelType w:val="hybridMultilevel"/>
    <w:tmpl w:val="BF4A3576"/>
    <w:lvl w:ilvl="0" w:tplc="379CBEB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F27E1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3EDC26">
      <w:start w:val="812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42A49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92862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76F90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6E86A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5C69F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DCB09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84FCA"/>
    <w:multiLevelType w:val="hybridMultilevel"/>
    <w:tmpl w:val="4FC6AFD2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3BB421D"/>
    <w:multiLevelType w:val="hybridMultilevel"/>
    <w:tmpl w:val="9618BF8A"/>
    <w:lvl w:ilvl="0" w:tplc="6ECC29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35C90D6B"/>
    <w:multiLevelType w:val="hybridMultilevel"/>
    <w:tmpl w:val="E668C2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02C6B"/>
    <w:multiLevelType w:val="hybridMultilevel"/>
    <w:tmpl w:val="9892C81A"/>
    <w:lvl w:ilvl="0" w:tplc="7A44E660">
      <w:numFmt w:val="bullet"/>
      <w:lvlText w:val=""/>
      <w:lvlJc w:val="left"/>
      <w:pPr>
        <w:ind w:left="1068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3E2A13F2"/>
    <w:multiLevelType w:val="hybridMultilevel"/>
    <w:tmpl w:val="4D0E5FB8"/>
    <w:lvl w:ilvl="0" w:tplc="6B04DDC4">
      <w:start w:val="1"/>
      <w:numFmt w:val="upperLetter"/>
      <w:lvlText w:val="%1."/>
      <w:lvlJc w:val="left"/>
      <w:pPr>
        <w:ind w:left="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720" w:hanging="360"/>
      </w:pPr>
    </w:lvl>
    <w:lvl w:ilvl="2" w:tplc="0416001B" w:tentative="1">
      <w:start w:val="1"/>
      <w:numFmt w:val="lowerRoman"/>
      <w:lvlText w:val="%3."/>
      <w:lvlJc w:val="right"/>
      <w:pPr>
        <w:ind w:left="1440" w:hanging="180"/>
      </w:pPr>
    </w:lvl>
    <w:lvl w:ilvl="3" w:tplc="0416000F" w:tentative="1">
      <w:start w:val="1"/>
      <w:numFmt w:val="decimal"/>
      <w:lvlText w:val="%4."/>
      <w:lvlJc w:val="left"/>
      <w:pPr>
        <w:ind w:left="2160" w:hanging="360"/>
      </w:pPr>
    </w:lvl>
    <w:lvl w:ilvl="4" w:tplc="04160019" w:tentative="1">
      <w:start w:val="1"/>
      <w:numFmt w:val="lowerLetter"/>
      <w:lvlText w:val="%5."/>
      <w:lvlJc w:val="left"/>
      <w:pPr>
        <w:ind w:left="2880" w:hanging="360"/>
      </w:pPr>
    </w:lvl>
    <w:lvl w:ilvl="5" w:tplc="0416001B" w:tentative="1">
      <w:start w:val="1"/>
      <w:numFmt w:val="lowerRoman"/>
      <w:lvlText w:val="%6."/>
      <w:lvlJc w:val="right"/>
      <w:pPr>
        <w:ind w:left="3600" w:hanging="180"/>
      </w:pPr>
    </w:lvl>
    <w:lvl w:ilvl="6" w:tplc="0416000F" w:tentative="1">
      <w:start w:val="1"/>
      <w:numFmt w:val="decimal"/>
      <w:lvlText w:val="%7."/>
      <w:lvlJc w:val="left"/>
      <w:pPr>
        <w:ind w:left="4320" w:hanging="360"/>
      </w:pPr>
    </w:lvl>
    <w:lvl w:ilvl="7" w:tplc="04160019" w:tentative="1">
      <w:start w:val="1"/>
      <w:numFmt w:val="lowerLetter"/>
      <w:lvlText w:val="%8."/>
      <w:lvlJc w:val="left"/>
      <w:pPr>
        <w:ind w:left="5040" w:hanging="360"/>
      </w:pPr>
    </w:lvl>
    <w:lvl w:ilvl="8" w:tplc="0416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40E43454"/>
    <w:multiLevelType w:val="multilevel"/>
    <w:tmpl w:val="9A08D4C6"/>
    <w:lvl w:ilvl="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hint="default"/>
      </w:rPr>
    </w:lvl>
  </w:abstractNum>
  <w:abstractNum w:abstractNumId="21" w15:restartNumberingAfterBreak="0">
    <w:nsid w:val="422951B0"/>
    <w:multiLevelType w:val="hybridMultilevel"/>
    <w:tmpl w:val="059ED5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EB224E"/>
    <w:multiLevelType w:val="hybridMultilevel"/>
    <w:tmpl w:val="7B90B33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C60D2D"/>
    <w:multiLevelType w:val="hybridMultilevel"/>
    <w:tmpl w:val="58BCAE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30F87"/>
    <w:multiLevelType w:val="hybridMultilevel"/>
    <w:tmpl w:val="49A01010"/>
    <w:lvl w:ilvl="0" w:tplc="33129CD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47BD509F"/>
    <w:multiLevelType w:val="hybridMultilevel"/>
    <w:tmpl w:val="61FA145E"/>
    <w:lvl w:ilvl="0" w:tplc="8C8E8AD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47BD6DA1"/>
    <w:multiLevelType w:val="hybridMultilevel"/>
    <w:tmpl w:val="DEA040DC"/>
    <w:lvl w:ilvl="0" w:tplc="04160017">
      <w:start w:val="1"/>
      <w:numFmt w:val="lowerLetter"/>
      <w:lvlText w:val="%1)"/>
      <w:lvlJc w:val="left"/>
      <w:pPr>
        <w:ind w:left="2364" w:hanging="360"/>
      </w:pPr>
    </w:lvl>
    <w:lvl w:ilvl="1" w:tplc="04160019" w:tentative="1">
      <w:start w:val="1"/>
      <w:numFmt w:val="lowerLetter"/>
      <w:lvlText w:val="%2."/>
      <w:lvlJc w:val="left"/>
      <w:pPr>
        <w:ind w:left="3084" w:hanging="360"/>
      </w:pPr>
    </w:lvl>
    <w:lvl w:ilvl="2" w:tplc="0416001B" w:tentative="1">
      <w:start w:val="1"/>
      <w:numFmt w:val="lowerRoman"/>
      <w:lvlText w:val="%3."/>
      <w:lvlJc w:val="right"/>
      <w:pPr>
        <w:ind w:left="3804" w:hanging="180"/>
      </w:pPr>
    </w:lvl>
    <w:lvl w:ilvl="3" w:tplc="0416000F" w:tentative="1">
      <w:start w:val="1"/>
      <w:numFmt w:val="decimal"/>
      <w:lvlText w:val="%4."/>
      <w:lvlJc w:val="left"/>
      <w:pPr>
        <w:ind w:left="4524" w:hanging="360"/>
      </w:pPr>
    </w:lvl>
    <w:lvl w:ilvl="4" w:tplc="04160019" w:tentative="1">
      <w:start w:val="1"/>
      <w:numFmt w:val="lowerLetter"/>
      <w:lvlText w:val="%5."/>
      <w:lvlJc w:val="left"/>
      <w:pPr>
        <w:ind w:left="5244" w:hanging="360"/>
      </w:pPr>
    </w:lvl>
    <w:lvl w:ilvl="5" w:tplc="0416001B" w:tentative="1">
      <w:start w:val="1"/>
      <w:numFmt w:val="lowerRoman"/>
      <w:lvlText w:val="%6."/>
      <w:lvlJc w:val="right"/>
      <w:pPr>
        <w:ind w:left="5964" w:hanging="180"/>
      </w:pPr>
    </w:lvl>
    <w:lvl w:ilvl="6" w:tplc="0416000F" w:tentative="1">
      <w:start w:val="1"/>
      <w:numFmt w:val="decimal"/>
      <w:lvlText w:val="%7."/>
      <w:lvlJc w:val="left"/>
      <w:pPr>
        <w:ind w:left="6684" w:hanging="360"/>
      </w:pPr>
    </w:lvl>
    <w:lvl w:ilvl="7" w:tplc="04160019" w:tentative="1">
      <w:start w:val="1"/>
      <w:numFmt w:val="lowerLetter"/>
      <w:lvlText w:val="%8."/>
      <w:lvlJc w:val="left"/>
      <w:pPr>
        <w:ind w:left="7404" w:hanging="360"/>
      </w:pPr>
    </w:lvl>
    <w:lvl w:ilvl="8" w:tplc="0416001B" w:tentative="1">
      <w:start w:val="1"/>
      <w:numFmt w:val="lowerRoman"/>
      <w:lvlText w:val="%9."/>
      <w:lvlJc w:val="right"/>
      <w:pPr>
        <w:ind w:left="8124" w:hanging="180"/>
      </w:pPr>
    </w:lvl>
  </w:abstractNum>
  <w:abstractNum w:abstractNumId="27" w15:restartNumberingAfterBreak="0">
    <w:nsid w:val="4B6E7C3F"/>
    <w:multiLevelType w:val="hybridMultilevel"/>
    <w:tmpl w:val="052CC16A"/>
    <w:lvl w:ilvl="0" w:tplc="931CFE26">
      <w:start w:val="1"/>
      <w:numFmt w:val="decimal"/>
      <w:lvlText w:val="%1."/>
      <w:lvlJc w:val="left"/>
      <w:pPr>
        <w:ind w:left="360" w:hanging="360"/>
      </w:pPr>
      <w:rPr>
        <w:rFonts w:hint="default"/>
        <w:lang w:val="en-US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C4F3FFF"/>
    <w:multiLevelType w:val="hybridMultilevel"/>
    <w:tmpl w:val="5AB41DF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0D18F1"/>
    <w:multiLevelType w:val="hybridMultilevel"/>
    <w:tmpl w:val="163C4F7A"/>
    <w:lvl w:ilvl="0" w:tplc="D55E3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59DD31F5"/>
    <w:multiLevelType w:val="hybridMultilevel"/>
    <w:tmpl w:val="6C1CC8D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032BEA"/>
    <w:multiLevelType w:val="hybridMultilevel"/>
    <w:tmpl w:val="E6B8DF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944316"/>
    <w:multiLevelType w:val="hybridMultilevel"/>
    <w:tmpl w:val="9A2C1DD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311DD1"/>
    <w:multiLevelType w:val="hybridMultilevel"/>
    <w:tmpl w:val="AD5ACF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B85402"/>
    <w:multiLevelType w:val="multilevel"/>
    <w:tmpl w:val="501A6A3A"/>
    <w:lvl w:ilvl="0">
      <w:numFmt w:val="decimalZero"/>
      <w:lvlText w:val="%1-0"/>
      <w:lvlJc w:val="left"/>
      <w:pPr>
        <w:ind w:left="1065" w:hanging="1065"/>
      </w:pPr>
      <w:rPr>
        <w:rFonts w:hint="default"/>
      </w:rPr>
    </w:lvl>
    <w:lvl w:ilvl="1">
      <w:start w:val="1"/>
      <w:numFmt w:val="decimalZero"/>
      <w:lvlText w:val="%1-%2"/>
      <w:lvlJc w:val="left"/>
      <w:pPr>
        <w:ind w:left="1773" w:hanging="10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81" w:hanging="106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824" w:hanging="2160"/>
      </w:pPr>
      <w:rPr>
        <w:rFonts w:hint="default"/>
      </w:rPr>
    </w:lvl>
  </w:abstractNum>
  <w:abstractNum w:abstractNumId="35" w15:restartNumberingAfterBreak="0">
    <w:nsid w:val="6FCE0201"/>
    <w:multiLevelType w:val="hybridMultilevel"/>
    <w:tmpl w:val="B0BE1C60"/>
    <w:lvl w:ilvl="0" w:tplc="0416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6" w15:restartNumberingAfterBreak="0">
    <w:nsid w:val="72477065"/>
    <w:multiLevelType w:val="hybridMultilevel"/>
    <w:tmpl w:val="374E37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64439E"/>
    <w:multiLevelType w:val="hybridMultilevel"/>
    <w:tmpl w:val="6936ABD2"/>
    <w:lvl w:ilvl="0" w:tplc="340297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2982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F4436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66835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94267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67843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FC0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E268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2433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756A364F"/>
    <w:multiLevelType w:val="hybridMultilevel"/>
    <w:tmpl w:val="4D56763C"/>
    <w:lvl w:ilvl="0" w:tplc="5ADE7B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605DE2">
      <w:start w:val="812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A0E286">
      <w:start w:val="812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682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3C30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563E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3EC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509E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62FF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7862B6F"/>
    <w:multiLevelType w:val="hybridMultilevel"/>
    <w:tmpl w:val="1AE4211A"/>
    <w:lvl w:ilvl="0" w:tplc="0416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0" w15:restartNumberingAfterBreak="0">
    <w:nsid w:val="78B347C7"/>
    <w:multiLevelType w:val="hybridMultilevel"/>
    <w:tmpl w:val="EB72177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5F0216"/>
    <w:multiLevelType w:val="hybridMultilevel"/>
    <w:tmpl w:val="5F6C3D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8A7CFF"/>
    <w:multiLevelType w:val="hybridMultilevel"/>
    <w:tmpl w:val="45703FF6"/>
    <w:lvl w:ilvl="0" w:tplc="0416000F">
      <w:start w:val="1"/>
      <w:numFmt w:val="decimal"/>
      <w:lvlText w:val="%1."/>
      <w:lvlJc w:val="left"/>
      <w:pPr>
        <w:ind w:left="2850" w:hanging="360"/>
      </w:pPr>
    </w:lvl>
    <w:lvl w:ilvl="1" w:tplc="04160019">
      <w:start w:val="1"/>
      <w:numFmt w:val="lowerLetter"/>
      <w:lvlText w:val="%2."/>
      <w:lvlJc w:val="left"/>
      <w:pPr>
        <w:ind w:left="3570" w:hanging="360"/>
      </w:pPr>
    </w:lvl>
    <w:lvl w:ilvl="2" w:tplc="0416001B" w:tentative="1">
      <w:start w:val="1"/>
      <w:numFmt w:val="lowerRoman"/>
      <w:lvlText w:val="%3."/>
      <w:lvlJc w:val="right"/>
      <w:pPr>
        <w:ind w:left="4290" w:hanging="180"/>
      </w:pPr>
    </w:lvl>
    <w:lvl w:ilvl="3" w:tplc="0416000F" w:tentative="1">
      <w:start w:val="1"/>
      <w:numFmt w:val="decimal"/>
      <w:lvlText w:val="%4."/>
      <w:lvlJc w:val="left"/>
      <w:pPr>
        <w:ind w:left="5010" w:hanging="360"/>
      </w:pPr>
    </w:lvl>
    <w:lvl w:ilvl="4" w:tplc="04160019" w:tentative="1">
      <w:start w:val="1"/>
      <w:numFmt w:val="lowerLetter"/>
      <w:lvlText w:val="%5."/>
      <w:lvlJc w:val="left"/>
      <w:pPr>
        <w:ind w:left="5730" w:hanging="360"/>
      </w:pPr>
    </w:lvl>
    <w:lvl w:ilvl="5" w:tplc="0416001B" w:tentative="1">
      <w:start w:val="1"/>
      <w:numFmt w:val="lowerRoman"/>
      <w:lvlText w:val="%6."/>
      <w:lvlJc w:val="right"/>
      <w:pPr>
        <w:ind w:left="6450" w:hanging="180"/>
      </w:pPr>
    </w:lvl>
    <w:lvl w:ilvl="6" w:tplc="0416000F" w:tentative="1">
      <w:start w:val="1"/>
      <w:numFmt w:val="decimal"/>
      <w:lvlText w:val="%7."/>
      <w:lvlJc w:val="left"/>
      <w:pPr>
        <w:ind w:left="7170" w:hanging="360"/>
      </w:pPr>
    </w:lvl>
    <w:lvl w:ilvl="7" w:tplc="04160019" w:tentative="1">
      <w:start w:val="1"/>
      <w:numFmt w:val="lowerLetter"/>
      <w:lvlText w:val="%8."/>
      <w:lvlJc w:val="left"/>
      <w:pPr>
        <w:ind w:left="7890" w:hanging="360"/>
      </w:pPr>
    </w:lvl>
    <w:lvl w:ilvl="8" w:tplc="0416001B" w:tentative="1">
      <w:start w:val="1"/>
      <w:numFmt w:val="lowerRoman"/>
      <w:lvlText w:val="%9."/>
      <w:lvlJc w:val="right"/>
      <w:pPr>
        <w:ind w:left="8610" w:hanging="180"/>
      </w:pPr>
    </w:lvl>
  </w:abstractNum>
  <w:abstractNum w:abstractNumId="43" w15:restartNumberingAfterBreak="0">
    <w:nsid w:val="7BE72395"/>
    <w:multiLevelType w:val="hybridMultilevel"/>
    <w:tmpl w:val="411E93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CC7F33"/>
    <w:multiLevelType w:val="hybridMultilevel"/>
    <w:tmpl w:val="41B429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3140A"/>
    <w:multiLevelType w:val="hybridMultilevel"/>
    <w:tmpl w:val="E6085642"/>
    <w:lvl w:ilvl="0" w:tplc="04160013">
      <w:start w:val="1"/>
      <w:numFmt w:val="upperRoman"/>
      <w:lvlText w:val="%1."/>
      <w:lvlJc w:val="righ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6" w15:restartNumberingAfterBreak="0">
    <w:nsid w:val="7E9453D4"/>
    <w:multiLevelType w:val="hybridMultilevel"/>
    <w:tmpl w:val="F7A03E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F125B5"/>
    <w:multiLevelType w:val="hybridMultilevel"/>
    <w:tmpl w:val="C3BA2A9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36746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960189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8786204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801075">
    <w:abstractNumId w:val="42"/>
  </w:num>
  <w:num w:numId="5" w16cid:durableId="1711565157">
    <w:abstractNumId w:val="24"/>
  </w:num>
  <w:num w:numId="6" w16cid:durableId="1620061868">
    <w:abstractNumId w:val="47"/>
  </w:num>
  <w:num w:numId="7" w16cid:durableId="1010445821">
    <w:abstractNumId w:val="3"/>
  </w:num>
  <w:num w:numId="8" w16cid:durableId="1575772092">
    <w:abstractNumId w:val="10"/>
  </w:num>
  <w:num w:numId="9" w16cid:durableId="1206259379">
    <w:abstractNumId w:val="25"/>
  </w:num>
  <w:num w:numId="10" w16cid:durableId="200751863">
    <w:abstractNumId w:val="12"/>
  </w:num>
  <w:num w:numId="11" w16cid:durableId="2120567039">
    <w:abstractNumId w:val="4"/>
  </w:num>
  <w:num w:numId="12" w16cid:durableId="1138493776">
    <w:abstractNumId w:val="37"/>
  </w:num>
  <w:num w:numId="13" w16cid:durableId="1993556331">
    <w:abstractNumId w:val="7"/>
  </w:num>
  <w:num w:numId="14" w16cid:durableId="1308435963">
    <w:abstractNumId w:val="44"/>
  </w:num>
  <w:num w:numId="15" w16cid:durableId="1760180528">
    <w:abstractNumId w:val="14"/>
  </w:num>
  <w:num w:numId="16" w16cid:durableId="637734323">
    <w:abstractNumId w:val="38"/>
  </w:num>
  <w:num w:numId="17" w16cid:durableId="998188432">
    <w:abstractNumId w:val="16"/>
  </w:num>
  <w:num w:numId="18" w16cid:durableId="713623033">
    <w:abstractNumId w:val="46"/>
  </w:num>
  <w:num w:numId="19" w16cid:durableId="1378554633">
    <w:abstractNumId w:val="1"/>
  </w:num>
  <w:num w:numId="20" w16cid:durableId="456417015">
    <w:abstractNumId w:val="30"/>
  </w:num>
  <w:num w:numId="21" w16cid:durableId="898711453">
    <w:abstractNumId w:val="43"/>
  </w:num>
  <w:num w:numId="22" w16cid:durableId="677930021">
    <w:abstractNumId w:val="26"/>
  </w:num>
  <w:num w:numId="23" w16cid:durableId="1761677597">
    <w:abstractNumId w:val="11"/>
  </w:num>
  <w:num w:numId="24" w16cid:durableId="1149639206">
    <w:abstractNumId w:val="34"/>
  </w:num>
  <w:num w:numId="25" w16cid:durableId="354114575">
    <w:abstractNumId w:val="8"/>
  </w:num>
  <w:num w:numId="26" w16cid:durableId="2142570812">
    <w:abstractNumId w:val="15"/>
  </w:num>
  <w:num w:numId="27" w16cid:durableId="366832696">
    <w:abstractNumId w:val="19"/>
  </w:num>
  <w:num w:numId="28" w16cid:durableId="1706324556">
    <w:abstractNumId w:val="29"/>
  </w:num>
  <w:num w:numId="29" w16cid:durableId="2059350386">
    <w:abstractNumId w:val="35"/>
  </w:num>
  <w:num w:numId="30" w16cid:durableId="1109349459">
    <w:abstractNumId w:val="6"/>
  </w:num>
  <w:num w:numId="31" w16cid:durableId="2125728255">
    <w:abstractNumId w:val="39"/>
  </w:num>
  <w:num w:numId="32" w16cid:durableId="1535801694">
    <w:abstractNumId w:val="23"/>
  </w:num>
  <w:num w:numId="33" w16cid:durableId="832330553">
    <w:abstractNumId w:val="21"/>
  </w:num>
  <w:num w:numId="34" w16cid:durableId="2062560293">
    <w:abstractNumId w:val="31"/>
  </w:num>
  <w:num w:numId="35" w16cid:durableId="1330137525">
    <w:abstractNumId w:val="36"/>
  </w:num>
  <w:num w:numId="36" w16cid:durableId="1724989088">
    <w:abstractNumId w:val="40"/>
  </w:num>
  <w:num w:numId="37" w16cid:durableId="624699921">
    <w:abstractNumId w:val="28"/>
  </w:num>
  <w:num w:numId="38" w16cid:durableId="1398627738">
    <w:abstractNumId w:val="27"/>
  </w:num>
  <w:num w:numId="39" w16cid:durableId="413861765">
    <w:abstractNumId w:val="17"/>
  </w:num>
  <w:num w:numId="40" w16cid:durableId="1523088888">
    <w:abstractNumId w:val="41"/>
  </w:num>
  <w:num w:numId="41" w16cid:durableId="2121142506">
    <w:abstractNumId w:val="9"/>
  </w:num>
  <w:num w:numId="42" w16cid:durableId="643774087">
    <w:abstractNumId w:val="32"/>
  </w:num>
  <w:num w:numId="43" w16cid:durableId="1596983390">
    <w:abstractNumId w:val="18"/>
  </w:num>
  <w:num w:numId="44" w16cid:durableId="850531289">
    <w:abstractNumId w:val="22"/>
  </w:num>
  <w:num w:numId="45" w16cid:durableId="242841201">
    <w:abstractNumId w:val="33"/>
  </w:num>
  <w:num w:numId="46" w16cid:durableId="1921671802">
    <w:abstractNumId w:val="45"/>
  </w:num>
  <w:num w:numId="47" w16cid:durableId="261305281">
    <w:abstractNumId w:val="20"/>
  </w:num>
  <w:num w:numId="48" w16cid:durableId="1733579697">
    <w:abstractNumId w:val="2"/>
  </w:num>
  <w:num w:numId="49" w16cid:durableId="1991294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zSyMDA1tTQxMzFU0lEKTi0uzszPAykwqgUASWadZiwAAAA="/>
  </w:docVars>
  <w:rsids>
    <w:rsidRoot w:val="00B82924"/>
    <w:rsid w:val="00004701"/>
    <w:rsid w:val="00006248"/>
    <w:rsid w:val="000114F8"/>
    <w:rsid w:val="000126F9"/>
    <w:rsid w:val="000129AA"/>
    <w:rsid w:val="00014654"/>
    <w:rsid w:val="00020FBB"/>
    <w:rsid w:val="00021D2D"/>
    <w:rsid w:val="00022CC4"/>
    <w:rsid w:val="000267DB"/>
    <w:rsid w:val="0003134E"/>
    <w:rsid w:val="000352AE"/>
    <w:rsid w:val="000402CE"/>
    <w:rsid w:val="00041226"/>
    <w:rsid w:val="00041E26"/>
    <w:rsid w:val="00052521"/>
    <w:rsid w:val="000548F9"/>
    <w:rsid w:val="0005543F"/>
    <w:rsid w:val="000648C1"/>
    <w:rsid w:val="000804DD"/>
    <w:rsid w:val="000844C1"/>
    <w:rsid w:val="0008477E"/>
    <w:rsid w:val="00091408"/>
    <w:rsid w:val="00092759"/>
    <w:rsid w:val="00094596"/>
    <w:rsid w:val="000945A7"/>
    <w:rsid w:val="00097379"/>
    <w:rsid w:val="000A303D"/>
    <w:rsid w:val="000A3108"/>
    <w:rsid w:val="000B14AA"/>
    <w:rsid w:val="000B5160"/>
    <w:rsid w:val="000B5552"/>
    <w:rsid w:val="000C08B5"/>
    <w:rsid w:val="000C1A4E"/>
    <w:rsid w:val="000C5E9D"/>
    <w:rsid w:val="000C69EA"/>
    <w:rsid w:val="000D1F4D"/>
    <w:rsid w:val="000D4872"/>
    <w:rsid w:val="000D5935"/>
    <w:rsid w:val="000D5C65"/>
    <w:rsid w:val="000D6F37"/>
    <w:rsid w:val="000E01B5"/>
    <w:rsid w:val="000E1F5B"/>
    <w:rsid w:val="000E76F8"/>
    <w:rsid w:val="000F3717"/>
    <w:rsid w:val="000F4232"/>
    <w:rsid w:val="00101997"/>
    <w:rsid w:val="00107003"/>
    <w:rsid w:val="00110A08"/>
    <w:rsid w:val="00121ACC"/>
    <w:rsid w:val="00122940"/>
    <w:rsid w:val="001266A6"/>
    <w:rsid w:val="00132F28"/>
    <w:rsid w:val="00134548"/>
    <w:rsid w:val="001347E2"/>
    <w:rsid w:val="00141843"/>
    <w:rsid w:val="00141FA1"/>
    <w:rsid w:val="00153104"/>
    <w:rsid w:val="00154F9C"/>
    <w:rsid w:val="00157038"/>
    <w:rsid w:val="001570F5"/>
    <w:rsid w:val="00160B76"/>
    <w:rsid w:val="001634AD"/>
    <w:rsid w:val="00167246"/>
    <w:rsid w:val="00167EBB"/>
    <w:rsid w:val="00175A32"/>
    <w:rsid w:val="00181BC8"/>
    <w:rsid w:val="0018453D"/>
    <w:rsid w:val="00184CEE"/>
    <w:rsid w:val="00191A77"/>
    <w:rsid w:val="00195D56"/>
    <w:rsid w:val="001A5F50"/>
    <w:rsid w:val="001A694E"/>
    <w:rsid w:val="001A7933"/>
    <w:rsid w:val="001B0453"/>
    <w:rsid w:val="001B1D65"/>
    <w:rsid w:val="001B2914"/>
    <w:rsid w:val="001B7268"/>
    <w:rsid w:val="001C17EB"/>
    <w:rsid w:val="001C305D"/>
    <w:rsid w:val="001D4FBF"/>
    <w:rsid w:val="001E12FA"/>
    <w:rsid w:val="001E4D80"/>
    <w:rsid w:val="001E5864"/>
    <w:rsid w:val="001E598D"/>
    <w:rsid w:val="001E68AA"/>
    <w:rsid w:val="001F4606"/>
    <w:rsid w:val="001F583B"/>
    <w:rsid w:val="001F694D"/>
    <w:rsid w:val="00202117"/>
    <w:rsid w:val="00205F2C"/>
    <w:rsid w:val="0021116E"/>
    <w:rsid w:val="00212924"/>
    <w:rsid w:val="00213695"/>
    <w:rsid w:val="002166C2"/>
    <w:rsid w:val="00217350"/>
    <w:rsid w:val="0022394C"/>
    <w:rsid w:val="002271CA"/>
    <w:rsid w:val="00233238"/>
    <w:rsid w:val="00237B20"/>
    <w:rsid w:val="002426A0"/>
    <w:rsid w:val="00245B2F"/>
    <w:rsid w:val="002468E3"/>
    <w:rsid w:val="00252AB7"/>
    <w:rsid w:val="00257B72"/>
    <w:rsid w:val="0026297B"/>
    <w:rsid w:val="002643D3"/>
    <w:rsid w:val="00265824"/>
    <w:rsid w:val="002674F9"/>
    <w:rsid w:val="002677BD"/>
    <w:rsid w:val="00267EFC"/>
    <w:rsid w:val="00271A46"/>
    <w:rsid w:val="00271E81"/>
    <w:rsid w:val="00272DA2"/>
    <w:rsid w:val="0027329D"/>
    <w:rsid w:val="002755D5"/>
    <w:rsid w:val="002855FB"/>
    <w:rsid w:val="00286CA1"/>
    <w:rsid w:val="00296B09"/>
    <w:rsid w:val="002970E6"/>
    <w:rsid w:val="002A2277"/>
    <w:rsid w:val="002A374E"/>
    <w:rsid w:val="002B23FD"/>
    <w:rsid w:val="002B2661"/>
    <w:rsid w:val="002B5C4B"/>
    <w:rsid w:val="002C1F7D"/>
    <w:rsid w:val="002C2A17"/>
    <w:rsid w:val="002C2DC2"/>
    <w:rsid w:val="002D3BF2"/>
    <w:rsid w:val="002D512E"/>
    <w:rsid w:val="002D68A5"/>
    <w:rsid w:val="002E07E2"/>
    <w:rsid w:val="002F5DA0"/>
    <w:rsid w:val="002F7716"/>
    <w:rsid w:val="002F78FC"/>
    <w:rsid w:val="0030301A"/>
    <w:rsid w:val="0030307C"/>
    <w:rsid w:val="00306444"/>
    <w:rsid w:val="003078DF"/>
    <w:rsid w:val="00311DDC"/>
    <w:rsid w:val="0031356A"/>
    <w:rsid w:val="0031455A"/>
    <w:rsid w:val="00320589"/>
    <w:rsid w:val="00327FEC"/>
    <w:rsid w:val="003348E7"/>
    <w:rsid w:val="0034050E"/>
    <w:rsid w:val="003457B3"/>
    <w:rsid w:val="003478BB"/>
    <w:rsid w:val="003512CA"/>
    <w:rsid w:val="0035207F"/>
    <w:rsid w:val="00352380"/>
    <w:rsid w:val="0035408B"/>
    <w:rsid w:val="00354113"/>
    <w:rsid w:val="003630B1"/>
    <w:rsid w:val="00365B9D"/>
    <w:rsid w:val="00366BA9"/>
    <w:rsid w:val="00366E2A"/>
    <w:rsid w:val="00370A7E"/>
    <w:rsid w:val="00374C02"/>
    <w:rsid w:val="00380AE2"/>
    <w:rsid w:val="00384374"/>
    <w:rsid w:val="003859A7"/>
    <w:rsid w:val="00396E75"/>
    <w:rsid w:val="00396F1A"/>
    <w:rsid w:val="00397C08"/>
    <w:rsid w:val="003A4370"/>
    <w:rsid w:val="003C2EF0"/>
    <w:rsid w:val="003C5D7C"/>
    <w:rsid w:val="003C6981"/>
    <w:rsid w:val="003D0832"/>
    <w:rsid w:val="003D5175"/>
    <w:rsid w:val="003D6FB3"/>
    <w:rsid w:val="003E1193"/>
    <w:rsid w:val="003E2748"/>
    <w:rsid w:val="003E5241"/>
    <w:rsid w:val="003E6E7E"/>
    <w:rsid w:val="0040398A"/>
    <w:rsid w:val="004061F8"/>
    <w:rsid w:val="00406EC8"/>
    <w:rsid w:val="00416B8A"/>
    <w:rsid w:val="00417F95"/>
    <w:rsid w:val="004212C0"/>
    <w:rsid w:val="00426A23"/>
    <w:rsid w:val="0042747A"/>
    <w:rsid w:val="00447552"/>
    <w:rsid w:val="004501F9"/>
    <w:rsid w:val="00450F80"/>
    <w:rsid w:val="00452067"/>
    <w:rsid w:val="00452DF8"/>
    <w:rsid w:val="00455703"/>
    <w:rsid w:val="0045670B"/>
    <w:rsid w:val="00470222"/>
    <w:rsid w:val="00472E25"/>
    <w:rsid w:val="00481F60"/>
    <w:rsid w:val="00491777"/>
    <w:rsid w:val="00491A16"/>
    <w:rsid w:val="0049380B"/>
    <w:rsid w:val="00497181"/>
    <w:rsid w:val="004A1A3A"/>
    <w:rsid w:val="004A6AA0"/>
    <w:rsid w:val="004B2A74"/>
    <w:rsid w:val="004B56A8"/>
    <w:rsid w:val="004D3822"/>
    <w:rsid w:val="004D49CF"/>
    <w:rsid w:val="004D64EA"/>
    <w:rsid w:val="004D6D45"/>
    <w:rsid w:val="004E6122"/>
    <w:rsid w:val="004F1186"/>
    <w:rsid w:val="004F3111"/>
    <w:rsid w:val="0051120C"/>
    <w:rsid w:val="00512432"/>
    <w:rsid w:val="0051386F"/>
    <w:rsid w:val="005143F3"/>
    <w:rsid w:val="00516852"/>
    <w:rsid w:val="00516ED0"/>
    <w:rsid w:val="005209CF"/>
    <w:rsid w:val="005224C7"/>
    <w:rsid w:val="00523CC0"/>
    <w:rsid w:val="00530883"/>
    <w:rsid w:val="0053165E"/>
    <w:rsid w:val="00534AF9"/>
    <w:rsid w:val="00540AB0"/>
    <w:rsid w:val="00542B91"/>
    <w:rsid w:val="00546AD9"/>
    <w:rsid w:val="00553B4C"/>
    <w:rsid w:val="00556225"/>
    <w:rsid w:val="005567E6"/>
    <w:rsid w:val="005623FE"/>
    <w:rsid w:val="0056504F"/>
    <w:rsid w:val="0056567E"/>
    <w:rsid w:val="0056695F"/>
    <w:rsid w:val="00567041"/>
    <w:rsid w:val="0056738F"/>
    <w:rsid w:val="00571133"/>
    <w:rsid w:val="0057199B"/>
    <w:rsid w:val="00585C2B"/>
    <w:rsid w:val="005860AE"/>
    <w:rsid w:val="00586B58"/>
    <w:rsid w:val="005938A5"/>
    <w:rsid w:val="00593CB2"/>
    <w:rsid w:val="00593D76"/>
    <w:rsid w:val="005963A3"/>
    <w:rsid w:val="005A73F9"/>
    <w:rsid w:val="005C5DEC"/>
    <w:rsid w:val="005D10BC"/>
    <w:rsid w:val="005D4EE4"/>
    <w:rsid w:val="005D691E"/>
    <w:rsid w:val="005E461E"/>
    <w:rsid w:val="005E4CE9"/>
    <w:rsid w:val="005E5539"/>
    <w:rsid w:val="005E571E"/>
    <w:rsid w:val="005E6489"/>
    <w:rsid w:val="005E7789"/>
    <w:rsid w:val="005F3BF5"/>
    <w:rsid w:val="005F792F"/>
    <w:rsid w:val="005F7EAC"/>
    <w:rsid w:val="0060115A"/>
    <w:rsid w:val="006014A5"/>
    <w:rsid w:val="006040BB"/>
    <w:rsid w:val="00611AC2"/>
    <w:rsid w:val="00613B2D"/>
    <w:rsid w:val="0061574A"/>
    <w:rsid w:val="00617AF2"/>
    <w:rsid w:val="00621010"/>
    <w:rsid w:val="00621CB7"/>
    <w:rsid w:val="006237AA"/>
    <w:rsid w:val="0062798D"/>
    <w:rsid w:val="00630A75"/>
    <w:rsid w:val="006370C2"/>
    <w:rsid w:val="0064599F"/>
    <w:rsid w:val="00645D48"/>
    <w:rsid w:val="00653A65"/>
    <w:rsid w:val="00654109"/>
    <w:rsid w:val="00663790"/>
    <w:rsid w:val="00682F80"/>
    <w:rsid w:val="006863AA"/>
    <w:rsid w:val="00687129"/>
    <w:rsid w:val="00690AEB"/>
    <w:rsid w:val="00690D39"/>
    <w:rsid w:val="0069165A"/>
    <w:rsid w:val="0069223C"/>
    <w:rsid w:val="0069584E"/>
    <w:rsid w:val="006A1E6E"/>
    <w:rsid w:val="006A20D6"/>
    <w:rsid w:val="006A6740"/>
    <w:rsid w:val="006B2912"/>
    <w:rsid w:val="006B7813"/>
    <w:rsid w:val="006C7AAD"/>
    <w:rsid w:val="006E4760"/>
    <w:rsid w:val="006E79B1"/>
    <w:rsid w:val="007023B0"/>
    <w:rsid w:val="00703161"/>
    <w:rsid w:val="0070657F"/>
    <w:rsid w:val="00717B1C"/>
    <w:rsid w:val="007200CC"/>
    <w:rsid w:val="00722D24"/>
    <w:rsid w:val="00725283"/>
    <w:rsid w:val="007263F4"/>
    <w:rsid w:val="00730311"/>
    <w:rsid w:val="0073414A"/>
    <w:rsid w:val="0073538A"/>
    <w:rsid w:val="00741466"/>
    <w:rsid w:val="0074481C"/>
    <w:rsid w:val="0074531A"/>
    <w:rsid w:val="00746278"/>
    <w:rsid w:val="007477EB"/>
    <w:rsid w:val="00754812"/>
    <w:rsid w:val="0076090A"/>
    <w:rsid w:val="00760CC6"/>
    <w:rsid w:val="00762916"/>
    <w:rsid w:val="0076489D"/>
    <w:rsid w:val="00764B93"/>
    <w:rsid w:val="00770D33"/>
    <w:rsid w:val="00786B5B"/>
    <w:rsid w:val="00792CA9"/>
    <w:rsid w:val="007A5E14"/>
    <w:rsid w:val="007B03F6"/>
    <w:rsid w:val="007B1528"/>
    <w:rsid w:val="007B1F42"/>
    <w:rsid w:val="007B5AD0"/>
    <w:rsid w:val="007B5CCB"/>
    <w:rsid w:val="007B6861"/>
    <w:rsid w:val="007C2E19"/>
    <w:rsid w:val="007C553E"/>
    <w:rsid w:val="007C5C15"/>
    <w:rsid w:val="007C6E11"/>
    <w:rsid w:val="007D09A6"/>
    <w:rsid w:val="007D2C13"/>
    <w:rsid w:val="007D2EEC"/>
    <w:rsid w:val="007D3DD2"/>
    <w:rsid w:val="007D4ACF"/>
    <w:rsid w:val="007D5E08"/>
    <w:rsid w:val="007D62E7"/>
    <w:rsid w:val="007D6351"/>
    <w:rsid w:val="007E0191"/>
    <w:rsid w:val="007E2EB8"/>
    <w:rsid w:val="007F1F8E"/>
    <w:rsid w:val="007F7750"/>
    <w:rsid w:val="00803E4E"/>
    <w:rsid w:val="00804646"/>
    <w:rsid w:val="00810034"/>
    <w:rsid w:val="008117B9"/>
    <w:rsid w:val="00812771"/>
    <w:rsid w:val="00820618"/>
    <w:rsid w:val="00820745"/>
    <w:rsid w:val="0082208C"/>
    <w:rsid w:val="00825224"/>
    <w:rsid w:val="00826624"/>
    <w:rsid w:val="00826ACC"/>
    <w:rsid w:val="008314DC"/>
    <w:rsid w:val="008415F4"/>
    <w:rsid w:val="008418BE"/>
    <w:rsid w:val="0084521D"/>
    <w:rsid w:val="00851430"/>
    <w:rsid w:val="00854551"/>
    <w:rsid w:val="0085511C"/>
    <w:rsid w:val="00856079"/>
    <w:rsid w:val="00861523"/>
    <w:rsid w:val="00861EB6"/>
    <w:rsid w:val="008634D8"/>
    <w:rsid w:val="00863AE1"/>
    <w:rsid w:val="00871767"/>
    <w:rsid w:val="0087203C"/>
    <w:rsid w:val="008751F9"/>
    <w:rsid w:val="0088090C"/>
    <w:rsid w:val="008832A3"/>
    <w:rsid w:val="00883939"/>
    <w:rsid w:val="008843CD"/>
    <w:rsid w:val="008855C3"/>
    <w:rsid w:val="008868B8"/>
    <w:rsid w:val="008929DC"/>
    <w:rsid w:val="00895724"/>
    <w:rsid w:val="008A1884"/>
    <w:rsid w:val="008A67DF"/>
    <w:rsid w:val="008B0923"/>
    <w:rsid w:val="008B74A7"/>
    <w:rsid w:val="008C195F"/>
    <w:rsid w:val="008C2A5C"/>
    <w:rsid w:val="008C6753"/>
    <w:rsid w:val="008D05B9"/>
    <w:rsid w:val="008D1FCA"/>
    <w:rsid w:val="008D66EA"/>
    <w:rsid w:val="008E2313"/>
    <w:rsid w:val="008E3741"/>
    <w:rsid w:val="008E55A6"/>
    <w:rsid w:val="008E62D8"/>
    <w:rsid w:val="008F078E"/>
    <w:rsid w:val="008F75AC"/>
    <w:rsid w:val="008F75C0"/>
    <w:rsid w:val="009032E4"/>
    <w:rsid w:val="00912F0A"/>
    <w:rsid w:val="00914BE4"/>
    <w:rsid w:val="00921A1E"/>
    <w:rsid w:val="0092450F"/>
    <w:rsid w:val="00924F7E"/>
    <w:rsid w:val="0092627C"/>
    <w:rsid w:val="009262E1"/>
    <w:rsid w:val="00930436"/>
    <w:rsid w:val="00931BF1"/>
    <w:rsid w:val="009324F0"/>
    <w:rsid w:val="00933639"/>
    <w:rsid w:val="00936420"/>
    <w:rsid w:val="0094258A"/>
    <w:rsid w:val="00943A92"/>
    <w:rsid w:val="009454A8"/>
    <w:rsid w:val="009457A5"/>
    <w:rsid w:val="00952282"/>
    <w:rsid w:val="009531A0"/>
    <w:rsid w:val="00953A43"/>
    <w:rsid w:val="00961D67"/>
    <w:rsid w:val="00963BFB"/>
    <w:rsid w:val="0097062B"/>
    <w:rsid w:val="0097175B"/>
    <w:rsid w:val="00972478"/>
    <w:rsid w:val="00972A54"/>
    <w:rsid w:val="00976BE1"/>
    <w:rsid w:val="00976D8A"/>
    <w:rsid w:val="00982A2E"/>
    <w:rsid w:val="00985491"/>
    <w:rsid w:val="009866F4"/>
    <w:rsid w:val="009921FD"/>
    <w:rsid w:val="0099220C"/>
    <w:rsid w:val="009A4B2A"/>
    <w:rsid w:val="009A6D6B"/>
    <w:rsid w:val="009A7489"/>
    <w:rsid w:val="009B03B0"/>
    <w:rsid w:val="009B2289"/>
    <w:rsid w:val="009C194C"/>
    <w:rsid w:val="009C7087"/>
    <w:rsid w:val="009D5D89"/>
    <w:rsid w:val="009D613B"/>
    <w:rsid w:val="009D669E"/>
    <w:rsid w:val="009E0EEB"/>
    <w:rsid w:val="009E1BCB"/>
    <w:rsid w:val="009E2E45"/>
    <w:rsid w:val="009E4AE1"/>
    <w:rsid w:val="009E504D"/>
    <w:rsid w:val="009F51EC"/>
    <w:rsid w:val="00A00A26"/>
    <w:rsid w:val="00A02F6D"/>
    <w:rsid w:val="00A03706"/>
    <w:rsid w:val="00A05453"/>
    <w:rsid w:val="00A07DEE"/>
    <w:rsid w:val="00A11911"/>
    <w:rsid w:val="00A14602"/>
    <w:rsid w:val="00A20520"/>
    <w:rsid w:val="00A20653"/>
    <w:rsid w:val="00A239CE"/>
    <w:rsid w:val="00A257DD"/>
    <w:rsid w:val="00A277FD"/>
    <w:rsid w:val="00A323CD"/>
    <w:rsid w:val="00A353DF"/>
    <w:rsid w:val="00A4261B"/>
    <w:rsid w:val="00A427F9"/>
    <w:rsid w:val="00A4721D"/>
    <w:rsid w:val="00A50C20"/>
    <w:rsid w:val="00A547A2"/>
    <w:rsid w:val="00A5620C"/>
    <w:rsid w:val="00A64560"/>
    <w:rsid w:val="00A651D4"/>
    <w:rsid w:val="00A67822"/>
    <w:rsid w:val="00A7120B"/>
    <w:rsid w:val="00A75DD9"/>
    <w:rsid w:val="00A809DA"/>
    <w:rsid w:val="00A8591D"/>
    <w:rsid w:val="00A909A2"/>
    <w:rsid w:val="00A93373"/>
    <w:rsid w:val="00A93CEB"/>
    <w:rsid w:val="00AA015D"/>
    <w:rsid w:val="00AA1176"/>
    <w:rsid w:val="00AA69E8"/>
    <w:rsid w:val="00AB59DB"/>
    <w:rsid w:val="00AB5EB7"/>
    <w:rsid w:val="00AC7AA8"/>
    <w:rsid w:val="00AD2306"/>
    <w:rsid w:val="00AD3887"/>
    <w:rsid w:val="00AF427B"/>
    <w:rsid w:val="00AF49B2"/>
    <w:rsid w:val="00AF6062"/>
    <w:rsid w:val="00B026DD"/>
    <w:rsid w:val="00B05104"/>
    <w:rsid w:val="00B05330"/>
    <w:rsid w:val="00B14941"/>
    <w:rsid w:val="00B167FC"/>
    <w:rsid w:val="00B243EC"/>
    <w:rsid w:val="00B258F8"/>
    <w:rsid w:val="00B3051A"/>
    <w:rsid w:val="00B32FD7"/>
    <w:rsid w:val="00B33C78"/>
    <w:rsid w:val="00B35EF7"/>
    <w:rsid w:val="00B405FF"/>
    <w:rsid w:val="00B43A90"/>
    <w:rsid w:val="00B61985"/>
    <w:rsid w:val="00B6248E"/>
    <w:rsid w:val="00B66B61"/>
    <w:rsid w:val="00B70939"/>
    <w:rsid w:val="00B71447"/>
    <w:rsid w:val="00B71D15"/>
    <w:rsid w:val="00B7599F"/>
    <w:rsid w:val="00B761D3"/>
    <w:rsid w:val="00B82924"/>
    <w:rsid w:val="00B85EBC"/>
    <w:rsid w:val="00B86160"/>
    <w:rsid w:val="00B92D8B"/>
    <w:rsid w:val="00B9350F"/>
    <w:rsid w:val="00B95B34"/>
    <w:rsid w:val="00B95DE5"/>
    <w:rsid w:val="00B95F3A"/>
    <w:rsid w:val="00B963E9"/>
    <w:rsid w:val="00BA15EE"/>
    <w:rsid w:val="00BA2A7C"/>
    <w:rsid w:val="00BA4A28"/>
    <w:rsid w:val="00BB0578"/>
    <w:rsid w:val="00BB1744"/>
    <w:rsid w:val="00BB61E2"/>
    <w:rsid w:val="00BC068D"/>
    <w:rsid w:val="00BC15D8"/>
    <w:rsid w:val="00BC2BC3"/>
    <w:rsid w:val="00BC3E23"/>
    <w:rsid w:val="00BD1ACF"/>
    <w:rsid w:val="00BD32BA"/>
    <w:rsid w:val="00BD5391"/>
    <w:rsid w:val="00BD5499"/>
    <w:rsid w:val="00BD5C37"/>
    <w:rsid w:val="00BE39DC"/>
    <w:rsid w:val="00BE3F0F"/>
    <w:rsid w:val="00BE5784"/>
    <w:rsid w:val="00BF713E"/>
    <w:rsid w:val="00C06998"/>
    <w:rsid w:val="00C07747"/>
    <w:rsid w:val="00C12453"/>
    <w:rsid w:val="00C1254F"/>
    <w:rsid w:val="00C1395A"/>
    <w:rsid w:val="00C1431B"/>
    <w:rsid w:val="00C1566B"/>
    <w:rsid w:val="00C167C4"/>
    <w:rsid w:val="00C23B6A"/>
    <w:rsid w:val="00C253ED"/>
    <w:rsid w:val="00C2598C"/>
    <w:rsid w:val="00C308B9"/>
    <w:rsid w:val="00C32068"/>
    <w:rsid w:val="00C36219"/>
    <w:rsid w:val="00C36DCC"/>
    <w:rsid w:val="00C372CC"/>
    <w:rsid w:val="00C45F58"/>
    <w:rsid w:val="00C46FA7"/>
    <w:rsid w:val="00C47201"/>
    <w:rsid w:val="00C504E7"/>
    <w:rsid w:val="00C56EC0"/>
    <w:rsid w:val="00C63ADE"/>
    <w:rsid w:val="00C64CE5"/>
    <w:rsid w:val="00C730A3"/>
    <w:rsid w:val="00C77AD8"/>
    <w:rsid w:val="00C91C03"/>
    <w:rsid w:val="00C9410B"/>
    <w:rsid w:val="00C95DD3"/>
    <w:rsid w:val="00C974CB"/>
    <w:rsid w:val="00CA2331"/>
    <w:rsid w:val="00CA3053"/>
    <w:rsid w:val="00CA59E6"/>
    <w:rsid w:val="00CA6F23"/>
    <w:rsid w:val="00CB0D9B"/>
    <w:rsid w:val="00CB474A"/>
    <w:rsid w:val="00CB493E"/>
    <w:rsid w:val="00CB4D0D"/>
    <w:rsid w:val="00CC6408"/>
    <w:rsid w:val="00CD4D6D"/>
    <w:rsid w:val="00CD5D04"/>
    <w:rsid w:val="00CD622A"/>
    <w:rsid w:val="00CE1BA4"/>
    <w:rsid w:val="00CE3000"/>
    <w:rsid w:val="00CE3B07"/>
    <w:rsid w:val="00CE788A"/>
    <w:rsid w:val="00CF2978"/>
    <w:rsid w:val="00D00B06"/>
    <w:rsid w:val="00D01112"/>
    <w:rsid w:val="00D05689"/>
    <w:rsid w:val="00D102C6"/>
    <w:rsid w:val="00D22C8A"/>
    <w:rsid w:val="00D30696"/>
    <w:rsid w:val="00D32420"/>
    <w:rsid w:val="00D32E81"/>
    <w:rsid w:val="00D36967"/>
    <w:rsid w:val="00D42BF4"/>
    <w:rsid w:val="00D55109"/>
    <w:rsid w:val="00D61840"/>
    <w:rsid w:val="00D64814"/>
    <w:rsid w:val="00D8026C"/>
    <w:rsid w:val="00D831DD"/>
    <w:rsid w:val="00D875A1"/>
    <w:rsid w:val="00D93807"/>
    <w:rsid w:val="00D9737A"/>
    <w:rsid w:val="00DA188C"/>
    <w:rsid w:val="00DA5421"/>
    <w:rsid w:val="00DA6540"/>
    <w:rsid w:val="00DA6928"/>
    <w:rsid w:val="00DB120F"/>
    <w:rsid w:val="00DB4884"/>
    <w:rsid w:val="00DB6E82"/>
    <w:rsid w:val="00DC259D"/>
    <w:rsid w:val="00DC7613"/>
    <w:rsid w:val="00DD1E6F"/>
    <w:rsid w:val="00DD23B6"/>
    <w:rsid w:val="00DD2CF0"/>
    <w:rsid w:val="00DD7914"/>
    <w:rsid w:val="00DE6BE2"/>
    <w:rsid w:val="00DF177F"/>
    <w:rsid w:val="00DF2A28"/>
    <w:rsid w:val="00DF4212"/>
    <w:rsid w:val="00E0066C"/>
    <w:rsid w:val="00E02ECA"/>
    <w:rsid w:val="00E03BE0"/>
    <w:rsid w:val="00E06B54"/>
    <w:rsid w:val="00E06DCB"/>
    <w:rsid w:val="00E071F5"/>
    <w:rsid w:val="00E12882"/>
    <w:rsid w:val="00E167B4"/>
    <w:rsid w:val="00E20B14"/>
    <w:rsid w:val="00E2744D"/>
    <w:rsid w:val="00E341AE"/>
    <w:rsid w:val="00E34329"/>
    <w:rsid w:val="00E36A3C"/>
    <w:rsid w:val="00E45A8C"/>
    <w:rsid w:val="00E50836"/>
    <w:rsid w:val="00E51B6D"/>
    <w:rsid w:val="00E52C26"/>
    <w:rsid w:val="00E5539D"/>
    <w:rsid w:val="00E61293"/>
    <w:rsid w:val="00E62168"/>
    <w:rsid w:val="00E6263C"/>
    <w:rsid w:val="00E62FBB"/>
    <w:rsid w:val="00E7213C"/>
    <w:rsid w:val="00E72C10"/>
    <w:rsid w:val="00E75998"/>
    <w:rsid w:val="00E81BF7"/>
    <w:rsid w:val="00E82C26"/>
    <w:rsid w:val="00E83711"/>
    <w:rsid w:val="00E964F1"/>
    <w:rsid w:val="00E96806"/>
    <w:rsid w:val="00EA1AC2"/>
    <w:rsid w:val="00EA3068"/>
    <w:rsid w:val="00EA37FE"/>
    <w:rsid w:val="00EA474C"/>
    <w:rsid w:val="00EA79E7"/>
    <w:rsid w:val="00EB0827"/>
    <w:rsid w:val="00EB1015"/>
    <w:rsid w:val="00EB1270"/>
    <w:rsid w:val="00EB59C6"/>
    <w:rsid w:val="00EB5A64"/>
    <w:rsid w:val="00EC0F5E"/>
    <w:rsid w:val="00EC7108"/>
    <w:rsid w:val="00ED3ACF"/>
    <w:rsid w:val="00ED57E9"/>
    <w:rsid w:val="00ED66F8"/>
    <w:rsid w:val="00ED7A37"/>
    <w:rsid w:val="00ED7A5A"/>
    <w:rsid w:val="00EE64F3"/>
    <w:rsid w:val="00EF3473"/>
    <w:rsid w:val="00EF7CA4"/>
    <w:rsid w:val="00F10C54"/>
    <w:rsid w:val="00F113E3"/>
    <w:rsid w:val="00F11AB4"/>
    <w:rsid w:val="00F160BB"/>
    <w:rsid w:val="00F23059"/>
    <w:rsid w:val="00F4108E"/>
    <w:rsid w:val="00F43237"/>
    <w:rsid w:val="00F440FB"/>
    <w:rsid w:val="00F447C3"/>
    <w:rsid w:val="00F4584A"/>
    <w:rsid w:val="00F46D14"/>
    <w:rsid w:val="00F50259"/>
    <w:rsid w:val="00F52528"/>
    <w:rsid w:val="00F538DE"/>
    <w:rsid w:val="00F560C2"/>
    <w:rsid w:val="00F5783E"/>
    <w:rsid w:val="00F60A31"/>
    <w:rsid w:val="00F611E3"/>
    <w:rsid w:val="00F6197D"/>
    <w:rsid w:val="00F65864"/>
    <w:rsid w:val="00F708D8"/>
    <w:rsid w:val="00F74037"/>
    <w:rsid w:val="00F75B3E"/>
    <w:rsid w:val="00F75E56"/>
    <w:rsid w:val="00F837B9"/>
    <w:rsid w:val="00F847DF"/>
    <w:rsid w:val="00F86C26"/>
    <w:rsid w:val="00FA0253"/>
    <w:rsid w:val="00FA0BFC"/>
    <w:rsid w:val="00FA65AB"/>
    <w:rsid w:val="00FA7432"/>
    <w:rsid w:val="00FB1406"/>
    <w:rsid w:val="00FB1576"/>
    <w:rsid w:val="00FB1827"/>
    <w:rsid w:val="00FB35FE"/>
    <w:rsid w:val="00FC23F3"/>
    <w:rsid w:val="00FC2C4D"/>
    <w:rsid w:val="00FC31BF"/>
    <w:rsid w:val="00FD212B"/>
    <w:rsid w:val="00FD529E"/>
    <w:rsid w:val="00FD708E"/>
    <w:rsid w:val="00FE65B0"/>
    <w:rsid w:val="00FF0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AEA65A"/>
  <w15:chartTrackingRefBased/>
  <w15:docId w15:val="{C5FEEDCD-9297-4FC0-9324-74E3A39EB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caption" w:semiHidden="1" w:uiPriority="35" w:unhideWhenUsed="1" w:qFormat="1"/>
    <w:lsdException w:name="table of figures" w:uiPriority="99"/>
    <w:lsdException w:name="footnote reference" w:qFormat="1"/>
    <w:lsdException w:name="annotation reference" w:uiPriority="99" w:qFormat="1"/>
    <w:lsdException w:name="page number" w:uiPriority="99" w:qFormat="1"/>
    <w:lsdException w:name="endnote reference" w:uiPriority="99"/>
    <w:lsdException w:name="endnote text" w:uiPriority="99"/>
    <w:lsdException w:name="Title" w:uiPriority="10" w:qFormat="1"/>
    <w:lsdException w:name="Subtitle" w:uiPriority="11" w:qFormat="1"/>
    <w:lsdException w:name="Hyperlink" w:uiPriority="99" w:qFormat="1"/>
    <w:lsdException w:name="FollowedHyperlink" w:uiPriority="99"/>
    <w:lsdException w:name="Strong" w:uiPriority="22" w:qFormat="1"/>
    <w:lsdException w:name="Emphasis" w:uiPriority="20" w:qFormat="1"/>
    <w:lsdException w:name="Document Map" w:uiPriority="99"/>
    <w:lsdException w:name="Normal (Web)" w:uiPriority="99" w:qFormat="1"/>
    <w:lsdException w:name="HTML Keyboard" w:semiHidden="1" w:unhideWhenUsed="1"/>
    <w:lsdException w:name="HTML Preformatted" w:uiPriority="99" w:qFormat="1"/>
    <w:lsdException w:name="Normal Table" w:semiHidden="1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0C2"/>
    <w:pPr>
      <w:spacing w:before="120" w:after="120"/>
    </w:pPr>
    <w:rPr>
      <w:rFonts w:ascii="Garamond" w:hAnsi="Garamond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DF177F"/>
    <w:pPr>
      <w:keepNext/>
      <w:spacing w:before="240" w:after="60" w:line="360" w:lineRule="auto"/>
      <w:ind w:firstLine="709"/>
      <w:jc w:val="both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DF177F"/>
    <w:pPr>
      <w:keepNext/>
      <w:spacing w:before="240" w:after="60" w:line="360" w:lineRule="auto"/>
      <w:ind w:firstLine="709"/>
      <w:jc w:val="both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F447C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qFormat/>
    <w:rsid w:val="00985491"/>
    <w:pPr>
      <w:keepNext/>
      <w:keepLines/>
      <w:spacing w:before="240" w:after="40"/>
      <w:outlineLvl w:val="3"/>
    </w:pPr>
    <w:rPr>
      <w:rFonts w:ascii="Times New Roman" w:hAnsi="Times New Roman"/>
      <w:b/>
    </w:rPr>
  </w:style>
  <w:style w:type="paragraph" w:styleId="Ttulo5">
    <w:name w:val="heading 5"/>
    <w:basedOn w:val="Normal"/>
    <w:next w:val="Normal"/>
    <w:link w:val="Ttulo5Char"/>
    <w:uiPriority w:val="9"/>
    <w:qFormat/>
    <w:rsid w:val="00985491"/>
    <w:pPr>
      <w:keepNext/>
      <w:keepLines/>
      <w:spacing w:before="220" w:after="40"/>
      <w:outlineLvl w:val="4"/>
    </w:pPr>
    <w:rPr>
      <w:rFonts w:ascii="Times New Roman" w:hAnsi="Times New Roman"/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qFormat/>
    <w:rsid w:val="00985491"/>
    <w:pPr>
      <w:keepNext/>
      <w:keepLines/>
      <w:spacing w:before="200" w:after="40"/>
      <w:outlineLvl w:val="5"/>
    </w:pPr>
    <w:rPr>
      <w:rFonts w:ascii="Times New Roman" w:hAnsi="Times New Roman"/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basedOn w:val="Normal"/>
    <w:link w:val="RodapChar"/>
    <w:uiPriority w:val="99"/>
    <w:qFormat/>
    <w:rsid w:val="00B82924"/>
    <w:pPr>
      <w:tabs>
        <w:tab w:val="center" w:pos="4252"/>
        <w:tab w:val="right" w:pos="8504"/>
      </w:tabs>
    </w:pPr>
  </w:style>
  <w:style w:type="paragraph" w:styleId="Cabealho">
    <w:name w:val="header"/>
    <w:basedOn w:val="Normal"/>
    <w:link w:val="CabealhoChar"/>
    <w:uiPriority w:val="99"/>
    <w:qFormat/>
    <w:rsid w:val="00D3242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qFormat/>
    <w:rsid w:val="009E0EEB"/>
    <w:rPr>
      <w:sz w:val="24"/>
      <w:szCs w:val="24"/>
    </w:rPr>
  </w:style>
  <w:style w:type="character" w:customStyle="1" w:styleId="CabealhoChar">
    <w:name w:val="Cabeçalho Char"/>
    <w:link w:val="Cabealho"/>
    <w:uiPriority w:val="99"/>
    <w:qFormat/>
    <w:rsid w:val="009E0EEB"/>
    <w:rPr>
      <w:sz w:val="24"/>
      <w:szCs w:val="24"/>
    </w:rPr>
  </w:style>
  <w:style w:type="paragraph" w:styleId="Textodebalo">
    <w:name w:val="Balloon Text"/>
    <w:basedOn w:val="Normal"/>
    <w:link w:val="TextodebaloChar"/>
    <w:uiPriority w:val="99"/>
    <w:qFormat/>
    <w:rsid w:val="009E0EE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qFormat/>
    <w:rsid w:val="009E0EEB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qFormat/>
    <w:rsid w:val="00366E2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qFormat/>
    <w:rsid w:val="00366E2A"/>
  </w:style>
  <w:style w:type="character" w:styleId="Refdenotaderodap">
    <w:name w:val="footnote reference"/>
    <w:qFormat/>
    <w:rsid w:val="00366E2A"/>
    <w:rPr>
      <w:vertAlign w:val="superscript"/>
    </w:rPr>
  </w:style>
  <w:style w:type="paragraph" w:customStyle="1" w:styleId="Citaolonga">
    <w:name w:val="Citação longa"/>
    <w:basedOn w:val="Normal"/>
    <w:link w:val="CitaolongaChar"/>
    <w:qFormat/>
    <w:rsid w:val="007A5E14"/>
    <w:pPr>
      <w:ind w:left="2268"/>
      <w:jc w:val="both"/>
    </w:pPr>
    <w:rPr>
      <w:rFonts w:cs="MV Boli"/>
    </w:rPr>
  </w:style>
  <w:style w:type="character" w:styleId="Hyperlink">
    <w:name w:val="Hyperlink"/>
    <w:uiPriority w:val="99"/>
    <w:qFormat/>
    <w:rsid w:val="00BC068D"/>
    <w:rPr>
      <w:color w:val="0000FF"/>
      <w:u w:val="single"/>
    </w:rPr>
  </w:style>
  <w:style w:type="character" w:customStyle="1" w:styleId="CitaolongaChar">
    <w:name w:val="Citação longa Char"/>
    <w:link w:val="Citaolonga"/>
    <w:rsid w:val="007A5E14"/>
    <w:rPr>
      <w:rFonts w:ascii="Garamond" w:hAnsi="Garamond" w:cs="MV Boli"/>
      <w:sz w:val="24"/>
      <w:szCs w:val="24"/>
    </w:rPr>
  </w:style>
  <w:style w:type="character" w:styleId="HiperlinkVisitado">
    <w:name w:val="FollowedHyperlink"/>
    <w:uiPriority w:val="99"/>
    <w:rsid w:val="00BC068D"/>
    <w:rPr>
      <w:color w:val="800080"/>
      <w:u w:val="single"/>
    </w:rPr>
  </w:style>
  <w:style w:type="character" w:customStyle="1" w:styleId="Ttulo1Char">
    <w:name w:val="Título 1 Char"/>
    <w:link w:val="Ttulo1"/>
    <w:uiPriority w:val="99"/>
    <w:rsid w:val="00DF177F"/>
    <w:rPr>
      <w:rFonts w:ascii="Cambria" w:hAnsi="Cambria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rsid w:val="00DF177F"/>
    <w:rPr>
      <w:rFonts w:ascii="Cambria" w:hAnsi="Cambria"/>
      <w:b/>
      <w:bCs/>
      <w:i/>
      <w:iCs/>
      <w:sz w:val="28"/>
      <w:szCs w:val="28"/>
    </w:rPr>
  </w:style>
  <w:style w:type="paragraph" w:styleId="Textodenotadefim">
    <w:name w:val="endnote text"/>
    <w:basedOn w:val="Normal"/>
    <w:link w:val="TextodenotadefimChar"/>
    <w:uiPriority w:val="99"/>
    <w:rsid w:val="00DF177F"/>
    <w:pPr>
      <w:spacing w:before="0" w:after="0" w:line="360" w:lineRule="auto"/>
      <w:ind w:firstLine="709"/>
      <w:jc w:val="both"/>
    </w:pPr>
    <w:rPr>
      <w:rFonts w:ascii="Times New Roman" w:hAnsi="Times New Roman"/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DF177F"/>
  </w:style>
  <w:style w:type="character" w:styleId="Refdenotadefim">
    <w:name w:val="endnote reference"/>
    <w:uiPriority w:val="99"/>
    <w:rsid w:val="00DF177F"/>
    <w:rPr>
      <w:rFonts w:cs="Times New Roman"/>
      <w:vertAlign w:val="superscript"/>
    </w:rPr>
  </w:style>
  <w:style w:type="character" w:styleId="CitaoHTML">
    <w:name w:val="HTML Cite"/>
    <w:rsid w:val="00DF177F"/>
    <w:rPr>
      <w:rFonts w:cs="Times New Roman"/>
      <w:i/>
      <w:iCs/>
    </w:rPr>
  </w:style>
  <w:style w:type="character" w:customStyle="1" w:styleId="person">
    <w:name w:val="person"/>
    <w:rsid w:val="00DF177F"/>
    <w:rPr>
      <w:rFonts w:cs="Times New Roman"/>
    </w:rPr>
  </w:style>
  <w:style w:type="paragraph" w:styleId="NormalWeb">
    <w:name w:val="Normal (Web)"/>
    <w:basedOn w:val="Normal"/>
    <w:uiPriority w:val="99"/>
    <w:qFormat/>
    <w:rsid w:val="00DF177F"/>
    <w:pPr>
      <w:spacing w:before="0" w:after="0" w:line="360" w:lineRule="auto"/>
      <w:ind w:firstLine="709"/>
      <w:jc w:val="both"/>
    </w:pPr>
    <w:rPr>
      <w:rFonts w:ascii="Times New Roman" w:hAnsi="Times New Roman"/>
    </w:rPr>
  </w:style>
  <w:style w:type="character" w:styleId="Refdecomentrio">
    <w:name w:val="annotation reference"/>
    <w:uiPriority w:val="99"/>
    <w:qFormat/>
    <w:rsid w:val="00DF177F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qFormat/>
    <w:rsid w:val="00DF177F"/>
    <w:pPr>
      <w:spacing w:before="0" w:after="0" w:line="360" w:lineRule="auto"/>
      <w:ind w:firstLine="709"/>
      <w:jc w:val="both"/>
    </w:pPr>
    <w:rPr>
      <w:rFonts w:ascii="Times New Roman" w:hAnsi="Times New Roman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DF177F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qFormat/>
    <w:rsid w:val="00DF177F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qFormat/>
    <w:rsid w:val="00DF177F"/>
    <w:rPr>
      <w:b/>
      <w:bCs/>
    </w:rPr>
  </w:style>
  <w:style w:type="character" w:styleId="nfase">
    <w:name w:val="Emphasis"/>
    <w:uiPriority w:val="20"/>
    <w:qFormat/>
    <w:rsid w:val="00DF177F"/>
    <w:rPr>
      <w:rFonts w:cs="Times New Roman"/>
      <w:i/>
      <w:iCs/>
    </w:rPr>
  </w:style>
  <w:style w:type="character" w:customStyle="1" w:styleId="sumacorpo">
    <w:name w:val="suma_corpo"/>
    <w:rsid w:val="00DF177F"/>
    <w:rPr>
      <w:rFonts w:cs="Times New Roman"/>
    </w:rPr>
  </w:style>
  <w:style w:type="paragraph" w:customStyle="1" w:styleId="PargrafodaLista1">
    <w:name w:val="Parágrafo da Lista1"/>
    <w:basedOn w:val="Normal"/>
    <w:rsid w:val="00DF177F"/>
    <w:pPr>
      <w:spacing w:before="0" w:after="0" w:line="360" w:lineRule="auto"/>
      <w:ind w:left="708" w:firstLine="709"/>
      <w:jc w:val="both"/>
    </w:pPr>
    <w:rPr>
      <w:rFonts w:ascii="Times New Roman" w:hAnsi="Times New Roman"/>
    </w:rPr>
  </w:style>
  <w:style w:type="paragraph" w:styleId="Corpodetexto">
    <w:name w:val="Body Text"/>
    <w:basedOn w:val="Normal"/>
    <w:link w:val="CorpodetextoChar"/>
    <w:rsid w:val="00DF177F"/>
    <w:pPr>
      <w:spacing w:before="0"/>
    </w:pPr>
    <w:rPr>
      <w:rFonts w:ascii="Times New Roman" w:hAnsi="Times New Roman"/>
    </w:rPr>
  </w:style>
  <w:style w:type="character" w:customStyle="1" w:styleId="CorpodetextoChar">
    <w:name w:val="Corpo de texto Char"/>
    <w:link w:val="Corpodetexto"/>
    <w:rsid w:val="00DF177F"/>
    <w:rPr>
      <w:sz w:val="24"/>
      <w:szCs w:val="24"/>
    </w:rPr>
  </w:style>
  <w:style w:type="paragraph" w:styleId="PargrafodaLista">
    <w:name w:val="List Paragraph"/>
    <w:basedOn w:val="Normal"/>
    <w:uiPriority w:val="34"/>
    <w:qFormat/>
    <w:rsid w:val="00DF177F"/>
    <w:pPr>
      <w:spacing w:before="0" w:after="0" w:line="360" w:lineRule="auto"/>
      <w:ind w:left="720" w:firstLine="709"/>
      <w:contextualSpacing/>
      <w:jc w:val="both"/>
    </w:pPr>
    <w:rPr>
      <w:rFonts w:ascii="Times New Roman" w:hAnsi="Times New Roman"/>
    </w:rPr>
  </w:style>
  <w:style w:type="character" w:styleId="Nmerodelinha">
    <w:name w:val="line number"/>
    <w:rsid w:val="00DF177F"/>
  </w:style>
  <w:style w:type="character" w:customStyle="1" w:styleId="apple-converted-space">
    <w:name w:val="apple-converted-space"/>
    <w:rsid w:val="00DF177F"/>
  </w:style>
  <w:style w:type="paragraph" w:styleId="TextosemFormatao">
    <w:name w:val="Plain Text"/>
    <w:basedOn w:val="Normal"/>
    <w:link w:val="TextosemFormataoChar"/>
    <w:rsid w:val="00DF177F"/>
    <w:pPr>
      <w:spacing w:before="0" w:after="0"/>
    </w:pPr>
    <w:rPr>
      <w:rFonts w:ascii="Courier New" w:hAnsi="Courier New" w:cs="Courier New"/>
      <w:sz w:val="20"/>
      <w:szCs w:val="20"/>
    </w:rPr>
  </w:style>
  <w:style w:type="character" w:customStyle="1" w:styleId="TextosemFormataoChar">
    <w:name w:val="Texto sem Formatação Char"/>
    <w:link w:val="TextosemFormatao"/>
    <w:rsid w:val="00DF177F"/>
    <w:rPr>
      <w:rFonts w:ascii="Courier New" w:hAnsi="Courier New" w:cs="Courier New"/>
    </w:rPr>
  </w:style>
  <w:style w:type="character" w:styleId="Forte">
    <w:name w:val="Strong"/>
    <w:uiPriority w:val="22"/>
    <w:qFormat/>
    <w:rsid w:val="00DF177F"/>
    <w:rPr>
      <w:b/>
      <w:bCs/>
    </w:rPr>
  </w:style>
  <w:style w:type="table" w:styleId="Tabelacomgrade">
    <w:name w:val="Table Grid"/>
    <w:basedOn w:val="Tabelanormal"/>
    <w:uiPriority w:val="39"/>
    <w:rsid w:val="009922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cinza31">
    <w:name w:val="txtcinza31"/>
    <w:rsid w:val="0099220C"/>
    <w:rPr>
      <w:rFonts w:ascii="Verdana" w:hAnsi="Verdana" w:hint="default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link1style1">
    <w:name w:val="link1 style1"/>
    <w:rsid w:val="0099220C"/>
  </w:style>
  <w:style w:type="paragraph" w:styleId="Legenda">
    <w:name w:val="caption"/>
    <w:basedOn w:val="Normal"/>
    <w:next w:val="Normal"/>
    <w:uiPriority w:val="35"/>
    <w:qFormat/>
    <w:rsid w:val="0099220C"/>
    <w:pPr>
      <w:autoSpaceDE w:val="0"/>
      <w:autoSpaceDN w:val="0"/>
      <w:adjustRightInd w:val="0"/>
      <w:spacing w:before="100" w:beforeAutospacing="1" w:after="100" w:afterAutospacing="1" w:line="360" w:lineRule="auto"/>
      <w:ind w:firstLine="540"/>
      <w:jc w:val="both"/>
    </w:pPr>
    <w:rPr>
      <w:rFonts w:ascii="Times New Roman" w:hAnsi="Times New Roman"/>
      <w:b/>
      <w:bCs/>
      <w:sz w:val="20"/>
      <w:szCs w:val="20"/>
    </w:rPr>
  </w:style>
  <w:style w:type="character" w:customStyle="1" w:styleId="a1">
    <w:name w:val="a1"/>
    <w:rsid w:val="0099220C"/>
    <w:rPr>
      <w:color w:val="008000"/>
    </w:rPr>
  </w:style>
  <w:style w:type="character" w:customStyle="1" w:styleId="justificado">
    <w:name w:val="justificado"/>
    <w:rsid w:val="0099220C"/>
  </w:style>
  <w:style w:type="paragraph" w:customStyle="1" w:styleId="tj">
    <w:name w:val="tj"/>
    <w:basedOn w:val="Normal"/>
    <w:rsid w:val="0099220C"/>
    <w:pPr>
      <w:autoSpaceDE w:val="0"/>
      <w:autoSpaceDN w:val="0"/>
      <w:adjustRightInd w:val="0"/>
      <w:spacing w:before="100" w:beforeAutospacing="1" w:after="100" w:afterAutospacing="1" w:line="360" w:lineRule="auto"/>
      <w:ind w:firstLine="540"/>
      <w:jc w:val="both"/>
    </w:pPr>
    <w:rPr>
      <w:rFonts w:ascii="Times New Roman" w:hAnsi="Times New Roman"/>
    </w:rPr>
  </w:style>
  <w:style w:type="paragraph" w:customStyle="1" w:styleId="texto2">
    <w:name w:val="texto2"/>
    <w:basedOn w:val="Normal"/>
    <w:rsid w:val="0099220C"/>
    <w:pPr>
      <w:autoSpaceDE w:val="0"/>
      <w:autoSpaceDN w:val="0"/>
      <w:adjustRightInd w:val="0"/>
      <w:spacing w:before="100" w:beforeAutospacing="1" w:after="100" w:afterAutospacing="1" w:line="360" w:lineRule="auto"/>
      <w:ind w:firstLine="540"/>
      <w:jc w:val="both"/>
    </w:pPr>
    <w:rPr>
      <w:rFonts w:ascii="Times New Roman" w:hAnsi="Times New Roman"/>
    </w:rPr>
  </w:style>
  <w:style w:type="paragraph" w:customStyle="1" w:styleId="Default">
    <w:name w:val="Default"/>
    <w:rsid w:val="0099220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tulo3Char">
    <w:name w:val="Título 3 Char"/>
    <w:link w:val="Ttulo3"/>
    <w:qFormat/>
    <w:rsid w:val="00F447C3"/>
    <w:rPr>
      <w:rFonts w:ascii="Cambria" w:hAnsi="Cambria"/>
      <w:b/>
      <w:bCs/>
      <w:sz w:val="26"/>
      <w:szCs w:val="26"/>
    </w:rPr>
  </w:style>
  <w:style w:type="paragraph" w:styleId="Corpodetexto2">
    <w:name w:val="Body Text 2"/>
    <w:basedOn w:val="Normal"/>
    <w:link w:val="Corpodetexto2Char"/>
    <w:rsid w:val="00F447C3"/>
    <w:pPr>
      <w:spacing w:before="0" w:line="480" w:lineRule="auto"/>
    </w:pPr>
    <w:rPr>
      <w:rFonts w:ascii="Times New Roman" w:hAnsi="Times New Roman"/>
    </w:rPr>
  </w:style>
  <w:style w:type="character" w:customStyle="1" w:styleId="Corpodetexto2Char">
    <w:name w:val="Corpo de texto 2 Char"/>
    <w:link w:val="Corpodetexto2"/>
    <w:rsid w:val="00F447C3"/>
    <w:rPr>
      <w:sz w:val="24"/>
      <w:szCs w:val="24"/>
    </w:rPr>
  </w:style>
  <w:style w:type="paragraph" w:styleId="Recuodecorpodetexto">
    <w:name w:val="Body Text Indent"/>
    <w:basedOn w:val="Normal"/>
    <w:link w:val="RecuodecorpodetextoChar"/>
    <w:rsid w:val="00F447C3"/>
    <w:pPr>
      <w:spacing w:before="0"/>
      <w:ind w:left="283"/>
    </w:pPr>
    <w:rPr>
      <w:rFonts w:ascii="Times New Roman" w:hAnsi="Times New Roman"/>
    </w:rPr>
  </w:style>
  <w:style w:type="character" w:customStyle="1" w:styleId="RecuodecorpodetextoChar">
    <w:name w:val="Recuo de corpo de texto Char"/>
    <w:link w:val="Recuodecorpodetexto"/>
    <w:rsid w:val="00F447C3"/>
    <w:rPr>
      <w:sz w:val="24"/>
      <w:szCs w:val="24"/>
    </w:rPr>
  </w:style>
  <w:style w:type="character" w:customStyle="1" w:styleId="goohl0">
    <w:name w:val="goohl0"/>
    <w:rsid w:val="00F447C3"/>
  </w:style>
  <w:style w:type="character" w:customStyle="1" w:styleId="goohl1">
    <w:name w:val="goohl1"/>
    <w:rsid w:val="00F447C3"/>
  </w:style>
  <w:style w:type="paragraph" w:styleId="Corpodetexto3">
    <w:name w:val="Body Text 3"/>
    <w:basedOn w:val="Normal"/>
    <w:link w:val="Corpodetexto3Char"/>
    <w:rsid w:val="00F447C3"/>
    <w:pPr>
      <w:spacing w:before="0" w:after="0"/>
    </w:pPr>
    <w:rPr>
      <w:rFonts w:ascii="Times" w:hAnsi="Times" w:cs="Times"/>
      <w:sz w:val="15"/>
      <w:szCs w:val="15"/>
    </w:rPr>
  </w:style>
  <w:style w:type="character" w:customStyle="1" w:styleId="Corpodetexto3Char">
    <w:name w:val="Corpo de texto 3 Char"/>
    <w:link w:val="Corpodetexto3"/>
    <w:rsid w:val="00F447C3"/>
    <w:rPr>
      <w:rFonts w:ascii="Times" w:hAnsi="Times" w:cs="Times"/>
      <w:sz w:val="15"/>
      <w:szCs w:val="15"/>
    </w:rPr>
  </w:style>
  <w:style w:type="character" w:customStyle="1" w:styleId="go">
    <w:name w:val="go"/>
    <w:rsid w:val="00F447C3"/>
  </w:style>
  <w:style w:type="paragraph" w:styleId="Pr-formataoHTML">
    <w:name w:val="HTML Preformatted"/>
    <w:basedOn w:val="Normal"/>
    <w:link w:val="Pr-formataoHTMLChar"/>
    <w:uiPriority w:val="99"/>
    <w:unhideWhenUsed/>
    <w:qFormat/>
    <w:rsid w:val="00F447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qFormat/>
    <w:rsid w:val="00F447C3"/>
    <w:rPr>
      <w:rFonts w:ascii="Courier New" w:hAnsi="Courier New" w:cs="Courier New"/>
    </w:rPr>
  </w:style>
  <w:style w:type="paragraph" w:customStyle="1" w:styleId="Standard">
    <w:name w:val="Standard"/>
    <w:qFormat/>
    <w:rsid w:val="00F447C3"/>
    <w:pPr>
      <w:suppressAutoHyphens/>
      <w:textAlignment w:val="baseline"/>
    </w:pPr>
    <w:rPr>
      <w:rFonts w:ascii="Liberation Serif" w:eastAsia="SimSun" w:hAnsi="Liberation Serif" w:cs="Mangal"/>
      <w:sz w:val="24"/>
      <w:szCs w:val="24"/>
      <w:lang w:eastAsia="zh-CN" w:bidi="hi-IN"/>
    </w:rPr>
  </w:style>
  <w:style w:type="paragraph" w:customStyle="1" w:styleId="Contedodoquadro">
    <w:name w:val="Conteúdo do quadro"/>
    <w:basedOn w:val="Normal"/>
    <w:qFormat/>
    <w:rsid w:val="00F447C3"/>
    <w:pPr>
      <w:spacing w:before="0" w:after="200" w:line="276" w:lineRule="auto"/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LinkdaInternet">
    <w:name w:val="Link da Internet"/>
    <w:uiPriority w:val="99"/>
    <w:unhideWhenUsed/>
    <w:rsid w:val="00F447C3"/>
    <w:rPr>
      <w:color w:val="0000FF"/>
      <w:u w:val="single"/>
    </w:rPr>
  </w:style>
  <w:style w:type="character" w:customStyle="1" w:styleId="Internetlink">
    <w:name w:val="Internet link"/>
    <w:rsid w:val="00F447C3"/>
    <w:rPr>
      <w:color w:val="0000FF"/>
      <w:u w:val="single"/>
    </w:rPr>
  </w:style>
  <w:style w:type="character" w:customStyle="1" w:styleId="MenoPendente1">
    <w:name w:val="Menção Pendente1"/>
    <w:uiPriority w:val="99"/>
    <w:unhideWhenUsed/>
    <w:qFormat/>
    <w:rsid w:val="00F447C3"/>
    <w:rPr>
      <w:color w:val="605E5C"/>
      <w:shd w:val="clear" w:color="auto" w:fill="E1DFDD"/>
    </w:rPr>
  </w:style>
  <w:style w:type="character" w:customStyle="1" w:styleId="listaunidade">
    <w:name w:val="lista__unidade"/>
    <w:rsid w:val="00F447C3"/>
  </w:style>
  <w:style w:type="table" w:styleId="Tabelaemlista3">
    <w:name w:val="Table List 3"/>
    <w:basedOn w:val="Tabelanormal"/>
    <w:rsid w:val="00F447C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mrio1">
    <w:name w:val="toc 1"/>
    <w:basedOn w:val="Normal"/>
    <w:next w:val="Normal"/>
    <w:autoRedefine/>
    <w:uiPriority w:val="39"/>
    <w:unhideWhenUsed/>
    <w:qFormat/>
    <w:rsid w:val="000129AA"/>
    <w:pPr>
      <w:tabs>
        <w:tab w:val="left" w:pos="660"/>
        <w:tab w:val="right" w:leader="dot" w:pos="9061"/>
      </w:tabs>
      <w:spacing w:before="360" w:after="0" w:line="276" w:lineRule="auto"/>
      <w:jc w:val="both"/>
    </w:pPr>
    <w:rPr>
      <w:rFonts w:asciiTheme="majorHAnsi" w:eastAsiaTheme="minorEastAsia" w:hAnsiTheme="majorHAnsi" w:cstheme="minorBidi"/>
      <w:b/>
      <w:bCs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0129AA"/>
    <w:pPr>
      <w:tabs>
        <w:tab w:val="right" w:leader="dot" w:pos="9061"/>
      </w:tabs>
      <w:spacing w:before="240" w:after="0" w:line="276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0129AA"/>
    <w:pPr>
      <w:spacing w:before="0" w:after="0" w:line="276" w:lineRule="auto"/>
      <w:ind w:left="220"/>
    </w:pPr>
    <w:rPr>
      <w:rFonts w:asciiTheme="minorHAnsi" w:eastAsiaTheme="minorEastAsia" w:hAnsiTheme="minorHAnsi" w:cstheme="minorBidi"/>
      <w:sz w:val="20"/>
      <w:szCs w:val="2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129AA"/>
    <w:pPr>
      <w:keepLines/>
      <w:spacing w:before="480" w:after="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4"/>
      <w:szCs w:val="28"/>
      <w:lang w:eastAsia="en-US"/>
    </w:rPr>
  </w:style>
  <w:style w:type="table" w:customStyle="1" w:styleId="SombreamentoMdio1-nfase11">
    <w:name w:val="Sombreamento Médio 1 - Ênfase 11"/>
    <w:basedOn w:val="Tabelanormal"/>
    <w:uiPriority w:val="63"/>
    <w:semiHidden/>
    <w:unhideWhenUsed/>
    <w:rsid w:val="000129AA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eladeGrade21">
    <w:name w:val="Tabela de Grade 21"/>
    <w:basedOn w:val="Tabelanormal"/>
    <w:uiPriority w:val="47"/>
    <w:qFormat/>
    <w:rsid w:val="000129AA"/>
    <w:pPr>
      <w:ind w:firstLine="709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1">
    <w:name w:val="Tabela de Grade 41"/>
    <w:basedOn w:val="Tabelanormal"/>
    <w:uiPriority w:val="49"/>
    <w:rsid w:val="000129AA"/>
    <w:pPr>
      <w:ind w:firstLine="709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dicedeilustraes">
    <w:name w:val="table of figures"/>
    <w:basedOn w:val="Normal"/>
    <w:next w:val="Normal"/>
    <w:uiPriority w:val="99"/>
    <w:unhideWhenUsed/>
    <w:rsid w:val="000129AA"/>
    <w:pPr>
      <w:spacing w:before="0" w:after="0" w:line="360" w:lineRule="auto"/>
      <w:ind w:left="440" w:hanging="440"/>
    </w:pPr>
    <w:rPr>
      <w:rFonts w:asciiTheme="minorHAnsi" w:eastAsiaTheme="minorHAnsi" w:hAnsiTheme="minorHAnsi" w:cstheme="minorHAnsi"/>
      <w:caps/>
      <w:sz w:val="20"/>
      <w:szCs w:val="20"/>
      <w:lang w:eastAsia="en-US"/>
    </w:rPr>
  </w:style>
  <w:style w:type="paragraph" w:styleId="MapadoDocumento">
    <w:name w:val="Document Map"/>
    <w:basedOn w:val="Normal"/>
    <w:link w:val="MapadoDocumentoChar"/>
    <w:uiPriority w:val="99"/>
    <w:unhideWhenUsed/>
    <w:rsid w:val="000129AA"/>
    <w:pPr>
      <w:spacing w:before="0" w:after="0"/>
      <w:ind w:firstLine="709"/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MapadoDocumentoChar">
    <w:name w:val="Mapa do Documento Char"/>
    <w:basedOn w:val="Fontepargpadro"/>
    <w:link w:val="MapadoDocumento"/>
    <w:uiPriority w:val="99"/>
    <w:rsid w:val="000129AA"/>
    <w:rPr>
      <w:rFonts w:ascii="Tahoma" w:eastAsiaTheme="minorHAnsi" w:hAnsi="Tahoma" w:cs="Tahoma"/>
      <w:sz w:val="16"/>
      <w:szCs w:val="16"/>
      <w:lang w:eastAsia="en-US"/>
    </w:rPr>
  </w:style>
  <w:style w:type="table" w:customStyle="1" w:styleId="TabeladeGrade4-nfase41">
    <w:name w:val="Tabela de Grade 4 - Ênfase 41"/>
    <w:basedOn w:val="Tabelanormal"/>
    <w:uiPriority w:val="49"/>
    <w:rsid w:val="000129AA"/>
    <w:pPr>
      <w:ind w:firstLine="709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TabeladeGrade42">
    <w:name w:val="Tabela de Grade 42"/>
    <w:basedOn w:val="Tabelanormal"/>
    <w:uiPriority w:val="49"/>
    <w:rsid w:val="000129AA"/>
    <w:pPr>
      <w:ind w:firstLine="709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o1">
    <w:name w:val="Tabela de Grade 6 Colorido1"/>
    <w:basedOn w:val="Tabelanormal"/>
    <w:uiPriority w:val="51"/>
    <w:rsid w:val="000129AA"/>
    <w:pPr>
      <w:ind w:firstLine="709"/>
      <w:jc w:val="both"/>
    </w:pPr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o">
    <w:name w:val="Revision"/>
    <w:hidden/>
    <w:uiPriority w:val="99"/>
    <w:semiHidden/>
    <w:rsid w:val="000129AA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MenoPendente2">
    <w:name w:val="Menção Pendente2"/>
    <w:basedOn w:val="Fontepargpadro"/>
    <w:uiPriority w:val="99"/>
    <w:unhideWhenUsed/>
    <w:rsid w:val="000129AA"/>
    <w:rPr>
      <w:color w:val="808080"/>
      <w:shd w:val="clear" w:color="auto" w:fill="E6E6E6"/>
    </w:rPr>
  </w:style>
  <w:style w:type="character" w:customStyle="1" w:styleId="MenoPendente3">
    <w:name w:val="Menção Pendente3"/>
    <w:basedOn w:val="Fontepargpadro"/>
    <w:uiPriority w:val="99"/>
    <w:rsid w:val="000129AA"/>
    <w:rPr>
      <w:color w:val="808080"/>
      <w:shd w:val="clear" w:color="auto" w:fill="E6E6E6"/>
    </w:rPr>
  </w:style>
  <w:style w:type="paragraph" w:customStyle="1" w:styleId="observacao-ficha">
    <w:name w:val="observacao-ficha"/>
    <w:basedOn w:val="Normal"/>
    <w:rsid w:val="000129AA"/>
    <w:pPr>
      <w:spacing w:before="100" w:beforeAutospacing="1" w:after="100" w:afterAutospacing="1"/>
    </w:pPr>
    <w:rPr>
      <w:rFonts w:ascii="Helvetica" w:eastAsiaTheme="minorEastAsia" w:hAnsi="Helvetica" w:cs="Helvetica"/>
    </w:rPr>
  </w:style>
  <w:style w:type="table" w:customStyle="1" w:styleId="TabelaSimples31">
    <w:name w:val="Tabela Simples 31"/>
    <w:basedOn w:val="Tabelanormal"/>
    <w:uiPriority w:val="43"/>
    <w:qFormat/>
    <w:rsid w:val="000129AA"/>
    <w:pPr>
      <w:ind w:firstLine="709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MenoPendente4">
    <w:name w:val="Menção Pendente4"/>
    <w:basedOn w:val="Fontepargpadro"/>
    <w:uiPriority w:val="99"/>
    <w:semiHidden/>
    <w:unhideWhenUsed/>
    <w:rsid w:val="000129AA"/>
    <w:rPr>
      <w:color w:val="605E5C"/>
      <w:shd w:val="clear" w:color="auto" w:fill="E1DFDD"/>
    </w:rPr>
  </w:style>
  <w:style w:type="character" w:customStyle="1" w:styleId="MenoPendente5">
    <w:name w:val="Menção Pendente5"/>
    <w:basedOn w:val="Fontepargpadro"/>
    <w:uiPriority w:val="99"/>
    <w:semiHidden/>
    <w:unhideWhenUsed/>
    <w:rsid w:val="000129AA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F5DA0"/>
    <w:rPr>
      <w:rFonts w:ascii="GillSans" w:hAnsi="GillSans" w:hint="default"/>
      <w:b w:val="0"/>
      <w:bCs w:val="0"/>
      <w:i w:val="0"/>
      <w:iCs w:val="0"/>
      <w:color w:val="242021"/>
      <w:sz w:val="22"/>
      <w:szCs w:val="22"/>
    </w:rPr>
  </w:style>
  <w:style w:type="table" w:styleId="TabeladeGrade7Colorida-nfase3">
    <w:name w:val="Grid Table 7 Colorful Accent 3"/>
    <w:basedOn w:val="Tabelanormal"/>
    <w:uiPriority w:val="52"/>
    <w:rsid w:val="002F5DA0"/>
    <w:rPr>
      <w:rFonts w:asciiTheme="minorHAnsi" w:eastAsiaTheme="minorHAnsi" w:hAnsiTheme="minorHAnsi" w:cstheme="minorBidi"/>
      <w:color w:val="7B7B7B" w:themeColor="accent3" w:themeShade="BF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label">
    <w:name w:val="label"/>
    <w:basedOn w:val="Fontepargpadro"/>
    <w:rsid w:val="00914BE4"/>
  </w:style>
  <w:style w:type="paragraph" w:styleId="SemEspaamento">
    <w:name w:val="No Spacing"/>
    <w:uiPriority w:val="1"/>
    <w:qFormat/>
    <w:rsid w:val="004A6AA0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Ttulo4Char">
    <w:name w:val="Título 4 Char"/>
    <w:basedOn w:val="Fontepargpadro"/>
    <w:link w:val="Ttulo4"/>
    <w:rsid w:val="00985491"/>
    <w:rPr>
      <w:b/>
      <w:sz w:val="24"/>
      <w:szCs w:val="24"/>
    </w:rPr>
  </w:style>
  <w:style w:type="character" w:customStyle="1" w:styleId="Ttulo5Char">
    <w:name w:val="Título 5 Char"/>
    <w:basedOn w:val="Fontepargpadro"/>
    <w:link w:val="Ttulo5"/>
    <w:rsid w:val="00985491"/>
    <w:rPr>
      <w:b/>
      <w:sz w:val="22"/>
      <w:szCs w:val="22"/>
    </w:rPr>
  </w:style>
  <w:style w:type="character" w:customStyle="1" w:styleId="Ttulo6Char">
    <w:name w:val="Título 6 Char"/>
    <w:basedOn w:val="Fontepargpadro"/>
    <w:link w:val="Ttulo6"/>
    <w:rsid w:val="00985491"/>
    <w:rPr>
      <w:b/>
    </w:rPr>
  </w:style>
  <w:style w:type="table" w:customStyle="1" w:styleId="TableNormal">
    <w:name w:val="Table Normal"/>
    <w:uiPriority w:val="2"/>
    <w:qFormat/>
    <w:rsid w:val="00985491"/>
    <w:rPr>
      <w:sz w:val="24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har"/>
    <w:uiPriority w:val="10"/>
    <w:qFormat/>
    <w:rsid w:val="00985491"/>
    <w:pPr>
      <w:keepNext/>
      <w:keepLines/>
      <w:spacing w:before="480"/>
    </w:pPr>
    <w:rPr>
      <w:rFonts w:ascii="Times New Roman" w:hAnsi="Times New Roman"/>
      <w:b/>
      <w:sz w:val="72"/>
      <w:szCs w:val="72"/>
    </w:rPr>
  </w:style>
  <w:style w:type="character" w:customStyle="1" w:styleId="TtuloChar">
    <w:name w:val="Título Char"/>
    <w:basedOn w:val="Fontepargpadro"/>
    <w:link w:val="Ttulo"/>
    <w:rsid w:val="00985491"/>
    <w:rPr>
      <w:b/>
      <w:sz w:val="72"/>
      <w:szCs w:val="72"/>
    </w:rPr>
  </w:style>
  <w:style w:type="character" w:styleId="Nmerodepgina">
    <w:name w:val="page number"/>
    <w:basedOn w:val="Fontepargpadro"/>
    <w:uiPriority w:val="99"/>
    <w:unhideWhenUsed/>
    <w:qFormat/>
    <w:rsid w:val="00985491"/>
  </w:style>
  <w:style w:type="table" w:customStyle="1" w:styleId="Tabulaodelista-Tomclaro11">
    <w:name w:val="Tabulação de lista - Tom claro 11"/>
    <w:basedOn w:val="Tabelanormal"/>
    <w:uiPriority w:val="46"/>
    <w:qFormat/>
    <w:rsid w:val="00985491"/>
    <w:rPr>
      <w:sz w:val="24"/>
      <w:szCs w:val="24"/>
    </w:rPr>
    <w:tblPr/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aLista7Colorido-nfase31">
    <w:name w:val="Tabela da Lista 7 Colorido - Ênfase 31"/>
    <w:basedOn w:val="Tabelanormal"/>
    <w:uiPriority w:val="52"/>
    <w:qFormat/>
    <w:rsid w:val="00985491"/>
    <w:rPr>
      <w:color w:val="7B7B7B" w:themeColor="accent3" w:themeShade="BF"/>
      <w:sz w:val="24"/>
      <w:szCs w:val="24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Reviso1">
    <w:name w:val="Revisão1"/>
    <w:hidden/>
    <w:uiPriority w:val="99"/>
    <w:semiHidden/>
    <w:qFormat/>
    <w:rsid w:val="00985491"/>
    <w:rPr>
      <w:sz w:val="24"/>
      <w:szCs w:val="24"/>
    </w:rPr>
  </w:style>
  <w:style w:type="table" w:customStyle="1" w:styleId="TabelaSimples51">
    <w:name w:val="Tabela Simples 51"/>
    <w:basedOn w:val="Tabelanormal"/>
    <w:uiPriority w:val="45"/>
    <w:qFormat/>
    <w:rsid w:val="00985491"/>
    <w:rPr>
      <w:sz w:val="24"/>
      <w:szCs w:val="24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deGrade31">
    <w:name w:val="Tabela de Grade 31"/>
    <w:basedOn w:val="Tabelanormal"/>
    <w:uiPriority w:val="48"/>
    <w:qFormat/>
    <w:rsid w:val="00985491"/>
    <w:rPr>
      <w:sz w:val="24"/>
      <w:szCs w:val="24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aLista6Colorido-nfase31">
    <w:name w:val="Tabela da Lista 6 Colorido - Ênfase 31"/>
    <w:basedOn w:val="Tabelanormal"/>
    <w:uiPriority w:val="51"/>
    <w:qFormat/>
    <w:rsid w:val="00985491"/>
    <w:rPr>
      <w:color w:val="7B7B7B" w:themeColor="accent3" w:themeShade="BF"/>
      <w:sz w:val="24"/>
      <w:szCs w:val="24"/>
    </w:rPr>
    <w:tblPr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Subttulo">
    <w:name w:val="Subtitle"/>
    <w:basedOn w:val="Normal"/>
    <w:next w:val="Normal"/>
    <w:link w:val="SubttuloChar"/>
    <w:uiPriority w:val="11"/>
    <w:qFormat/>
    <w:rsid w:val="0098549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har">
    <w:name w:val="Subtítulo Char"/>
    <w:basedOn w:val="Fontepargpadro"/>
    <w:link w:val="Subttulo"/>
    <w:rsid w:val="00985491"/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"/>
    <w:rsid w:val="0098549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985491"/>
    <w:rPr>
      <w:color w:val="7B7B7B"/>
    </w:r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rFonts w:ascii="Calibri" w:eastAsia="Calibri" w:hAnsi="Calibri" w:cs="Calibri"/>
        <w:i/>
        <w:sz w:val="26"/>
        <w:szCs w:val="26"/>
      </w:rPr>
      <w:tblPr/>
      <w:tcPr>
        <w:tcBorders>
          <w:bottom w:val="single" w:sz="4" w:space="0" w:color="A5A5A5"/>
        </w:tcBorders>
        <w:shd w:val="clear" w:color="auto" w:fill="FFFFFF"/>
      </w:tcPr>
    </w:tblStylePr>
    <w:tblStylePr w:type="lastRow">
      <w:rPr>
        <w:rFonts w:ascii="Calibri" w:eastAsia="Calibri" w:hAnsi="Calibri" w:cs="Calibri"/>
        <w:i/>
        <w:sz w:val="26"/>
        <w:szCs w:val="26"/>
      </w:rPr>
      <w:tblPr/>
      <w:tcPr>
        <w:tcBorders>
          <w:top w:val="single" w:sz="4" w:space="0" w:color="A5A5A5"/>
        </w:tcBorders>
        <w:shd w:val="clear" w:color="auto" w:fill="FFFFFF"/>
      </w:tcPr>
    </w:tblStylePr>
    <w:tblStylePr w:type="firstCol">
      <w:pPr>
        <w:jc w:val="right"/>
      </w:pPr>
      <w:rPr>
        <w:rFonts w:ascii="Calibri" w:eastAsia="Calibri" w:hAnsi="Calibri" w:cs="Calibri"/>
        <w:i/>
        <w:sz w:val="26"/>
        <w:szCs w:val="26"/>
      </w:rPr>
      <w:tblPr/>
      <w:tcPr>
        <w:tcBorders>
          <w:right w:val="single" w:sz="4" w:space="0" w:color="A5A5A5"/>
        </w:tcBorders>
        <w:shd w:val="clear" w:color="auto" w:fill="FFFFFF"/>
      </w:tcPr>
    </w:tblStylePr>
    <w:tblStylePr w:type="lastCol">
      <w:rPr>
        <w:rFonts w:ascii="Calibri" w:eastAsia="Calibri" w:hAnsi="Calibri" w:cs="Calibri"/>
        <w:i/>
        <w:sz w:val="26"/>
        <w:szCs w:val="26"/>
      </w:rPr>
      <w:tblPr/>
      <w:tcPr>
        <w:tcBorders>
          <w:left w:val="single" w:sz="4" w:space="0" w:color="A5A5A5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1">
    <w:name w:val="1"/>
    <w:basedOn w:val="TableNormal"/>
    <w:rsid w:val="00985491"/>
    <w:rPr>
      <w:color w:val="7B7B7B"/>
    </w:r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rFonts w:ascii="Calibri" w:eastAsia="Calibri" w:hAnsi="Calibri" w:cs="Calibri"/>
        <w:i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" w:eastAsia="Calibri" w:hAnsi="Calibri" w:cs="Calibri"/>
        <w:i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" w:eastAsia="Calibri" w:hAnsi="Calibri" w:cs="Calibri"/>
        <w:i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" w:eastAsia="Calibri" w:hAnsi="Calibri" w:cs="Calibri"/>
        <w:i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Recuodecorpodetexto3Char">
    <w:name w:val="Recuo de corpo de texto 3 Char"/>
    <w:basedOn w:val="Fontepargpadro"/>
    <w:link w:val="Recuodecorpodetexto3"/>
    <w:rsid w:val="009C7087"/>
    <w:rPr>
      <w:sz w:val="24"/>
    </w:rPr>
  </w:style>
  <w:style w:type="paragraph" w:styleId="Recuodecorpodetexto3">
    <w:name w:val="Body Text Indent 3"/>
    <w:basedOn w:val="Normal"/>
    <w:link w:val="Recuodecorpodetexto3Char"/>
    <w:rsid w:val="009C7087"/>
    <w:pPr>
      <w:spacing w:before="0" w:after="0"/>
      <w:ind w:left="737"/>
      <w:jc w:val="both"/>
    </w:pPr>
    <w:rPr>
      <w:rFonts w:ascii="Times New Roman" w:hAnsi="Times New Roman"/>
      <w:szCs w:val="20"/>
    </w:rPr>
  </w:style>
  <w:style w:type="character" w:customStyle="1" w:styleId="Recuodecorpodetexto3Char1">
    <w:name w:val="Recuo de corpo de texto 3 Char1"/>
    <w:basedOn w:val="Fontepargpadro"/>
    <w:rsid w:val="009C7087"/>
    <w:rPr>
      <w:rFonts w:ascii="Garamond" w:hAnsi="Garamond"/>
      <w:sz w:val="16"/>
      <w:szCs w:val="16"/>
    </w:rPr>
  </w:style>
  <w:style w:type="character" w:customStyle="1" w:styleId="fontstyle21">
    <w:name w:val="fontstyle21"/>
    <w:basedOn w:val="Fontepargpadro"/>
    <w:rsid w:val="004061F8"/>
    <w:rPr>
      <w:rFonts w:ascii="Dutch811BT-BoldD" w:hAnsi="Dutch811BT-BoldD" w:hint="default"/>
      <w:b/>
      <w:bCs/>
      <w:i w:val="0"/>
      <w:iCs w:val="0"/>
      <w:color w:val="000000"/>
      <w:sz w:val="20"/>
      <w:szCs w:val="20"/>
    </w:rPr>
  </w:style>
  <w:style w:type="character" w:styleId="MenoPendente">
    <w:name w:val="Unresolved Mention"/>
    <w:basedOn w:val="Fontepargpadro"/>
    <w:uiPriority w:val="99"/>
    <w:semiHidden/>
    <w:unhideWhenUsed/>
    <w:rsid w:val="00ED7A37"/>
    <w:rPr>
      <w:color w:val="605E5C"/>
      <w:shd w:val="clear" w:color="auto" w:fill="E1DFDD"/>
    </w:rPr>
  </w:style>
  <w:style w:type="paragraph" w:customStyle="1" w:styleId="Ttulodoartigo">
    <w:name w:val="Título do artigo"/>
    <w:basedOn w:val="Normal"/>
    <w:link w:val="TtulodoartigoChar"/>
    <w:qFormat/>
    <w:rsid w:val="0070657F"/>
    <w:pPr>
      <w:jc w:val="center"/>
    </w:pPr>
    <w:rPr>
      <w:b/>
      <w:sz w:val="48"/>
      <w:szCs w:val="48"/>
    </w:rPr>
  </w:style>
  <w:style w:type="paragraph" w:customStyle="1" w:styleId="Nomedoaautora">
    <w:name w:val="Nome do/a autor/a"/>
    <w:basedOn w:val="Normal"/>
    <w:link w:val="NomedoaautoraChar"/>
    <w:qFormat/>
    <w:rsid w:val="0070657F"/>
    <w:pPr>
      <w:jc w:val="right"/>
    </w:pPr>
    <w:rPr>
      <w:i/>
      <w:iCs/>
    </w:rPr>
  </w:style>
  <w:style w:type="character" w:customStyle="1" w:styleId="TtulodoartigoChar">
    <w:name w:val="Título do artigo Char"/>
    <w:basedOn w:val="Fontepargpadro"/>
    <w:link w:val="Ttulodoartigo"/>
    <w:rsid w:val="0070657F"/>
    <w:rPr>
      <w:rFonts w:ascii="Garamond" w:hAnsi="Garamond"/>
      <w:b/>
      <w:sz w:val="48"/>
      <w:szCs w:val="48"/>
    </w:rPr>
  </w:style>
  <w:style w:type="paragraph" w:customStyle="1" w:styleId="ResumoAbstracResumen">
    <w:name w:val="Resumo/Abstrac/Resumen"/>
    <w:basedOn w:val="Normal"/>
    <w:link w:val="ResumoAbstracResumenChar"/>
    <w:qFormat/>
    <w:rsid w:val="0070657F"/>
    <w:pPr>
      <w:jc w:val="both"/>
    </w:pPr>
    <w:rPr>
      <w:rFonts w:cs="MV Boli"/>
    </w:rPr>
  </w:style>
  <w:style w:type="character" w:customStyle="1" w:styleId="NomedoaautoraChar">
    <w:name w:val="Nome do/a autor/a Char"/>
    <w:basedOn w:val="Fontepargpadro"/>
    <w:link w:val="Nomedoaautora"/>
    <w:rsid w:val="0070657F"/>
    <w:rPr>
      <w:rFonts w:ascii="Garamond" w:hAnsi="Garamond"/>
      <w:i/>
      <w:iCs/>
      <w:sz w:val="24"/>
      <w:szCs w:val="24"/>
    </w:rPr>
  </w:style>
  <w:style w:type="paragraph" w:customStyle="1" w:styleId="Subttulo1">
    <w:name w:val="Subtítulo 1"/>
    <w:basedOn w:val="Normal"/>
    <w:link w:val="Subttulo1Char"/>
    <w:qFormat/>
    <w:rsid w:val="0070657F"/>
    <w:pPr>
      <w:jc w:val="both"/>
    </w:pPr>
    <w:rPr>
      <w:rFonts w:cs="MV Boli"/>
      <w:b/>
      <w:sz w:val="28"/>
      <w:szCs w:val="28"/>
    </w:rPr>
  </w:style>
  <w:style w:type="character" w:customStyle="1" w:styleId="ResumoAbstracResumenChar">
    <w:name w:val="Resumo/Abstrac/Resumen Char"/>
    <w:basedOn w:val="Fontepargpadro"/>
    <w:link w:val="ResumoAbstracResumen"/>
    <w:rsid w:val="0070657F"/>
    <w:rPr>
      <w:rFonts w:ascii="Garamond" w:hAnsi="Garamond" w:cs="MV Boli"/>
      <w:sz w:val="24"/>
      <w:szCs w:val="24"/>
    </w:rPr>
  </w:style>
  <w:style w:type="paragraph" w:customStyle="1" w:styleId="Corpodoartigo">
    <w:name w:val="Corpo do artigo"/>
    <w:basedOn w:val="Normal"/>
    <w:link w:val="CorpodoartigoChar"/>
    <w:qFormat/>
    <w:rsid w:val="0070657F"/>
    <w:pPr>
      <w:jc w:val="both"/>
    </w:pPr>
    <w:rPr>
      <w:rFonts w:cs="MV Boli"/>
      <w:sz w:val="28"/>
      <w:szCs w:val="28"/>
    </w:rPr>
  </w:style>
  <w:style w:type="character" w:customStyle="1" w:styleId="Subttulo1Char">
    <w:name w:val="Subtítulo 1 Char"/>
    <w:basedOn w:val="Fontepargpadro"/>
    <w:link w:val="Subttulo1"/>
    <w:rsid w:val="0070657F"/>
    <w:rPr>
      <w:rFonts w:ascii="Garamond" w:hAnsi="Garamond" w:cs="MV Boli"/>
      <w:b/>
      <w:sz w:val="28"/>
      <w:szCs w:val="28"/>
    </w:rPr>
  </w:style>
  <w:style w:type="paragraph" w:customStyle="1" w:styleId="Subttulo2">
    <w:name w:val="Subtítulo 2"/>
    <w:basedOn w:val="Normal"/>
    <w:link w:val="Subttulo2Char"/>
    <w:qFormat/>
    <w:rsid w:val="0070657F"/>
    <w:pPr>
      <w:jc w:val="both"/>
    </w:pPr>
    <w:rPr>
      <w:b/>
      <w:i/>
      <w:sz w:val="28"/>
      <w:szCs w:val="28"/>
    </w:rPr>
  </w:style>
  <w:style w:type="character" w:customStyle="1" w:styleId="CorpodoartigoChar">
    <w:name w:val="Corpo do artigo Char"/>
    <w:basedOn w:val="Fontepargpadro"/>
    <w:link w:val="Corpodoartigo"/>
    <w:rsid w:val="0070657F"/>
    <w:rPr>
      <w:rFonts w:ascii="Garamond" w:hAnsi="Garamond" w:cs="MV Boli"/>
      <w:sz w:val="28"/>
      <w:szCs w:val="28"/>
    </w:rPr>
  </w:style>
  <w:style w:type="paragraph" w:customStyle="1" w:styleId="TtuloQuadro">
    <w:name w:val="Título Quadro"/>
    <w:aliases w:val="Tabela,Figura"/>
    <w:basedOn w:val="Normal"/>
    <w:link w:val="TtuloQuadroChar"/>
    <w:qFormat/>
    <w:rsid w:val="0070657F"/>
    <w:pPr>
      <w:spacing w:before="0" w:after="40"/>
      <w:jc w:val="both"/>
    </w:pPr>
    <w:rPr>
      <w:b/>
      <w:bCs/>
      <w:sz w:val="28"/>
      <w:szCs w:val="28"/>
    </w:rPr>
  </w:style>
  <w:style w:type="character" w:customStyle="1" w:styleId="Subttulo2Char">
    <w:name w:val="Subtítulo 2 Char"/>
    <w:basedOn w:val="Fontepargpadro"/>
    <w:link w:val="Subttulo2"/>
    <w:rsid w:val="0070657F"/>
    <w:rPr>
      <w:rFonts w:ascii="Garamond" w:hAnsi="Garamond"/>
      <w:b/>
      <w:i/>
      <w:sz w:val="28"/>
      <w:szCs w:val="28"/>
    </w:rPr>
  </w:style>
  <w:style w:type="paragraph" w:customStyle="1" w:styleId="Referncias">
    <w:name w:val="Referências"/>
    <w:basedOn w:val="Normal"/>
    <w:link w:val="RefernciasChar"/>
    <w:qFormat/>
    <w:rsid w:val="0070657F"/>
    <w:pPr>
      <w:spacing w:before="0" w:after="0"/>
    </w:pPr>
    <w:rPr>
      <w:sz w:val="28"/>
      <w:szCs w:val="28"/>
    </w:rPr>
  </w:style>
  <w:style w:type="character" w:customStyle="1" w:styleId="TtuloQuadroChar">
    <w:name w:val="Título Quadro Char"/>
    <w:aliases w:val="Tabela Char,Figura Char"/>
    <w:basedOn w:val="Fontepargpadro"/>
    <w:link w:val="TtuloQuadro"/>
    <w:rsid w:val="0070657F"/>
    <w:rPr>
      <w:rFonts w:ascii="Garamond" w:hAnsi="Garamond"/>
      <w:b/>
      <w:bCs/>
      <w:sz w:val="28"/>
      <w:szCs w:val="28"/>
    </w:rPr>
  </w:style>
  <w:style w:type="paragraph" w:customStyle="1" w:styleId="SubseoArtigo">
    <w:name w:val="Subseção Artigo"/>
    <w:basedOn w:val="Subttulo2"/>
    <w:link w:val="SubseoArtigoChar"/>
    <w:qFormat/>
    <w:rsid w:val="000D6F37"/>
  </w:style>
  <w:style w:type="character" w:customStyle="1" w:styleId="RefernciasChar">
    <w:name w:val="Referências Char"/>
    <w:basedOn w:val="Fontepargpadro"/>
    <w:link w:val="Referncias"/>
    <w:rsid w:val="0070657F"/>
    <w:rPr>
      <w:rFonts w:ascii="Garamond" w:hAnsi="Garamond"/>
      <w:sz w:val="28"/>
      <w:szCs w:val="28"/>
    </w:rPr>
  </w:style>
  <w:style w:type="paragraph" w:customStyle="1" w:styleId="Informaodosasautoresas">
    <w:name w:val="Informação dos/as autores/as"/>
    <w:basedOn w:val="Normal"/>
    <w:link w:val="InformaodosasautoresasChar"/>
    <w:qFormat/>
    <w:rsid w:val="000D6F37"/>
    <w:pPr>
      <w:shd w:val="clear" w:color="auto" w:fill="FFFFFF"/>
      <w:spacing w:before="0" w:after="0"/>
    </w:pPr>
    <w:rPr>
      <w:rFonts w:cs="Segoe UI"/>
      <w:bdr w:val="none" w:sz="0" w:space="0" w:color="auto" w:frame="1"/>
    </w:rPr>
  </w:style>
  <w:style w:type="character" w:customStyle="1" w:styleId="SubseoArtigoChar">
    <w:name w:val="Subseção Artigo Char"/>
    <w:basedOn w:val="Subttulo2Char"/>
    <w:link w:val="SubseoArtigo"/>
    <w:rsid w:val="000D6F37"/>
    <w:rPr>
      <w:rFonts w:ascii="Garamond" w:hAnsi="Garamond"/>
      <w:b/>
      <w:i/>
      <w:sz w:val="28"/>
      <w:szCs w:val="28"/>
    </w:rPr>
  </w:style>
  <w:style w:type="paragraph" w:customStyle="1" w:styleId="Seodoartigo">
    <w:name w:val="Seção do artigo"/>
    <w:basedOn w:val="Normal"/>
    <w:link w:val="SeodoartigoChar"/>
    <w:qFormat/>
    <w:rsid w:val="000D6F37"/>
    <w:pPr>
      <w:jc w:val="both"/>
    </w:pPr>
    <w:rPr>
      <w:b/>
      <w:sz w:val="28"/>
      <w:szCs w:val="28"/>
    </w:rPr>
  </w:style>
  <w:style w:type="character" w:customStyle="1" w:styleId="InformaodosasautoresasChar">
    <w:name w:val="Informação dos/as autores/as Char"/>
    <w:basedOn w:val="Fontepargpadro"/>
    <w:link w:val="Informaodosasautoresas"/>
    <w:rsid w:val="000D6F37"/>
    <w:rPr>
      <w:rFonts w:ascii="Garamond" w:hAnsi="Garamond" w:cs="Segoe UI"/>
      <w:sz w:val="24"/>
      <w:szCs w:val="24"/>
      <w:bdr w:val="none" w:sz="0" w:space="0" w:color="auto" w:frame="1"/>
      <w:shd w:val="clear" w:color="auto" w:fill="FFFFFF"/>
    </w:rPr>
  </w:style>
  <w:style w:type="character" w:customStyle="1" w:styleId="SeodoartigoChar">
    <w:name w:val="Seção do artigo Char"/>
    <w:basedOn w:val="Fontepargpadro"/>
    <w:link w:val="Seodoartigo"/>
    <w:rsid w:val="000D6F37"/>
    <w:rPr>
      <w:rFonts w:ascii="Garamond" w:hAnsi="Garamond"/>
      <w:b/>
      <w:sz w:val="28"/>
      <w:szCs w:val="28"/>
    </w:rPr>
  </w:style>
  <w:style w:type="paragraph" w:customStyle="1" w:styleId="Subsubseodoartigo">
    <w:name w:val="Subsubseção do artigo"/>
    <w:basedOn w:val="SubseoArtigo"/>
    <w:link w:val="SubsubseodoartigoChar"/>
    <w:qFormat/>
    <w:rsid w:val="00BD5499"/>
    <w:rPr>
      <w:b w:val="0"/>
      <w:bCs/>
    </w:rPr>
  </w:style>
  <w:style w:type="character" w:customStyle="1" w:styleId="SubsubseodoartigoChar">
    <w:name w:val="Subsubseção do artigo Char"/>
    <w:basedOn w:val="SubseoArtigoChar"/>
    <w:link w:val="Subsubseodoartigo"/>
    <w:rsid w:val="00BD5499"/>
    <w:rPr>
      <w:rFonts w:ascii="Garamond" w:hAnsi="Garamond"/>
      <w:b w:val="0"/>
      <w:bCs/>
      <w:i/>
      <w:sz w:val="28"/>
      <w:szCs w:val="28"/>
    </w:rPr>
  </w:style>
  <w:style w:type="paragraph" w:customStyle="1" w:styleId="Notasderodap">
    <w:name w:val="Notas de rodapé"/>
    <w:basedOn w:val="Textodenotaderodap"/>
    <w:link w:val="NotasderodapChar"/>
    <w:qFormat/>
    <w:rsid w:val="00306444"/>
    <w:pPr>
      <w:spacing w:before="80" w:after="80"/>
      <w:jc w:val="both"/>
    </w:pPr>
    <w:rPr>
      <w:sz w:val="24"/>
      <w:szCs w:val="24"/>
    </w:rPr>
  </w:style>
  <w:style w:type="character" w:customStyle="1" w:styleId="NotasderodapChar">
    <w:name w:val="Notas de rodapé Char"/>
    <w:basedOn w:val="TextodenotaderodapChar"/>
    <w:link w:val="Notasderodap"/>
    <w:rsid w:val="00306444"/>
    <w:rPr>
      <w:rFonts w:ascii="Garamond" w:hAnsi="Garamon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jel/guide/jel.php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rcid.org/0000-0002-6840-1789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6840-178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orcid.org/0000-0002-6840-1789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iblioteca.ibge.gov.br/index.php/biblioteca-catalogo?view=detalhes&amp;id=223907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hyperlink" Target="https://creativecommons.org/licenses/by/4.0/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7867/2317-5443.2024v12n1p73-92" TargetMode="External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93B57D-AB6B-454D-B5B8-8E543A53D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793</Words>
  <Characters>4365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URB</Company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eção de Apoio ao Usuário</dc:creator>
  <cp:keywords/>
  <cp:lastModifiedBy>Diego Boehlke Vargas</cp:lastModifiedBy>
  <cp:revision>6</cp:revision>
  <cp:lastPrinted>2025-02-14T10:49:00Z</cp:lastPrinted>
  <dcterms:created xsi:type="dcterms:W3CDTF">2025-05-01T22:25:00Z</dcterms:created>
  <dcterms:modified xsi:type="dcterms:W3CDTF">2025-05-05T20:23:00Z</dcterms:modified>
</cp:coreProperties>
</file>